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36BF1" w:rsidRPr="004043AC" w:rsidRDefault="00A36BF1" w:rsidP="004043AC">
      <w:pPr>
        <w:pStyle w:val="PreformattedText"/>
        <w:spacing w:line="312" w:lineRule="auto"/>
        <w:jc w:val="center"/>
      </w:pPr>
    </w:p>
    <w:p w:rsidR="00004573" w:rsidRPr="004043AC" w:rsidRDefault="00004573" w:rsidP="004043AC">
      <w:pPr>
        <w:pStyle w:val="Standard"/>
        <w:spacing w:line="312" w:lineRule="auto"/>
        <w:rPr>
          <w:rFonts w:ascii="Times New Roman" w:hAnsi="Times New Roman" w:cs="Times New Roman"/>
        </w:rPr>
      </w:pPr>
    </w:p>
    <w:p w:rsidR="00004573" w:rsidRPr="004043AC" w:rsidRDefault="00004573" w:rsidP="004043AC">
      <w:pPr>
        <w:pStyle w:val="Standard"/>
        <w:spacing w:after="69" w:line="312" w:lineRule="auto"/>
        <w:jc w:val="center"/>
        <w:rPr>
          <w:rFonts w:ascii="Times New Roman" w:eastAsia="Cambria" w:hAnsi="Times New Roman" w:cs="Times New Roman"/>
          <w:b/>
          <w:bCs/>
          <w:sz w:val="29"/>
          <w:u w:val="single"/>
        </w:rPr>
      </w:pPr>
      <w:r w:rsidRPr="004043AC">
        <w:rPr>
          <w:rFonts w:ascii="Times New Roman" w:eastAsia="Cambria" w:hAnsi="Times New Roman" w:cs="Times New Roman"/>
          <w:b/>
          <w:bCs/>
          <w:sz w:val="29"/>
          <w:u w:val="single"/>
        </w:rPr>
        <w:t>Veermata Jijabai Technological Institute</w:t>
      </w:r>
    </w:p>
    <w:p w:rsidR="00004573" w:rsidRPr="004043AC" w:rsidRDefault="00004573" w:rsidP="004043AC">
      <w:pPr>
        <w:pStyle w:val="Standard"/>
        <w:spacing w:after="69" w:line="312" w:lineRule="auto"/>
        <w:jc w:val="center"/>
        <w:rPr>
          <w:rFonts w:ascii="Times New Roman" w:eastAsia="Cambria" w:hAnsi="Times New Roman" w:cs="Times New Roman"/>
          <w:b/>
          <w:bCs/>
          <w:sz w:val="29"/>
          <w:u w:val="single"/>
        </w:rPr>
      </w:pPr>
      <w:r w:rsidRPr="004043AC">
        <w:rPr>
          <w:rFonts w:ascii="Times New Roman" w:eastAsia="Cambria" w:hAnsi="Times New Roman" w:cs="Times New Roman"/>
          <w:b/>
          <w:bCs/>
          <w:sz w:val="29"/>
          <w:u w:val="single"/>
        </w:rPr>
        <w:t>Matunga East, Mumbai - 400019</w:t>
      </w:r>
    </w:p>
    <w:p w:rsidR="00004573" w:rsidRPr="004043AC" w:rsidRDefault="00004573" w:rsidP="004043AC">
      <w:pPr>
        <w:pStyle w:val="Standard"/>
        <w:spacing w:line="312" w:lineRule="auto"/>
        <w:rPr>
          <w:rFonts w:ascii="Times New Roman" w:eastAsia="WenQuanYi Micro Hei" w:hAnsi="Times New Roman" w:cs="Times New Roman"/>
        </w:rPr>
      </w:pPr>
    </w:p>
    <w:p w:rsidR="00004573" w:rsidRPr="004043AC" w:rsidRDefault="00004573" w:rsidP="004043AC">
      <w:pPr>
        <w:pStyle w:val="Standard"/>
        <w:spacing w:line="312" w:lineRule="auto"/>
        <w:rPr>
          <w:rFonts w:ascii="Times New Roman" w:hAnsi="Times New Roman" w:cs="Times New Roman"/>
        </w:rPr>
      </w:pPr>
    </w:p>
    <w:p w:rsidR="00004573" w:rsidRPr="004043AC" w:rsidRDefault="00004573" w:rsidP="004043AC">
      <w:pPr>
        <w:pStyle w:val="Standard"/>
        <w:spacing w:line="312" w:lineRule="auto"/>
        <w:rPr>
          <w:rFonts w:ascii="Times New Roman" w:hAnsi="Times New Roman" w:cs="Times New Roman"/>
        </w:rPr>
      </w:pPr>
      <w:r w:rsidRPr="004043AC">
        <w:rPr>
          <w:rFonts w:ascii="Times New Roman" w:hAnsi="Times New Roman" w:cs="Times New Roman"/>
        </w:rPr>
        <w:tab/>
      </w:r>
      <w:r w:rsidRPr="004043AC">
        <w:rPr>
          <w:rFonts w:ascii="Times New Roman" w:hAnsi="Times New Roman" w:cs="Times New Roman"/>
        </w:rPr>
        <w:tab/>
      </w:r>
      <w:r w:rsidRPr="004043AC">
        <w:rPr>
          <w:rFonts w:ascii="Times New Roman" w:hAnsi="Times New Roman" w:cs="Times New Roman"/>
        </w:rPr>
        <w:tab/>
      </w:r>
      <w:r w:rsidRPr="004043AC">
        <w:rPr>
          <w:rFonts w:ascii="Times New Roman" w:hAnsi="Times New Roman" w:cs="Times New Roman"/>
        </w:rPr>
        <w:tab/>
      </w:r>
      <w:r w:rsidRPr="004043AC">
        <w:rPr>
          <w:rFonts w:ascii="Times New Roman" w:hAnsi="Times New Roman" w:cs="Times New Roman"/>
          <w:noProof/>
          <w:lang w:eastAsia="en-IN" w:bidi="ar-SA"/>
        </w:rPr>
        <w:drawing>
          <wp:inline distT="0" distB="0" distL="0" distR="0">
            <wp:extent cx="1962150" cy="1790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62150" cy="1790700"/>
                    </a:xfrm>
                    <a:prstGeom prst="rect">
                      <a:avLst/>
                    </a:prstGeom>
                    <a:noFill/>
                    <a:ln>
                      <a:noFill/>
                    </a:ln>
                  </pic:spPr>
                </pic:pic>
              </a:graphicData>
            </a:graphic>
          </wp:inline>
        </w:drawing>
      </w:r>
    </w:p>
    <w:p w:rsidR="00004573" w:rsidRPr="004043AC" w:rsidRDefault="00004573" w:rsidP="004043AC">
      <w:pPr>
        <w:pStyle w:val="Standard"/>
        <w:spacing w:line="312" w:lineRule="auto"/>
        <w:rPr>
          <w:rFonts w:ascii="Times New Roman" w:hAnsi="Times New Roman" w:cs="Times New Roman"/>
        </w:rPr>
      </w:pPr>
    </w:p>
    <w:p w:rsidR="00004573" w:rsidRPr="004043AC" w:rsidRDefault="00004573" w:rsidP="004043AC">
      <w:pPr>
        <w:pStyle w:val="Standard"/>
        <w:spacing w:line="312" w:lineRule="auto"/>
        <w:rPr>
          <w:rFonts w:ascii="Times New Roman" w:hAnsi="Times New Roman" w:cs="Times New Roman"/>
        </w:rPr>
      </w:pPr>
    </w:p>
    <w:p w:rsidR="00004573" w:rsidRPr="004043AC" w:rsidRDefault="00004573" w:rsidP="004043AC">
      <w:pPr>
        <w:pStyle w:val="Standard"/>
        <w:spacing w:line="312" w:lineRule="auto"/>
        <w:rPr>
          <w:rFonts w:ascii="Times New Roman" w:hAnsi="Times New Roman" w:cs="Times New Roman"/>
        </w:rPr>
      </w:pPr>
    </w:p>
    <w:p w:rsidR="00004573" w:rsidRPr="004043AC" w:rsidRDefault="00004573" w:rsidP="004043AC">
      <w:pPr>
        <w:pStyle w:val="Standard"/>
        <w:spacing w:after="69" w:line="312" w:lineRule="auto"/>
        <w:ind w:left="-5"/>
        <w:rPr>
          <w:rFonts w:ascii="Times New Roman" w:hAnsi="Times New Roman" w:cs="Times New Roman"/>
        </w:rPr>
      </w:pPr>
      <w:r w:rsidRPr="004043AC">
        <w:rPr>
          <w:rFonts w:ascii="Times New Roman" w:eastAsia="Cambria" w:hAnsi="Times New Roman" w:cs="Times New Roman"/>
          <w:sz w:val="29"/>
        </w:rPr>
        <w:tab/>
        <w:t xml:space="preserve">  </w:t>
      </w:r>
      <w:r w:rsidRPr="004043AC">
        <w:rPr>
          <w:rFonts w:ascii="Times New Roman" w:eastAsia="Cambria" w:hAnsi="Times New Roman" w:cs="Times New Roman"/>
          <w:b/>
          <w:bCs/>
          <w:sz w:val="29"/>
        </w:rPr>
        <w:t>Department of Computer Engineering and Information Technology</w:t>
      </w:r>
    </w:p>
    <w:p w:rsidR="00004573" w:rsidRPr="004043AC" w:rsidRDefault="00004573" w:rsidP="004043AC">
      <w:pPr>
        <w:pStyle w:val="Standard"/>
        <w:spacing w:after="69" w:line="312" w:lineRule="auto"/>
        <w:jc w:val="center"/>
        <w:rPr>
          <w:rFonts w:ascii="Times New Roman" w:eastAsia="Cambria" w:hAnsi="Times New Roman" w:cs="Times New Roman"/>
          <w:b/>
          <w:bCs/>
          <w:sz w:val="29"/>
        </w:rPr>
      </w:pPr>
      <w:r w:rsidRPr="004043AC">
        <w:rPr>
          <w:rFonts w:ascii="Times New Roman" w:eastAsia="Cambria" w:hAnsi="Times New Roman" w:cs="Times New Roman"/>
          <w:b/>
          <w:bCs/>
          <w:sz w:val="29"/>
        </w:rPr>
        <w:t>Academic Year: 2016-2017</w:t>
      </w:r>
    </w:p>
    <w:p w:rsidR="00004573" w:rsidRPr="004043AC" w:rsidRDefault="00004573" w:rsidP="004043AC">
      <w:pPr>
        <w:pStyle w:val="Standard"/>
        <w:spacing w:after="69" w:line="312" w:lineRule="auto"/>
        <w:jc w:val="center"/>
        <w:rPr>
          <w:rFonts w:ascii="Times New Roman" w:eastAsia="Cambria" w:hAnsi="Times New Roman" w:cs="Times New Roman"/>
          <w:b/>
          <w:bCs/>
          <w:sz w:val="29"/>
        </w:rPr>
      </w:pPr>
    </w:p>
    <w:p w:rsidR="00004573" w:rsidRPr="004043AC" w:rsidRDefault="00004573" w:rsidP="004043AC">
      <w:pPr>
        <w:pStyle w:val="Standard"/>
        <w:spacing w:after="69" w:line="312" w:lineRule="auto"/>
        <w:jc w:val="center"/>
        <w:rPr>
          <w:rFonts w:ascii="Times New Roman" w:eastAsia="Cambria" w:hAnsi="Times New Roman" w:cs="Times New Roman"/>
          <w:b/>
          <w:bCs/>
          <w:sz w:val="29"/>
        </w:rPr>
      </w:pPr>
    </w:p>
    <w:p w:rsidR="00004573" w:rsidRPr="004043AC" w:rsidRDefault="00004573" w:rsidP="004043AC">
      <w:pPr>
        <w:pStyle w:val="Standard"/>
        <w:spacing w:after="69" w:line="312" w:lineRule="auto"/>
        <w:jc w:val="center"/>
        <w:rPr>
          <w:rFonts w:ascii="Times New Roman" w:eastAsia="Cambria" w:hAnsi="Times New Roman" w:cs="Times New Roman"/>
          <w:b/>
          <w:bCs/>
          <w:sz w:val="29"/>
        </w:rPr>
      </w:pPr>
      <w:r w:rsidRPr="004043AC">
        <w:rPr>
          <w:rFonts w:ascii="Times New Roman" w:eastAsia="Cambria" w:hAnsi="Times New Roman" w:cs="Times New Roman"/>
          <w:b/>
          <w:bCs/>
          <w:sz w:val="29"/>
        </w:rPr>
        <w:t>Lab Manual</w:t>
      </w:r>
    </w:p>
    <w:p w:rsidR="00004573" w:rsidRPr="004043AC" w:rsidRDefault="00004573" w:rsidP="004043AC">
      <w:pPr>
        <w:pStyle w:val="Standard"/>
        <w:spacing w:after="69" w:line="312" w:lineRule="auto"/>
        <w:jc w:val="center"/>
        <w:rPr>
          <w:rFonts w:ascii="Times New Roman" w:eastAsia="Cambria" w:hAnsi="Times New Roman" w:cs="Times New Roman"/>
          <w:b/>
          <w:bCs/>
          <w:sz w:val="29"/>
        </w:rPr>
      </w:pPr>
    </w:p>
    <w:p w:rsidR="00004573" w:rsidRPr="004043AC" w:rsidRDefault="00004573" w:rsidP="004043AC">
      <w:pPr>
        <w:pStyle w:val="Standard"/>
        <w:spacing w:after="69" w:line="312" w:lineRule="auto"/>
        <w:jc w:val="center"/>
        <w:rPr>
          <w:rFonts w:ascii="Times New Roman" w:eastAsia="Cambria" w:hAnsi="Times New Roman" w:cs="Times New Roman"/>
          <w:b/>
          <w:bCs/>
          <w:sz w:val="29"/>
        </w:rPr>
      </w:pPr>
      <w:r w:rsidRPr="004043AC">
        <w:rPr>
          <w:rFonts w:ascii="Times New Roman" w:eastAsia="Cambria" w:hAnsi="Times New Roman" w:cs="Times New Roman"/>
          <w:b/>
          <w:bCs/>
          <w:sz w:val="29"/>
        </w:rPr>
        <w:t>Subject: Database Management System Lab</w:t>
      </w:r>
    </w:p>
    <w:p w:rsidR="00004573" w:rsidRPr="004043AC" w:rsidRDefault="00004573" w:rsidP="004043AC">
      <w:pPr>
        <w:pStyle w:val="Standard"/>
        <w:spacing w:after="69" w:line="312" w:lineRule="auto"/>
        <w:jc w:val="center"/>
        <w:rPr>
          <w:rFonts w:ascii="Times New Roman" w:eastAsia="Cambria" w:hAnsi="Times New Roman" w:cs="Times New Roman"/>
          <w:b/>
          <w:bCs/>
          <w:sz w:val="29"/>
        </w:rPr>
      </w:pPr>
      <w:r w:rsidRPr="004043AC">
        <w:rPr>
          <w:rFonts w:ascii="Times New Roman" w:eastAsia="Cambria" w:hAnsi="Times New Roman" w:cs="Times New Roman"/>
          <w:b/>
          <w:bCs/>
          <w:sz w:val="29"/>
        </w:rPr>
        <w:t>Semester: IV</w:t>
      </w:r>
    </w:p>
    <w:p w:rsidR="00004573" w:rsidRPr="004043AC" w:rsidRDefault="00004573" w:rsidP="004043AC">
      <w:pPr>
        <w:pStyle w:val="Standard"/>
        <w:spacing w:after="69" w:line="312" w:lineRule="auto"/>
        <w:jc w:val="center"/>
        <w:rPr>
          <w:rFonts w:ascii="Times New Roman" w:eastAsia="Cambria" w:hAnsi="Times New Roman" w:cs="Times New Roman"/>
          <w:b/>
          <w:bCs/>
          <w:sz w:val="29"/>
        </w:rPr>
      </w:pPr>
      <w:r w:rsidRPr="004043AC">
        <w:rPr>
          <w:rFonts w:ascii="Times New Roman" w:eastAsia="Cambria" w:hAnsi="Times New Roman" w:cs="Times New Roman"/>
          <w:b/>
          <w:bCs/>
          <w:sz w:val="29"/>
        </w:rPr>
        <w:t>S.Y. B.TECH IT</w:t>
      </w:r>
    </w:p>
    <w:p w:rsidR="00004573" w:rsidRPr="004043AC" w:rsidRDefault="00004573" w:rsidP="004043AC">
      <w:pPr>
        <w:pStyle w:val="Standard"/>
        <w:spacing w:after="69" w:line="312" w:lineRule="auto"/>
        <w:jc w:val="center"/>
        <w:rPr>
          <w:rFonts w:ascii="Times New Roman" w:eastAsia="Cambria" w:hAnsi="Times New Roman" w:cs="Times New Roman"/>
          <w:b/>
          <w:bCs/>
          <w:sz w:val="29"/>
        </w:rPr>
      </w:pPr>
    </w:p>
    <w:p w:rsidR="00004573" w:rsidRPr="004043AC" w:rsidRDefault="00004573" w:rsidP="004043AC">
      <w:pPr>
        <w:pStyle w:val="Standard"/>
        <w:spacing w:after="69" w:line="312" w:lineRule="auto"/>
        <w:jc w:val="center"/>
        <w:rPr>
          <w:rFonts w:ascii="Times New Roman" w:eastAsia="Cambria" w:hAnsi="Times New Roman" w:cs="Times New Roman"/>
          <w:b/>
          <w:bCs/>
          <w:sz w:val="29"/>
        </w:rPr>
      </w:pPr>
    </w:p>
    <w:p w:rsidR="00004573" w:rsidRPr="004043AC" w:rsidRDefault="00004573" w:rsidP="004043AC">
      <w:pPr>
        <w:pStyle w:val="Standard"/>
        <w:spacing w:after="69" w:line="312" w:lineRule="auto"/>
        <w:jc w:val="center"/>
        <w:rPr>
          <w:rFonts w:ascii="Times New Roman" w:eastAsia="Cambria" w:hAnsi="Times New Roman" w:cs="Times New Roman"/>
          <w:b/>
          <w:bCs/>
          <w:sz w:val="29"/>
        </w:rPr>
      </w:pPr>
      <w:r w:rsidRPr="004043AC">
        <w:rPr>
          <w:rFonts w:ascii="Times New Roman" w:eastAsia="Cambria" w:hAnsi="Times New Roman" w:cs="Times New Roman"/>
          <w:b/>
          <w:bCs/>
          <w:sz w:val="29"/>
        </w:rPr>
        <w:t>By</w:t>
      </w:r>
    </w:p>
    <w:p w:rsidR="00004573" w:rsidRPr="004043AC" w:rsidRDefault="00004573" w:rsidP="004043AC">
      <w:pPr>
        <w:pStyle w:val="Standard"/>
        <w:spacing w:after="69" w:line="312" w:lineRule="auto"/>
        <w:jc w:val="center"/>
        <w:rPr>
          <w:rFonts w:ascii="Times New Roman" w:eastAsia="Cambria" w:hAnsi="Times New Roman" w:cs="Times New Roman"/>
          <w:b/>
          <w:bCs/>
          <w:sz w:val="29"/>
        </w:rPr>
      </w:pPr>
      <w:r w:rsidRPr="004043AC">
        <w:rPr>
          <w:rFonts w:ascii="Times New Roman" w:eastAsia="Cambria" w:hAnsi="Times New Roman" w:cs="Times New Roman"/>
          <w:b/>
          <w:bCs/>
          <w:sz w:val="29"/>
        </w:rPr>
        <w:t>Dr. V. B. Nikam</w:t>
      </w:r>
    </w:p>
    <w:p w:rsidR="00A36BF1" w:rsidRPr="004043AC" w:rsidRDefault="008A0C3E" w:rsidP="008A0C3E">
      <w:pPr>
        <w:tabs>
          <w:tab w:val="clear" w:pos="720"/>
        </w:tabs>
        <w:suppressAutoHyphens w:val="0"/>
        <w:spacing w:after="200" w:line="276" w:lineRule="auto"/>
      </w:pPr>
      <w:r>
        <w:br w:type="page"/>
      </w:r>
    </w:p>
    <w:tbl>
      <w:tblPr>
        <w:tblpPr w:leftFromText="180" w:rightFromText="180" w:vertAnchor="page" w:horzAnchor="margin" w:tblpY="336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000" w:firstRow="0" w:lastRow="0" w:firstColumn="0" w:lastColumn="0" w:noHBand="0" w:noVBand="0"/>
      </w:tblPr>
      <w:tblGrid>
        <w:gridCol w:w="903"/>
        <w:gridCol w:w="905"/>
        <w:gridCol w:w="6237"/>
        <w:gridCol w:w="1196"/>
      </w:tblGrid>
      <w:tr w:rsidR="00A36BF1" w:rsidRPr="004043AC" w:rsidTr="009A1416">
        <w:tc>
          <w:tcPr>
            <w:tcW w:w="1808" w:type="dxa"/>
            <w:gridSpan w:val="2"/>
            <w:shd w:val="clear" w:color="auto" w:fill="auto"/>
            <w:tcMar>
              <w:top w:w="0" w:type="dxa"/>
              <w:left w:w="108" w:type="dxa"/>
              <w:bottom w:w="0" w:type="dxa"/>
              <w:right w:w="108" w:type="dxa"/>
            </w:tcMar>
          </w:tcPr>
          <w:p w:rsidR="00A36BF1" w:rsidRPr="004043AC" w:rsidRDefault="00D217E3" w:rsidP="004043AC">
            <w:pPr>
              <w:pageBreakBefore/>
              <w:spacing w:line="312" w:lineRule="auto"/>
              <w:jc w:val="center"/>
            </w:pPr>
            <w:r w:rsidRPr="004043AC">
              <w:rPr>
                <w:b/>
              </w:rPr>
              <w:lastRenderedPageBreak/>
              <w:t>Experiment No.</w:t>
            </w:r>
          </w:p>
        </w:tc>
        <w:tc>
          <w:tcPr>
            <w:tcW w:w="6237" w:type="dxa"/>
            <w:shd w:val="clear" w:color="auto" w:fill="auto"/>
            <w:tcMar>
              <w:top w:w="0" w:type="dxa"/>
              <w:left w:w="108" w:type="dxa"/>
              <w:bottom w:w="0" w:type="dxa"/>
              <w:right w:w="108" w:type="dxa"/>
            </w:tcMar>
          </w:tcPr>
          <w:p w:rsidR="00A36BF1" w:rsidRPr="004043AC" w:rsidRDefault="00D217E3" w:rsidP="004043AC">
            <w:pPr>
              <w:spacing w:line="312" w:lineRule="auto"/>
              <w:jc w:val="center"/>
            </w:pPr>
            <w:r w:rsidRPr="004043AC">
              <w:rPr>
                <w:b/>
              </w:rPr>
              <w:t>Name of Experiment</w:t>
            </w:r>
          </w:p>
        </w:tc>
        <w:tc>
          <w:tcPr>
            <w:tcW w:w="1196" w:type="dxa"/>
            <w:shd w:val="clear" w:color="auto" w:fill="auto"/>
            <w:tcMar>
              <w:top w:w="0" w:type="dxa"/>
              <w:left w:w="108" w:type="dxa"/>
              <w:bottom w:w="0" w:type="dxa"/>
              <w:right w:w="108" w:type="dxa"/>
            </w:tcMar>
          </w:tcPr>
          <w:p w:rsidR="00A36BF1" w:rsidRPr="004043AC" w:rsidRDefault="00D217E3" w:rsidP="004043AC">
            <w:pPr>
              <w:spacing w:line="312" w:lineRule="auto"/>
              <w:jc w:val="center"/>
            </w:pPr>
            <w:r w:rsidRPr="004043AC">
              <w:rPr>
                <w:b/>
              </w:rPr>
              <w:t>No of Labs</w:t>
            </w:r>
          </w:p>
        </w:tc>
      </w:tr>
      <w:tr w:rsidR="00A36BF1" w:rsidRPr="004043AC" w:rsidTr="009A1416">
        <w:tc>
          <w:tcPr>
            <w:tcW w:w="1808" w:type="dxa"/>
            <w:gridSpan w:val="2"/>
            <w:shd w:val="clear" w:color="auto" w:fill="auto"/>
            <w:tcMar>
              <w:top w:w="0" w:type="dxa"/>
              <w:left w:w="108" w:type="dxa"/>
              <w:bottom w:w="0" w:type="dxa"/>
              <w:right w:w="108" w:type="dxa"/>
            </w:tcMar>
          </w:tcPr>
          <w:p w:rsidR="00A36BF1" w:rsidRPr="004043AC" w:rsidRDefault="00D217E3" w:rsidP="004043AC">
            <w:pPr>
              <w:spacing w:line="312" w:lineRule="auto"/>
              <w:jc w:val="center"/>
              <w:rPr>
                <w:b/>
              </w:rPr>
            </w:pPr>
            <w:r w:rsidRPr="004043AC">
              <w:rPr>
                <w:b/>
              </w:rPr>
              <w:t>A</w:t>
            </w:r>
          </w:p>
        </w:tc>
        <w:tc>
          <w:tcPr>
            <w:tcW w:w="6237" w:type="dxa"/>
            <w:shd w:val="clear" w:color="auto" w:fill="auto"/>
            <w:tcMar>
              <w:top w:w="0" w:type="dxa"/>
              <w:left w:w="108" w:type="dxa"/>
              <w:bottom w:w="0" w:type="dxa"/>
              <w:right w:w="108" w:type="dxa"/>
            </w:tcMar>
          </w:tcPr>
          <w:p w:rsidR="00A36BF1" w:rsidRPr="004043AC" w:rsidRDefault="00D217E3" w:rsidP="004043AC">
            <w:pPr>
              <w:spacing w:line="312" w:lineRule="auto"/>
              <w:rPr>
                <w:b/>
              </w:rPr>
            </w:pPr>
            <w:r w:rsidRPr="004043AC">
              <w:rPr>
                <w:b/>
              </w:rPr>
              <w:t>Design Database</w:t>
            </w:r>
          </w:p>
        </w:tc>
        <w:tc>
          <w:tcPr>
            <w:tcW w:w="1196" w:type="dxa"/>
            <w:shd w:val="clear" w:color="auto" w:fill="auto"/>
            <w:tcMar>
              <w:top w:w="0" w:type="dxa"/>
              <w:left w:w="108" w:type="dxa"/>
              <w:bottom w:w="0" w:type="dxa"/>
              <w:right w:w="108" w:type="dxa"/>
            </w:tcMar>
          </w:tcPr>
          <w:p w:rsidR="00A36BF1" w:rsidRPr="004043AC" w:rsidRDefault="00A36BF1" w:rsidP="004043AC">
            <w:pPr>
              <w:spacing w:line="312" w:lineRule="auto"/>
              <w:rPr>
                <w:b/>
              </w:rPr>
            </w:pPr>
          </w:p>
        </w:tc>
      </w:tr>
      <w:tr w:rsidR="00A36BF1" w:rsidRPr="004043AC" w:rsidTr="009A1416">
        <w:tc>
          <w:tcPr>
            <w:tcW w:w="903" w:type="dxa"/>
            <w:shd w:val="clear" w:color="auto" w:fill="auto"/>
            <w:tcMar>
              <w:top w:w="0" w:type="dxa"/>
              <w:left w:w="108" w:type="dxa"/>
              <w:bottom w:w="0" w:type="dxa"/>
              <w:right w:w="108" w:type="dxa"/>
            </w:tcMar>
          </w:tcPr>
          <w:p w:rsidR="00A36BF1" w:rsidRPr="004043AC" w:rsidRDefault="00A36BF1" w:rsidP="004043AC">
            <w:pPr>
              <w:spacing w:line="312" w:lineRule="auto"/>
              <w:jc w:val="center"/>
            </w:pPr>
          </w:p>
        </w:tc>
        <w:tc>
          <w:tcPr>
            <w:tcW w:w="905" w:type="dxa"/>
            <w:shd w:val="clear" w:color="auto" w:fill="auto"/>
            <w:tcMar>
              <w:top w:w="0" w:type="dxa"/>
              <w:left w:w="108" w:type="dxa"/>
              <w:bottom w:w="0" w:type="dxa"/>
              <w:right w:w="108" w:type="dxa"/>
            </w:tcMar>
          </w:tcPr>
          <w:p w:rsidR="00A36BF1" w:rsidRPr="004043AC" w:rsidRDefault="00D217E3" w:rsidP="004043AC">
            <w:pPr>
              <w:spacing w:line="312" w:lineRule="auto"/>
              <w:jc w:val="center"/>
            </w:pPr>
            <w:r w:rsidRPr="004043AC">
              <w:t>1</w:t>
            </w:r>
          </w:p>
        </w:tc>
        <w:tc>
          <w:tcPr>
            <w:tcW w:w="6237" w:type="dxa"/>
            <w:shd w:val="clear" w:color="auto" w:fill="auto"/>
            <w:tcMar>
              <w:top w:w="0" w:type="dxa"/>
              <w:left w:w="108" w:type="dxa"/>
              <w:bottom w:w="0" w:type="dxa"/>
              <w:right w:w="108" w:type="dxa"/>
            </w:tcMar>
          </w:tcPr>
          <w:p w:rsidR="00A36BF1" w:rsidRPr="004043AC" w:rsidRDefault="00D217E3" w:rsidP="004043AC">
            <w:pPr>
              <w:spacing w:line="312" w:lineRule="auto"/>
            </w:pPr>
            <w:r w:rsidRPr="004043AC">
              <w:t>Defining Problem Statement</w:t>
            </w:r>
          </w:p>
        </w:tc>
        <w:tc>
          <w:tcPr>
            <w:tcW w:w="1196" w:type="dxa"/>
            <w:shd w:val="clear" w:color="auto" w:fill="auto"/>
            <w:tcMar>
              <w:top w:w="0" w:type="dxa"/>
              <w:left w:w="108" w:type="dxa"/>
              <w:bottom w:w="0" w:type="dxa"/>
              <w:right w:w="108" w:type="dxa"/>
            </w:tcMar>
          </w:tcPr>
          <w:p w:rsidR="00A36BF1" w:rsidRPr="004043AC" w:rsidRDefault="00D217E3" w:rsidP="004043AC">
            <w:pPr>
              <w:spacing w:line="312" w:lineRule="auto"/>
              <w:jc w:val="center"/>
            </w:pPr>
            <w:r w:rsidRPr="004043AC">
              <w:t>1</w:t>
            </w:r>
          </w:p>
        </w:tc>
      </w:tr>
      <w:tr w:rsidR="00A36BF1" w:rsidRPr="004043AC" w:rsidTr="009A1416">
        <w:tc>
          <w:tcPr>
            <w:tcW w:w="903" w:type="dxa"/>
            <w:shd w:val="clear" w:color="auto" w:fill="auto"/>
            <w:tcMar>
              <w:top w:w="0" w:type="dxa"/>
              <w:left w:w="108" w:type="dxa"/>
              <w:bottom w:w="0" w:type="dxa"/>
              <w:right w:w="108" w:type="dxa"/>
            </w:tcMar>
          </w:tcPr>
          <w:p w:rsidR="00A36BF1" w:rsidRPr="004043AC" w:rsidRDefault="00A36BF1" w:rsidP="004043AC">
            <w:pPr>
              <w:spacing w:line="312" w:lineRule="auto"/>
              <w:jc w:val="center"/>
            </w:pPr>
          </w:p>
        </w:tc>
        <w:tc>
          <w:tcPr>
            <w:tcW w:w="905" w:type="dxa"/>
            <w:shd w:val="clear" w:color="auto" w:fill="auto"/>
            <w:tcMar>
              <w:top w:w="0" w:type="dxa"/>
              <w:left w:w="108" w:type="dxa"/>
              <w:bottom w:w="0" w:type="dxa"/>
              <w:right w:w="108" w:type="dxa"/>
            </w:tcMar>
          </w:tcPr>
          <w:p w:rsidR="00A36BF1" w:rsidRPr="004043AC" w:rsidRDefault="00D217E3" w:rsidP="004043AC">
            <w:pPr>
              <w:spacing w:line="312" w:lineRule="auto"/>
              <w:jc w:val="center"/>
            </w:pPr>
            <w:r w:rsidRPr="004043AC">
              <w:t>2</w:t>
            </w:r>
          </w:p>
        </w:tc>
        <w:tc>
          <w:tcPr>
            <w:tcW w:w="6237" w:type="dxa"/>
            <w:shd w:val="clear" w:color="auto" w:fill="auto"/>
            <w:tcMar>
              <w:top w:w="0" w:type="dxa"/>
              <w:left w:w="108" w:type="dxa"/>
              <w:bottom w:w="0" w:type="dxa"/>
              <w:right w:w="108" w:type="dxa"/>
            </w:tcMar>
          </w:tcPr>
          <w:p w:rsidR="00A36BF1" w:rsidRPr="004043AC" w:rsidRDefault="00D217E3" w:rsidP="004043AC">
            <w:pPr>
              <w:spacing w:line="312" w:lineRule="auto"/>
            </w:pPr>
            <w:r w:rsidRPr="004043AC">
              <w:t>Data Modeling for problem defined in exp1</w:t>
            </w:r>
          </w:p>
          <w:p w:rsidR="00A36BF1" w:rsidRPr="004043AC" w:rsidRDefault="00D217E3" w:rsidP="004043AC">
            <w:pPr>
              <w:pStyle w:val="ListParagraph"/>
              <w:numPr>
                <w:ilvl w:val="0"/>
                <w:numId w:val="2"/>
              </w:numPr>
              <w:spacing w:line="312" w:lineRule="auto"/>
            </w:pPr>
            <w:r w:rsidRPr="004043AC">
              <w:t>ER/EER Diagram</w:t>
            </w:r>
          </w:p>
          <w:p w:rsidR="00A36BF1" w:rsidRPr="004043AC" w:rsidRDefault="00D217E3" w:rsidP="004043AC">
            <w:pPr>
              <w:pStyle w:val="ListParagraph"/>
              <w:numPr>
                <w:ilvl w:val="0"/>
                <w:numId w:val="2"/>
              </w:numPr>
              <w:spacing w:line="312" w:lineRule="auto"/>
            </w:pPr>
            <w:r w:rsidRPr="004043AC">
              <w:t>Optimization of ER/EER Diagram</w:t>
            </w:r>
          </w:p>
        </w:tc>
        <w:tc>
          <w:tcPr>
            <w:tcW w:w="1196" w:type="dxa"/>
            <w:shd w:val="clear" w:color="auto" w:fill="auto"/>
            <w:tcMar>
              <w:top w:w="0" w:type="dxa"/>
              <w:left w:w="108" w:type="dxa"/>
              <w:bottom w:w="0" w:type="dxa"/>
              <w:right w:w="108" w:type="dxa"/>
            </w:tcMar>
          </w:tcPr>
          <w:p w:rsidR="00A36BF1" w:rsidRPr="004043AC" w:rsidRDefault="00D217E3" w:rsidP="004043AC">
            <w:pPr>
              <w:spacing w:line="312" w:lineRule="auto"/>
              <w:jc w:val="center"/>
            </w:pPr>
            <w:r w:rsidRPr="004043AC">
              <w:t>2</w:t>
            </w:r>
          </w:p>
        </w:tc>
      </w:tr>
      <w:tr w:rsidR="00A36BF1" w:rsidRPr="004043AC" w:rsidTr="009A1416">
        <w:tc>
          <w:tcPr>
            <w:tcW w:w="903" w:type="dxa"/>
            <w:shd w:val="clear" w:color="auto" w:fill="auto"/>
            <w:tcMar>
              <w:top w:w="0" w:type="dxa"/>
              <w:left w:w="108" w:type="dxa"/>
              <w:bottom w:w="0" w:type="dxa"/>
              <w:right w:w="108" w:type="dxa"/>
            </w:tcMar>
          </w:tcPr>
          <w:p w:rsidR="00A36BF1" w:rsidRPr="004043AC" w:rsidRDefault="00A36BF1" w:rsidP="004043AC">
            <w:pPr>
              <w:spacing w:line="312" w:lineRule="auto"/>
              <w:jc w:val="center"/>
            </w:pPr>
          </w:p>
        </w:tc>
        <w:tc>
          <w:tcPr>
            <w:tcW w:w="905" w:type="dxa"/>
            <w:shd w:val="clear" w:color="auto" w:fill="auto"/>
            <w:tcMar>
              <w:top w:w="0" w:type="dxa"/>
              <w:left w:w="108" w:type="dxa"/>
              <w:bottom w:w="0" w:type="dxa"/>
              <w:right w:w="108" w:type="dxa"/>
            </w:tcMar>
          </w:tcPr>
          <w:p w:rsidR="00A36BF1" w:rsidRPr="004043AC" w:rsidRDefault="00D217E3" w:rsidP="004043AC">
            <w:pPr>
              <w:spacing w:line="312" w:lineRule="auto"/>
              <w:jc w:val="center"/>
            </w:pPr>
            <w:r w:rsidRPr="004043AC">
              <w:t>3</w:t>
            </w:r>
          </w:p>
        </w:tc>
        <w:tc>
          <w:tcPr>
            <w:tcW w:w="6237" w:type="dxa"/>
            <w:shd w:val="clear" w:color="auto" w:fill="auto"/>
            <w:tcMar>
              <w:top w:w="0" w:type="dxa"/>
              <w:left w:w="108" w:type="dxa"/>
              <w:bottom w:w="0" w:type="dxa"/>
              <w:right w:w="108" w:type="dxa"/>
            </w:tcMar>
          </w:tcPr>
          <w:p w:rsidR="00A36BF1" w:rsidRPr="004043AC" w:rsidRDefault="00D217E3" w:rsidP="004043AC">
            <w:pPr>
              <w:spacing w:line="312" w:lineRule="auto"/>
            </w:pPr>
            <w:r w:rsidRPr="004043AC">
              <w:t>Creation and Normalization of database schema from ER Diagram</w:t>
            </w:r>
          </w:p>
        </w:tc>
        <w:tc>
          <w:tcPr>
            <w:tcW w:w="1196" w:type="dxa"/>
            <w:shd w:val="clear" w:color="auto" w:fill="auto"/>
            <w:tcMar>
              <w:top w:w="0" w:type="dxa"/>
              <w:left w:w="108" w:type="dxa"/>
              <w:bottom w:w="0" w:type="dxa"/>
              <w:right w:w="108" w:type="dxa"/>
            </w:tcMar>
          </w:tcPr>
          <w:p w:rsidR="00A36BF1" w:rsidRPr="004043AC" w:rsidRDefault="00D217E3" w:rsidP="004043AC">
            <w:pPr>
              <w:spacing w:line="312" w:lineRule="auto"/>
              <w:jc w:val="center"/>
            </w:pPr>
            <w:r w:rsidRPr="004043AC">
              <w:t>2</w:t>
            </w:r>
          </w:p>
        </w:tc>
      </w:tr>
      <w:tr w:rsidR="00A36BF1" w:rsidRPr="004043AC" w:rsidTr="009A1416">
        <w:tc>
          <w:tcPr>
            <w:tcW w:w="903" w:type="dxa"/>
            <w:shd w:val="clear" w:color="auto" w:fill="auto"/>
            <w:tcMar>
              <w:top w:w="0" w:type="dxa"/>
              <w:left w:w="108" w:type="dxa"/>
              <w:bottom w:w="0" w:type="dxa"/>
              <w:right w:w="108" w:type="dxa"/>
            </w:tcMar>
          </w:tcPr>
          <w:p w:rsidR="00A36BF1" w:rsidRPr="004043AC" w:rsidRDefault="00A36BF1" w:rsidP="004043AC">
            <w:pPr>
              <w:spacing w:line="312" w:lineRule="auto"/>
              <w:jc w:val="center"/>
            </w:pPr>
          </w:p>
        </w:tc>
        <w:tc>
          <w:tcPr>
            <w:tcW w:w="905" w:type="dxa"/>
            <w:shd w:val="clear" w:color="auto" w:fill="auto"/>
            <w:tcMar>
              <w:top w:w="0" w:type="dxa"/>
              <w:left w:w="108" w:type="dxa"/>
              <w:bottom w:w="0" w:type="dxa"/>
              <w:right w:w="108" w:type="dxa"/>
            </w:tcMar>
          </w:tcPr>
          <w:p w:rsidR="00A36BF1" w:rsidRPr="004043AC" w:rsidRDefault="00D217E3" w:rsidP="004043AC">
            <w:pPr>
              <w:spacing w:line="312" w:lineRule="auto"/>
              <w:jc w:val="center"/>
            </w:pPr>
            <w:r w:rsidRPr="004043AC">
              <w:t>4</w:t>
            </w:r>
          </w:p>
        </w:tc>
        <w:tc>
          <w:tcPr>
            <w:tcW w:w="6237" w:type="dxa"/>
            <w:shd w:val="clear" w:color="auto" w:fill="auto"/>
            <w:tcMar>
              <w:top w:w="0" w:type="dxa"/>
              <w:left w:w="108" w:type="dxa"/>
              <w:bottom w:w="0" w:type="dxa"/>
              <w:right w:w="108" w:type="dxa"/>
            </w:tcMar>
          </w:tcPr>
          <w:p w:rsidR="00A36BF1" w:rsidRPr="004043AC" w:rsidRDefault="00D217E3" w:rsidP="004043AC">
            <w:pPr>
              <w:spacing w:line="312" w:lineRule="auto"/>
            </w:pPr>
            <w:r w:rsidRPr="004043AC">
              <w:t>Building Database using DDL Statements</w:t>
            </w:r>
          </w:p>
        </w:tc>
        <w:tc>
          <w:tcPr>
            <w:tcW w:w="1196" w:type="dxa"/>
            <w:shd w:val="clear" w:color="auto" w:fill="auto"/>
            <w:tcMar>
              <w:top w:w="0" w:type="dxa"/>
              <w:left w:w="108" w:type="dxa"/>
              <w:bottom w:w="0" w:type="dxa"/>
              <w:right w:w="108" w:type="dxa"/>
            </w:tcMar>
          </w:tcPr>
          <w:p w:rsidR="00A36BF1" w:rsidRPr="004043AC" w:rsidRDefault="00D217E3" w:rsidP="004043AC">
            <w:pPr>
              <w:spacing w:line="312" w:lineRule="auto"/>
              <w:jc w:val="center"/>
            </w:pPr>
            <w:r w:rsidRPr="004043AC">
              <w:t>1</w:t>
            </w:r>
          </w:p>
        </w:tc>
      </w:tr>
      <w:tr w:rsidR="00A36BF1" w:rsidRPr="004043AC" w:rsidTr="009A1416">
        <w:tc>
          <w:tcPr>
            <w:tcW w:w="903" w:type="dxa"/>
            <w:shd w:val="clear" w:color="auto" w:fill="auto"/>
            <w:tcMar>
              <w:top w:w="0" w:type="dxa"/>
              <w:left w:w="108" w:type="dxa"/>
              <w:bottom w:w="0" w:type="dxa"/>
              <w:right w:w="108" w:type="dxa"/>
            </w:tcMar>
          </w:tcPr>
          <w:p w:rsidR="00A36BF1" w:rsidRPr="004043AC" w:rsidRDefault="00A36BF1" w:rsidP="004043AC">
            <w:pPr>
              <w:spacing w:line="312" w:lineRule="auto"/>
              <w:jc w:val="center"/>
            </w:pPr>
          </w:p>
        </w:tc>
        <w:tc>
          <w:tcPr>
            <w:tcW w:w="905" w:type="dxa"/>
            <w:shd w:val="clear" w:color="auto" w:fill="auto"/>
            <w:tcMar>
              <w:top w:w="0" w:type="dxa"/>
              <w:left w:w="108" w:type="dxa"/>
              <w:bottom w:w="0" w:type="dxa"/>
              <w:right w:w="108" w:type="dxa"/>
            </w:tcMar>
          </w:tcPr>
          <w:p w:rsidR="00A36BF1" w:rsidRPr="004043AC" w:rsidRDefault="00D217E3" w:rsidP="004043AC">
            <w:pPr>
              <w:spacing w:line="312" w:lineRule="auto"/>
              <w:jc w:val="center"/>
            </w:pPr>
            <w:r w:rsidRPr="004043AC">
              <w:t>5</w:t>
            </w:r>
          </w:p>
        </w:tc>
        <w:tc>
          <w:tcPr>
            <w:tcW w:w="6237" w:type="dxa"/>
            <w:shd w:val="clear" w:color="auto" w:fill="auto"/>
            <w:tcMar>
              <w:top w:w="0" w:type="dxa"/>
              <w:left w:w="108" w:type="dxa"/>
              <w:bottom w:w="0" w:type="dxa"/>
              <w:right w:w="108" w:type="dxa"/>
            </w:tcMar>
          </w:tcPr>
          <w:p w:rsidR="00A36BF1" w:rsidRPr="004043AC" w:rsidRDefault="00D217E3" w:rsidP="004043AC">
            <w:pPr>
              <w:spacing w:line="312" w:lineRule="auto"/>
            </w:pPr>
            <w:r w:rsidRPr="004043AC">
              <w:t>Performing different DML operations on Created Databases</w:t>
            </w:r>
          </w:p>
        </w:tc>
        <w:tc>
          <w:tcPr>
            <w:tcW w:w="1196" w:type="dxa"/>
            <w:shd w:val="clear" w:color="auto" w:fill="auto"/>
            <w:tcMar>
              <w:top w:w="0" w:type="dxa"/>
              <w:left w:w="108" w:type="dxa"/>
              <w:bottom w:w="0" w:type="dxa"/>
              <w:right w:w="108" w:type="dxa"/>
            </w:tcMar>
          </w:tcPr>
          <w:p w:rsidR="00A36BF1" w:rsidRPr="004043AC" w:rsidRDefault="00004573" w:rsidP="004043AC">
            <w:pPr>
              <w:spacing w:line="312" w:lineRule="auto"/>
              <w:jc w:val="center"/>
            </w:pPr>
            <w:r w:rsidRPr="004043AC">
              <w:t>1</w:t>
            </w:r>
          </w:p>
        </w:tc>
      </w:tr>
      <w:tr w:rsidR="00A36BF1" w:rsidRPr="004043AC" w:rsidTr="009A1416">
        <w:tc>
          <w:tcPr>
            <w:tcW w:w="1808" w:type="dxa"/>
            <w:gridSpan w:val="2"/>
            <w:shd w:val="clear" w:color="auto" w:fill="auto"/>
            <w:tcMar>
              <w:top w:w="0" w:type="dxa"/>
              <w:left w:w="108" w:type="dxa"/>
              <w:bottom w:w="0" w:type="dxa"/>
              <w:right w:w="108" w:type="dxa"/>
            </w:tcMar>
          </w:tcPr>
          <w:p w:rsidR="00A36BF1" w:rsidRPr="004043AC" w:rsidRDefault="00D217E3" w:rsidP="004043AC">
            <w:pPr>
              <w:spacing w:line="312" w:lineRule="auto"/>
              <w:jc w:val="center"/>
              <w:rPr>
                <w:b/>
              </w:rPr>
            </w:pPr>
            <w:r w:rsidRPr="004043AC">
              <w:rPr>
                <w:b/>
              </w:rPr>
              <w:t>B</w:t>
            </w:r>
          </w:p>
        </w:tc>
        <w:tc>
          <w:tcPr>
            <w:tcW w:w="6237" w:type="dxa"/>
            <w:shd w:val="clear" w:color="auto" w:fill="auto"/>
            <w:tcMar>
              <w:top w:w="0" w:type="dxa"/>
              <w:left w:w="108" w:type="dxa"/>
              <w:bottom w:w="0" w:type="dxa"/>
              <w:right w:w="108" w:type="dxa"/>
            </w:tcMar>
          </w:tcPr>
          <w:p w:rsidR="00A36BF1" w:rsidRPr="004043AC" w:rsidRDefault="00D217E3" w:rsidP="004043AC">
            <w:pPr>
              <w:spacing w:line="312" w:lineRule="auto"/>
              <w:rPr>
                <w:b/>
              </w:rPr>
            </w:pPr>
            <w:r w:rsidRPr="004043AC">
              <w:rPr>
                <w:b/>
              </w:rPr>
              <w:t>Database Operations: SQL and PL/SQL</w:t>
            </w:r>
          </w:p>
        </w:tc>
        <w:tc>
          <w:tcPr>
            <w:tcW w:w="1196" w:type="dxa"/>
            <w:shd w:val="clear" w:color="auto" w:fill="auto"/>
            <w:tcMar>
              <w:top w:w="0" w:type="dxa"/>
              <w:left w:w="108" w:type="dxa"/>
              <w:bottom w:w="0" w:type="dxa"/>
              <w:right w:w="108" w:type="dxa"/>
            </w:tcMar>
          </w:tcPr>
          <w:p w:rsidR="00A36BF1" w:rsidRPr="004043AC" w:rsidRDefault="00A36BF1" w:rsidP="004043AC">
            <w:pPr>
              <w:spacing w:line="312" w:lineRule="auto"/>
              <w:jc w:val="center"/>
            </w:pPr>
          </w:p>
        </w:tc>
      </w:tr>
      <w:tr w:rsidR="00A36BF1" w:rsidRPr="004043AC" w:rsidTr="009A1416">
        <w:tc>
          <w:tcPr>
            <w:tcW w:w="903" w:type="dxa"/>
            <w:shd w:val="clear" w:color="auto" w:fill="auto"/>
            <w:tcMar>
              <w:top w:w="0" w:type="dxa"/>
              <w:left w:w="108" w:type="dxa"/>
              <w:bottom w:w="0" w:type="dxa"/>
              <w:right w:w="108" w:type="dxa"/>
            </w:tcMar>
          </w:tcPr>
          <w:p w:rsidR="00A36BF1" w:rsidRPr="004043AC" w:rsidRDefault="00A36BF1" w:rsidP="004043AC">
            <w:pPr>
              <w:spacing w:line="312" w:lineRule="auto"/>
              <w:jc w:val="center"/>
            </w:pPr>
          </w:p>
        </w:tc>
        <w:tc>
          <w:tcPr>
            <w:tcW w:w="905" w:type="dxa"/>
            <w:shd w:val="clear" w:color="auto" w:fill="auto"/>
            <w:tcMar>
              <w:top w:w="0" w:type="dxa"/>
              <w:left w:w="108" w:type="dxa"/>
              <w:bottom w:w="0" w:type="dxa"/>
              <w:right w:w="108" w:type="dxa"/>
            </w:tcMar>
          </w:tcPr>
          <w:p w:rsidR="00A36BF1" w:rsidRPr="004043AC" w:rsidRDefault="00D217E3" w:rsidP="004043AC">
            <w:pPr>
              <w:spacing w:line="312" w:lineRule="auto"/>
              <w:jc w:val="center"/>
            </w:pPr>
            <w:r w:rsidRPr="004043AC">
              <w:t>6</w:t>
            </w:r>
          </w:p>
        </w:tc>
        <w:tc>
          <w:tcPr>
            <w:tcW w:w="6237" w:type="dxa"/>
            <w:shd w:val="clear" w:color="auto" w:fill="auto"/>
            <w:tcMar>
              <w:top w:w="0" w:type="dxa"/>
              <w:left w:w="108" w:type="dxa"/>
              <w:bottom w:w="0" w:type="dxa"/>
              <w:right w:w="108" w:type="dxa"/>
            </w:tcMar>
          </w:tcPr>
          <w:p w:rsidR="00A36BF1" w:rsidRPr="004043AC" w:rsidRDefault="00D217E3" w:rsidP="004043AC">
            <w:pPr>
              <w:spacing w:line="312" w:lineRule="auto"/>
            </w:pPr>
            <w:r w:rsidRPr="004043AC">
              <w:t>Performing query operations using SQL statement</w:t>
            </w:r>
          </w:p>
        </w:tc>
        <w:tc>
          <w:tcPr>
            <w:tcW w:w="1196" w:type="dxa"/>
            <w:shd w:val="clear" w:color="auto" w:fill="auto"/>
            <w:tcMar>
              <w:top w:w="0" w:type="dxa"/>
              <w:left w:w="108" w:type="dxa"/>
              <w:bottom w:w="0" w:type="dxa"/>
              <w:right w:w="108" w:type="dxa"/>
            </w:tcMar>
          </w:tcPr>
          <w:p w:rsidR="00A36BF1" w:rsidRPr="004043AC" w:rsidRDefault="00D217E3" w:rsidP="004043AC">
            <w:pPr>
              <w:spacing w:line="312" w:lineRule="auto"/>
              <w:jc w:val="center"/>
            </w:pPr>
            <w:r w:rsidRPr="004043AC">
              <w:t>1</w:t>
            </w:r>
          </w:p>
        </w:tc>
      </w:tr>
      <w:tr w:rsidR="00A36BF1" w:rsidRPr="004043AC" w:rsidTr="009A1416">
        <w:tc>
          <w:tcPr>
            <w:tcW w:w="903" w:type="dxa"/>
            <w:shd w:val="clear" w:color="auto" w:fill="auto"/>
            <w:tcMar>
              <w:top w:w="0" w:type="dxa"/>
              <w:left w:w="108" w:type="dxa"/>
              <w:bottom w:w="0" w:type="dxa"/>
              <w:right w:w="108" w:type="dxa"/>
            </w:tcMar>
          </w:tcPr>
          <w:p w:rsidR="00A36BF1" w:rsidRPr="004043AC" w:rsidRDefault="00A36BF1" w:rsidP="004043AC">
            <w:pPr>
              <w:spacing w:line="312" w:lineRule="auto"/>
              <w:jc w:val="center"/>
            </w:pPr>
          </w:p>
        </w:tc>
        <w:tc>
          <w:tcPr>
            <w:tcW w:w="905" w:type="dxa"/>
            <w:shd w:val="clear" w:color="auto" w:fill="auto"/>
            <w:tcMar>
              <w:top w:w="0" w:type="dxa"/>
              <w:left w:w="108" w:type="dxa"/>
              <w:bottom w:w="0" w:type="dxa"/>
              <w:right w:w="108" w:type="dxa"/>
            </w:tcMar>
          </w:tcPr>
          <w:p w:rsidR="00A36BF1" w:rsidRPr="004043AC" w:rsidRDefault="00D217E3" w:rsidP="004043AC">
            <w:pPr>
              <w:spacing w:line="312" w:lineRule="auto"/>
              <w:jc w:val="center"/>
            </w:pPr>
            <w:r w:rsidRPr="004043AC">
              <w:t>7</w:t>
            </w:r>
          </w:p>
        </w:tc>
        <w:tc>
          <w:tcPr>
            <w:tcW w:w="6237" w:type="dxa"/>
            <w:shd w:val="clear" w:color="auto" w:fill="auto"/>
            <w:tcMar>
              <w:top w:w="0" w:type="dxa"/>
              <w:left w:w="108" w:type="dxa"/>
              <w:bottom w:w="0" w:type="dxa"/>
              <w:right w:w="108" w:type="dxa"/>
            </w:tcMar>
          </w:tcPr>
          <w:p w:rsidR="00A36BF1" w:rsidRPr="004043AC" w:rsidRDefault="00D217E3" w:rsidP="004043AC">
            <w:pPr>
              <w:spacing w:line="312" w:lineRule="auto"/>
            </w:pPr>
            <w:r w:rsidRPr="004043AC">
              <w:t>Writing PL/SQL programs, procedures,</w:t>
            </w:r>
            <w:r w:rsidR="00004573" w:rsidRPr="004043AC">
              <w:t xml:space="preserve"> </w:t>
            </w:r>
            <w:r w:rsidRPr="004043AC">
              <w:t>triggers</w:t>
            </w:r>
          </w:p>
        </w:tc>
        <w:tc>
          <w:tcPr>
            <w:tcW w:w="1196" w:type="dxa"/>
            <w:shd w:val="clear" w:color="auto" w:fill="auto"/>
            <w:tcMar>
              <w:top w:w="0" w:type="dxa"/>
              <w:left w:w="108" w:type="dxa"/>
              <w:bottom w:w="0" w:type="dxa"/>
              <w:right w:w="108" w:type="dxa"/>
            </w:tcMar>
          </w:tcPr>
          <w:p w:rsidR="00A36BF1" w:rsidRPr="004043AC" w:rsidRDefault="00D217E3" w:rsidP="004043AC">
            <w:pPr>
              <w:spacing w:line="312" w:lineRule="auto"/>
              <w:jc w:val="center"/>
            </w:pPr>
            <w:r w:rsidRPr="004043AC">
              <w:t>1</w:t>
            </w:r>
          </w:p>
        </w:tc>
      </w:tr>
      <w:tr w:rsidR="00A36BF1" w:rsidRPr="004043AC" w:rsidTr="009A1416">
        <w:tc>
          <w:tcPr>
            <w:tcW w:w="1808" w:type="dxa"/>
            <w:gridSpan w:val="2"/>
            <w:shd w:val="clear" w:color="auto" w:fill="auto"/>
            <w:tcMar>
              <w:top w:w="0" w:type="dxa"/>
              <w:left w:w="108" w:type="dxa"/>
              <w:bottom w:w="0" w:type="dxa"/>
              <w:right w:w="108" w:type="dxa"/>
            </w:tcMar>
          </w:tcPr>
          <w:p w:rsidR="00A36BF1" w:rsidRPr="004043AC" w:rsidRDefault="00D217E3" w:rsidP="004043AC">
            <w:pPr>
              <w:spacing w:line="312" w:lineRule="auto"/>
              <w:jc w:val="center"/>
              <w:rPr>
                <w:b/>
              </w:rPr>
            </w:pPr>
            <w:r w:rsidRPr="004043AC">
              <w:rPr>
                <w:b/>
              </w:rPr>
              <w:t>C</w:t>
            </w:r>
          </w:p>
        </w:tc>
        <w:tc>
          <w:tcPr>
            <w:tcW w:w="6237" w:type="dxa"/>
            <w:shd w:val="clear" w:color="auto" w:fill="auto"/>
            <w:tcMar>
              <w:top w:w="0" w:type="dxa"/>
              <w:left w:w="108" w:type="dxa"/>
              <w:bottom w:w="0" w:type="dxa"/>
              <w:right w:w="108" w:type="dxa"/>
            </w:tcMar>
          </w:tcPr>
          <w:p w:rsidR="00A36BF1" w:rsidRPr="004043AC" w:rsidRDefault="00D217E3" w:rsidP="004043AC">
            <w:pPr>
              <w:spacing w:line="312" w:lineRule="auto"/>
              <w:rPr>
                <w:b/>
              </w:rPr>
            </w:pPr>
            <w:r w:rsidRPr="004043AC">
              <w:rPr>
                <w:b/>
              </w:rPr>
              <w:t>Database Connectivity, GUI and Report</w:t>
            </w:r>
          </w:p>
        </w:tc>
        <w:tc>
          <w:tcPr>
            <w:tcW w:w="1196" w:type="dxa"/>
            <w:shd w:val="clear" w:color="auto" w:fill="auto"/>
            <w:tcMar>
              <w:top w:w="0" w:type="dxa"/>
              <w:left w:w="108" w:type="dxa"/>
              <w:bottom w:w="0" w:type="dxa"/>
              <w:right w:w="108" w:type="dxa"/>
            </w:tcMar>
          </w:tcPr>
          <w:p w:rsidR="00A36BF1" w:rsidRPr="004043AC" w:rsidRDefault="00A36BF1" w:rsidP="004043AC">
            <w:pPr>
              <w:spacing w:line="312" w:lineRule="auto"/>
              <w:jc w:val="center"/>
            </w:pPr>
          </w:p>
        </w:tc>
      </w:tr>
      <w:tr w:rsidR="00A36BF1" w:rsidRPr="004043AC" w:rsidTr="009A1416">
        <w:trPr>
          <w:trHeight w:val="570"/>
        </w:trPr>
        <w:tc>
          <w:tcPr>
            <w:tcW w:w="903" w:type="dxa"/>
            <w:shd w:val="clear" w:color="auto" w:fill="auto"/>
            <w:tcMar>
              <w:top w:w="0" w:type="dxa"/>
              <w:left w:w="108" w:type="dxa"/>
              <w:bottom w:w="0" w:type="dxa"/>
              <w:right w:w="108" w:type="dxa"/>
            </w:tcMar>
          </w:tcPr>
          <w:p w:rsidR="00A36BF1" w:rsidRPr="004043AC" w:rsidRDefault="00A36BF1" w:rsidP="004043AC">
            <w:pPr>
              <w:spacing w:line="312" w:lineRule="auto"/>
              <w:jc w:val="center"/>
            </w:pPr>
          </w:p>
        </w:tc>
        <w:tc>
          <w:tcPr>
            <w:tcW w:w="905" w:type="dxa"/>
            <w:shd w:val="clear" w:color="auto" w:fill="auto"/>
            <w:tcMar>
              <w:top w:w="0" w:type="dxa"/>
              <w:left w:w="108" w:type="dxa"/>
              <w:bottom w:w="0" w:type="dxa"/>
              <w:right w:w="108" w:type="dxa"/>
            </w:tcMar>
          </w:tcPr>
          <w:p w:rsidR="00A36BF1" w:rsidRPr="004043AC" w:rsidRDefault="00D217E3" w:rsidP="004043AC">
            <w:pPr>
              <w:spacing w:line="312" w:lineRule="auto"/>
              <w:jc w:val="center"/>
            </w:pPr>
            <w:r w:rsidRPr="004043AC">
              <w:t>8</w:t>
            </w:r>
          </w:p>
        </w:tc>
        <w:tc>
          <w:tcPr>
            <w:tcW w:w="6237" w:type="dxa"/>
            <w:shd w:val="clear" w:color="auto" w:fill="auto"/>
            <w:tcMar>
              <w:top w:w="0" w:type="dxa"/>
              <w:left w:w="108" w:type="dxa"/>
              <w:bottom w:w="0" w:type="dxa"/>
              <w:right w:w="108" w:type="dxa"/>
            </w:tcMar>
          </w:tcPr>
          <w:p w:rsidR="00A36BF1" w:rsidRPr="004043AC" w:rsidRDefault="00D217E3" w:rsidP="004043AC">
            <w:pPr>
              <w:spacing w:line="312" w:lineRule="auto"/>
            </w:pPr>
            <w:r w:rsidRPr="004043AC">
              <w:t xml:space="preserve">Development of GUI for implementing the </w:t>
            </w:r>
            <w:r w:rsidR="009A1416" w:rsidRPr="004043AC">
              <w:t>Problem statement</w:t>
            </w:r>
            <w:r w:rsidRPr="004043AC">
              <w:t xml:space="preserve"> and perform </w:t>
            </w:r>
            <w:r w:rsidR="009A1416" w:rsidRPr="004043AC">
              <w:t xml:space="preserve">database </w:t>
            </w:r>
            <w:r w:rsidRPr="004043AC">
              <w:t xml:space="preserve">operations </w:t>
            </w:r>
            <w:r w:rsidR="009A1416" w:rsidRPr="004043AC">
              <w:t xml:space="preserve">(use </w:t>
            </w:r>
            <w:r w:rsidRPr="004043AC">
              <w:t>database connection string</w:t>
            </w:r>
            <w:r w:rsidR="009A1416" w:rsidRPr="004043AC">
              <w:t>).</w:t>
            </w:r>
          </w:p>
        </w:tc>
        <w:tc>
          <w:tcPr>
            <w:tcW w:w="1196" w:type="dxa"/>
            <w:shd w:val="clear" w:color="auto" w:fill="auto"/>
            <w:tcMar>
              <w:top w:w="0" w:type="dxa"/>
              <w:left w:w="108" w:type="dxa"/>
              <w:bottom w:w="0" w:type="dxa"/>
              <w:right w:w="108" w:type="dxa"/>
            </w:tcMar>
          </w:tcPr>
          <w:p w:rsidR="00A36BF1" w:rsidRPr="004043AC" w:rsidRDefault="00D217E3" w:rsidP="004043AC">
            <w:pPr>
              <w:spacing w:line="312" w:lineRule="auto"/>
              <w:jc w:val="center"/>
            </w:pPr>
            <w:r w:rsidRPr="004043AC">
              <w:t xml:space="preserve"> 2</w:t>
            </w:r>
          </w:p>
        </w:tc>
      </w:tr>
      <w:tr w:rsidR="00A36BF1" w:rsidRPr="004043AC" w:rsidTr="009A1416">
        <w:tc>
          <w:tcPr>
            <w:tcW w:w="903" w:type="dxa"/>
            <w:shd w:val="clear" w:color="auto" w:fill="auto"/>
            <w:tcMar>
              <w:top w:w="0" w:type="dxa"/>
              <w:left w:w="108" w:type="dxa"/>
              <w:bottom w:w="0" w:type="dxa"/>
              <w:right w:w="108" w:type="dxa"/>
            </w:tcMar>
          </w:tcPr>
          <w:p w:rsidR="00A36BF1" w:rsidRPr="004043AC" w:rsidRDefault="00A36BF1" w:rsidP="004043AC">
            <w:pPr>
              <w:spacing w:line="312" w:lineRule="auto"/>
              <w:jc w:val="center"/>
            </w:pPr>
          </w:p>
        </w:tc>
        <w:tc>
          <w:tcPr>
            <w:tcW w:w="905" w:type="dxa"/>
            <w:shd w:val="clear" w:color="auto" w:fill="auto"/>
            <w:tcMar>
              <w:top w:w="0" w:type="dxa"/>
              <w:left w:w="108" w:type="dxa"/>
              <w:bottom w:w="0" w:type="dxa"/>
              <w:right w:w="108" w:type="dxa"/>
            </w:tcMar>
          </w:tcPr>
          <w:p w:rsidR="00A36BF1" w:rsidRPr="004043AC" w:rsidRDefault="00D217E3" w:rsidP="004043AC">
            <w:pPr>
              <w:spacing w:line="312" w:lineRule="auto"/>
              <w:jc w:val="center"/>
            </w:pPr>
            <w:r w:rsidRPr="004043AC">
              <w:t>9</w:t>
            </w:r>
          </w:p>
        </w:tc>
        <w:tc>
          <w:tcPr>
            <w:tcW w:w="6237" w:type="dxa"/>
            <w:shd w:val="clear" w:color="auto" w:fill="auto"/>
            <w:tcMar>
              <w:top w:w="0" w:type="dxa"/>
              <w:left w:w="108" w:type="dxa"/>
              <w:bottom w:w="0" w:type="dxa"/>
              <w:right w:w="108" w:type="dxa"/>
            </w:tcMar>
          </w:tcPr>
          <w:p w:rsidR="00A36BF1" w:rsidRPr="008A0C3E" w:rsidRDefault="00D217E3" w:rsidP="004043AC">
            <w:pPr>
              <w:spacing w:line="312" w:lineRule="auto"/>
              <w:rPr>
                <w:highlight w:val="yellow"/>
              </w:rPr>
            </w:pPr>
            <w:r w:rsidRPr="008A0C3E">
              <w:t xml:space="preserve">Developing GUI/Forms for the </w:t>
            </w:r>
            <w:r w:rsidR="009A1416" w:rsidRPr="008A0C3E">
              <w:t xml:space="preserve">problem statement chosen </w:t>
            </w:r>
            <w:r w:rsidRPr="008A0C3E">
              <w:t xml:space="preserve">&amp; performing operations </w:t>
            </w:r>
            <w:r w:rsidR="009A1416" w:rsidRPr="008A0C3E">
              <w:t>through GUI.</w:t>
            </w:r>
          </w:p>
        </w:tc>
        <w:tc>
          <w:tcPr>
            <w:tcW w:w="1196" w:type="dxa"/>
            <w:shd w:val="clear" w:color="auto" w:fill="auto"/>
            <w:tcMar>
              <w:top w:w="0" w:type="dxa"/>
              <w:left w:w="108" w:type="dxa"/>
              <w:bottom w:w="0" w:type="dxa"/>
              <w:right w:w="108" w:type="dxa"/>
            </w:tcMar>
          </w:tcPr>
          <w:p w:rsidR="00A36BF1" w:rsidRPr="004043AC" w:rsidRDefault="00D217E3" w:rsidP="004043AC">
            <w:pPr>
              <w:spacing w:line="312" w:lineRule="auto"/>
              <w:jc w:val="center"/>
            </w:pPr>
            <w:r w:rsidRPr="004043AC">
              <w:t>2</w:t>
            </w:r>
          </w:p>
        </w:tc>
      </w:tr>
      <w:tr w:rsidR="00A36BF1" w:rsidRPr="004043AC" w:rsidTr="009A1416">
        <w:tc>
          <w:tcPr>
            <w:tcW w:w="903" w:type="dxa"/>
            <w:shd w:val="clear" w:color="auto" w:fill="auto"/>
            <w:tcMar>
              <w:top w:w="0" w:type="dxa"/>
              <w:left w:w="108" w:type="dxa"/>
              <w:bottom w:w="0" w:type="dxa"/>
              <w:right w:w="108" w:type="dxa"/>
            </w:tcMar>
          </w:tcPr>
          <w:p w:rsidR="00A36BF1" w:rsidRPr="004043AC" w:rsidRDefault="00A36BF1" w:rsidP="004043AC">
            <w:pPr>
              <w:spacing w:line="312" w:lineRule="auto"/>
              <w:jc w:val="center"/>
            </w:pPr>
          </w:p>
        </w:tc>
        <w:tc>
          <w:tcPr>
            <w:tcW w:w="905" w:type="dxa"/>
            <w:shd w:val="clear" w:color="auto" w:fill="auto"/>
            <w:tcMar>
              <w:top w:w="0" w:type="dxa"/>
              <w:left w:w="108" w:type="dxa"/>
              <w:bottom w:w="0" w:type="dxa"/>
              <w:right w:w="108" w:type="dxa"/>
            </w:tcMar>
          </w:tcPr>
          <w:p w:rsidR="00A36BF1" w:rsidRPr="004043AC" w:rsidRDefault="00D217E3" w:rsidP="004043AC">
            <w:pPr>
              <w:spacing w:line="312" w:lineRule="auto"/>
              <w:jc w:val="center"/>
            </w:pPr>
            <w:r w:rsidRPr="004043AC">
              <w:t>10</w:t>
            </w:r>
          </w:p>
        </w:tc>
        <w:tc>
          <w:tcPr>
            <w:tcW w:w="6237" w:type="dxa"/>
            <w:shd w:val="clear" w:color="auto" w:fill="auto"/>
            <w:tcMar>
              <w:top w:w="0" w:type="dxa"/>
              <w:left w:w="108" w:type="dxa"/>
              <w:bottom w:w="0" w:type="dxa"/>
              <w:right w:w="108" w:type="dxa"/>
            </w:tcMar>
          </w:tcPr>
          <w:p w:rsidR="00A36BF1" w:rsidRPr="004043AC" w:rsidRDefault="00D217E3" w:rsidP="004043AC">
            <w:pPr>
              <w:spacing w:line="312" w:lineRule="auto"/>
            </w:pPr>
            <w:r w:rsidRPr="004043AC">
              <w:t xml:space="preserve">Generating </w:t>
            </w:r>
            <w:r w:rsidR="009A1416" w:rsidRPr="004043AC">
              <w:t>information r</w:t>
            </w:r>
            <w:r w:rsidRPr="004043AC">
              <w:t>eports for data</w:t>
            </w:r>
            <w:r w:rsidR="009A1416" w:rsidRPr="004043AC">
              <w:t xml:space="preserve"> in data</w:t>
            </w:r>
            <w:r w:rsidRPr="004043AC">
              <w:t>base</w:t>
            </w:r>
            <w:r w:rsidR="009A1416" w:rsidRPr="004043AC">
              <w:t>.</w:t>
            </w:r>
          </w:p>
        </w:tc>
        <w:tc>
          <w:tcPr>
            <w:tcW w:w="1196" w:type="dxa"/>
            <w:shd w:val="clear" w:color="auto" w:fill="auto"/>
            <w:tcMar>
              <w:top w:w="0" w:type="dxa"/>
              <w:left w:w="108" w:type="dxa"/>
              <w:bottom w:w="0" w:type="dxa"/>
              <w:right w:w="108" w:type="dxa"/>
            </w:tcMar>
          </w:tcPr>
          <w:p w:rsidR="00A36BF1" w:rsidRPr="004043AC" w:rsidRDefault="00D217E3" w:rsidP="004043AC">
            <w:pPr>
              <w:spacing w:line="312" w:lineRule="auto"/>
              <w:jc w:val="center"/>
            </w:pPr>
            <w:r w:rsidRPr="004043AC">
              <w:t>1</w:t>
            </w:r>
          </w:p>
        </w:tc>
      </w:tr>
    </w:tbl>
    <w:p w:rsidR="00A36BF1" w:rsidRPr="004043AC" w:rsidRDefault="00004573" w:rsidP="004043AC">
      <w:pPr>
        <w:spacing w:line="312" w:lineRule="auto"/>
        <w:jc w:val="center"/>
        <w:rPr>
          <w:b/>
          <w:sz w:val="36"/>
          <w:szCs w:val="36"/>
          <w:u w:val="single"/>
        </w:rPr>
      </w:pPr>
      <w:r w:rsidRPr="004043AC">
        <w:rPr>
          <w:b/>
          <w:sz w:val="36"/>
          <w:szCs w:val="36"/>
          <w:u w:val="single"/>
        </w:rPr>
        <w:t>L</w:t>
      </w:r>
      <w:r w:rsidR="009A1416" w:rsidRPr="004043AC">
        <w:rPr>
          <w:b/>
          <w:sz w:val="36"/>
          <w:szCs w:val="36"/>
          <w:u w:val="single"/>
        </w:rPr>
        <w:t>ab Plan</w:t>
      </w:r>
    </w:p>
    <w:p w:rsidR="009A1416" w:rsidRPr="004043AC" w:rsidRDefault="009A1416" w:rsidP="004043AC">
      <w:pPr>
        <w:spacing w:line="312" w:lineRule="auto"/>
        <w:jc w:val="center"/>
        <w:rPr>
          <w:b/>
          <w:sz w:val="36"/>
          <w:szCs w:val="36"/>
          <w:u w:val="single"/>
        </w:rPr>
      </w:pPr>
    </w:p>
    <w:p w:rsidR="009A1416" w:rsidRPr="004043AC" w:rsidRDefault="009A1416" w:rsidP="004043AC">
      <w:pPr>
        <w:spacing w:line="312" w:lineRule="auto"/>
        <w:jc w:val="center"/>
        <w:rPr>
          <w:b/>
          <w:sz w:val="36"/>
          <w:szCs w:val="36"/>
          <w:u w:val="single"/>
        </w:rPr>
      </w:pPr>
      <w:r w:rsidRPr="004043AC">
        <w:rPr>
          <w:b/>
          <w:sz w:val="36"/>
          <w:szCs w:val="36"/>
          <w:u w:val="single"/>
        </w:rPr>
        <w:t>List of Experiments</w:t>
      </w:r>
    </w:p>
    <w:p w:rsidR="009A1416" w:rsidRPr="004043AC" w:rsidRDefault="009A1416" w:rsidP="004043AC">
      <w:pPr>
        <w:spacing w:line="312" w:lineRule="auto"/>
        <w:jc w:val="center"/>
        <w:rPr>
          <w:b/>
          <w:sz w:val="36"/>
          <w:szCs w:val="36"/>
          <w:u w:val="single"/>
        </w:rPr>
      </w:pPr>
    </w:p>
    <w:p w:rsidR="00004573" w:rsidRPr="004043AC" w:rsidRDefault="00004573" w:rsidP="004043AC">
      <w:pPr>
        <w:spacing w:line="312" w:lineRule="auto"/>
        <w:jc w:val="center"/>
      </w:pPr>
    </w:p>
    <w:p w:rsidR="00A36BF1" w:rsidRPr="004043AC" w:rsidRDefault="00A36BF1" w:rsidP="004043AC">
      <w:pPr>
        <w:spacing w:line="312" w:lineRule="auto"/>
        <w:jc w:val="center"/>
      </w:pPr>
    </w:p>
    <w:p w:rsidR="00A36BF1" w:rsidRPr="004043AC" w:rsidRDefault="00A36BF1" w:rsidP="004043AC">
      <w:pPr>
        <w:spacing w:line="312" w:lineRule="auto"/>
        <w:jc w:val="center"/>
      </w:pPr>
    </w:p>
    <w:p w:rsidR="00A36BF1" w:rsidRPr="004043AC" w:rsidRDefault="00A36BF1" w:rsidP="004043AC">
      <w:pPr>
        <w:spacing w:line="312" w:lineRule="auto"/>
        <w:jc w:val="center"/>
      </w:pPr>
    </w:p>
    <w:p w:rsidR="00A36BF1" w:rsidRPr="004043AC" w:rsidRDefault="00A36BF1" w:rsidP="004043AC">
      <w:pPr>
        <w:spacing w:line="312" w:lineRule="auto"/>
        <w:jc w:val="center"/>
      </w:pPr>
    </w:p>
    <w:p w:rsidR="00A36BF1" w:rsidRPr="004043AC" w:rsidRDefault="00A36BF1" w:rsidP="004043AC">
      <w:pPr>
        <w:spacing w:line="312" w:lineRule="auto"/>
        <w:jc w:val="center"/>
      </w:pPr>
    </w:p>
    <w:p w:rsidR="00792255" w:rsidRPr="004043AC" w:rsidRDefault="00792255" w:rsidP="004043AC">
      <w:pPr>
        <w:tabs>
          <w:tab w:val="clear" w:pos="720"/>
        </w:tabs>
        <w:suppressAutoHyphens w:val="0"/>
        <w:spacing w:after="200" w:line="312" w:lineRule="auto"/>
      </w:pPr>
      <w:r w:rsidRPr="004043AC">
        <w:br w:type="page"/>
      </w:r>
    </w:p>
    <w:p w:rsidR="00A36BF1" w:rsidRPr="004043AC" w:rsidRDefault="00A36BF1" w:rsidP="004043AC">
      <w:pPr>
        <w:spacing w:line="312" w:lineRule="auto"/>
        <w:jc w:val="center"/>
      </w:pPr>
    </w:p>
    <w:p w:rsidR="00A36BF1" w:rsidRPr="004043AC" w:rsidRDefault="00D217E3" w:rsidP="004043AC">
      <w:pPr>
        <w:spacing w:line="312" w:lineRule="auto"/>
      </w:pPr>
      <w:r w:rsidRPr="004043AC">
        <w:rPr>
          <w:b/>
          <w:sz w:val="28"/>
          <w:szCs w:val="28"/>
        </w:rPr>
        <w:t>Experiment 1:  Defining Problem Statement</w:t>
      </w:r>
    </w:p>
    <w:p w:rsidR="00A36BF1" w:rsidRPr="004043AC" w:rsidRDefault="00A36BF1" w:rsidP="004043AC">
      <w:pPr>
        <w:spacing w:line="312" w:lineRule="auto"/>
      </w:pPr>
    </w:p>
    <w:p w:rsidR="00A36BF1" w:rsidRPr="004043AC" w:rsidRDefault="00D217E3" w:rsidP="004043AC">
      <w:pPr>
        <w:spacing w:line="312" w:lineRule="auto"/>
      </w:pPr>
      <w:r w:rsidRPr="004043AC">
        <w:rPr>
          <w:b/>
          <w:u w:val="single"/>
        </w:rPr>
        <w:t xml:space="preserve">Objective: </w:t>
      </w:r>
      <w:r w:rsidRPr="004043AC">
        <w:t xml:space="preserve">Define a problem statement for </w:t>
      </w:r>
      <w:r w:rsidR="004043AC" w:rsidRPr="004043AC">
        <w:t>d</w:t>
      </w:r>
      <w:r w:rsidRPr="004043AC">
        <w:t xml:space="preserve">atabase </w:t>
      </w:r>
      <w:r w:rsidR="004043AC" w:rsidRPr="004043AC">
        <w:t>real life scenario</w:t>
      </w:r>
      <w:r w:rsidRPr="004043AC">
        <w:t>.</w:t>
      </w:r>
    </w:p>
    <w:p w:rsidR="00A36BF1" w:rsidRPr="004043AC" w:rsidRDefault="00A36BF1" w:rsidP="004043AC">
      <w:pPr>
        <w:spacing w:line="312" w:lineRule="auto"/>
      </w:pPr>
    </w:p>
    <w:p w:rsidR="00A36BF1" w:rsidRPr="004043AC" w:rsidRDefault="00D217E3" w:rsidP="004043AC">
      <w:pPr>
        <w:spacing w:line="312" w:lineRule="auto"/>
      </w:pPr>
      <w:r w:rsidRPr="004043AC">
        <w:rPr>
          <w:b/>
          <w:u w:val="single"/>
        </w:rPr>
        <w:t>Theory &amp; Concepts:</w:t>
      </w:r>
    </w:p>
    <w:p w:rsidR="00A36BF1" w:rsidRPr="004043AC" w:rsidRDefault="00D217E3" w:rsidP="004043AC">
      <w:pPr>
        <w:spacing w:line="312" w:lineRule="auto"/>
      </w:pPr>
      <w:r w:rsidRPr="004043AC">
        <w:t>While defining problem statement consider following points</w:t>
      </w:r>
    </w:p>
    <w:p w:rsidR="00A36BF1" w:rsidRPr="004043AC" w:rsidRDefault="00D217E3" w:rsidP="004043AC">
      <w:pPr>
        <w:pStyle w:val="ListParagraph"/>
        <w:numPr>
          <w:ilvl w:val="0"/>
          <w:numId w:val="9"/>
        </w:numPr>
        <w:spacing w:line="312" w:lineRule="auto"/>
      </w:pPr>
      <w:r w:rsidRPr="004043AC">
        <w:t>Should have transactions</w:t>
      </w:r>
    </w:p>
    <w:p w:rsidR="00A36BF1" w:rsidRPr="004043AC" w:rsidRDefault="00D217E3" w:rsidP="004043AC">
      <w:pPr>
        <w:pStyle w:val="ListParagraph"/>
        <w:spacing w:line="312" w:lineRule="auto"/>
      </w:pPr>
      <w:r w:rsidRPr="004043AC">
        <w:t>There should be different operations performed on the database such as different data insertion, updation and other data processing.</w:t>
      </w:r>
    </w:p>
    <w:p w:rsidR="00A36BF1" w:rsidRPr="004043AC" w:rsidRDefault="00D217E3" w:rsidP="004043AC">
      <w:pPr>
        <w:pStyle w:val="ListParagraph"/>
        <w:numPr>
          <w:ilvl w:val="0"/>
          <w:numId w:val="9"/>
        </w:numPr>
        <w:spacing w:line="312" w:lineRule="auto"/>
      </w:pPr>
      <w:r w:rsidRPr="004043AC">
        <w:t>Should have multiple entities involved</w:t>
      </w:r>
    </w:p>
    <w:p w:rsidR="00A36BF1" w:rsidRPr="004043AC" w:rsidRDefault="00D217E3" w:rsidP="004043AC">
      <w:pPr>
        <w:pStyle w:val="ListParagraph"/>
        <w:spacing w:line="312" w:lineRule="auto"/>
      </w:pPr>
      <w:r w:rsidRPr="004043AC">
        <w:t xml:space="preserve">An </w:t>
      </w:r>
      <w:r w:rsidRPr="004043AC">
        <w:rPr>
          <w:bCs/>
        </w:rPr>
        <w:t xml:space="preserve">entity </w:t>
      </w:r>
      <w:r w:rsidRPr="004043AC">
        <w:t>is a “thing” or “object” in the real world that is distinguishable from all other objects. So in the case study there should be multiple objects that will be required to store in database.</w:t>
      </w:r>
    </w:p>
    <w:p w:rsidR="00A36BF1" w:rsidRPr="004043AC" w:rsidRDefault="00D217E3" w:rsidP="004043AC">
      <w:pPr>
        <w:pStyle w:val="ListParagraph"/>
        <w:numPr>
          <w:ilvl w:val="0"/>
          <w:numId w:val="9"/>
        </w:numPr>
        <w:spacing w:line="312" w:lineRule="auto"/>
      </w:pPr>
      <w:r w:rsidRPr="004043AC">
        <w:t>Complex level entity should be involved.</w:t>
      </w:r>
    </w:p>
    <w:p w:rsidR="00A36BF1" w:rsidRPr="004043AC" w:rsidRDefault="00D217E3" w:rsidP="004043AC">
      <w:pPr>
        <w:pStyle w:val="ListParagraph"/>
        <w:spacing w:line="312" w:lineRule="auto"/>
      </w:pPr>
      <w:r w:rsidRPr="004043AC">
        <w:t>Case study should involve complex objects which will need complex query processing.</w:t>
      </w:r>
    </w:p>
    <w:p w:rsidR="00A36BF1" w:rsidRPr="004043AC" w:rsidRDefault="00A36BF1" w:rsidP="004043AC">
      <w:pPr>
        <w:spacing w:line="312" w:lineRule="auto"/>
      </w:pPr>
    </w:p>
    <w:p w:rsidR="00A36BF1" w:rsidRPr="004043AC" w:rsidRDefault="00D217E3" w:rsidP="004043AC">
      <w:pPr>
        <w:spacing w:line="312" w:lineRule="auto"/>
      </w:pPr>
      <w:r w:rsidRPr="004043AC">
        <w:rPr>
          <w:b/>
          <w:u w:val="single"/>
        </w:rPr>
        <w:t>Problem statement</w:t>
      </w:r>
    </w:p>
    <w:p w:rsidR="006A4CDE" w:rsidRDefault="006A4CDE" w:rsidP="006A4CDE">
      <w:pPr>
        <w:jc w:val="both"/>
      </w:pPr>
    </w:p>
    <w:p w:rsidR="006A4CDE" w:rsidRDefault="006A4CDE" w:rsidP="006A4CDE">
      <w:pPr>
        <w:jc w:val="center"/>
        <w:rPr>
          <w:b/>
          <w:sz w:val="28"/>
          <w:szCs w:val="28"/>
        </w:rPr>
      </w:pPr>
      <w:r>
        <w:rPr>
          <w:b/>
          <w:sz w:val="28"/>
          <w:szCs w:val="28"/>
        </w:rPr>
        <w:t>THE EVENT MANAGEMENT SYSTEM</w:t>
      </w:r>
    </w:p>
    <w:p w:rsidR="006A4CDE" w:rsidRPr="00112914" w:rsidRDefault="006A4CDE" w:rsidP="006A4CDE">
      <w:pPr>
        <w:jc w:val="center"/>
        <w:rPr>
          <w:b/>
          <w:sz w:val="28"/>
          <w:szCs w:val="28"/>
        </w:rPr>
      </w:pPr>
    </w:p>
    <w:p w:rsidR="006A4CDE" w:rsidRPr="00B92E54" w:rsidRDefault="006A4CDE" w:rsidP="006A4CDE">
      <w:pPr>
        <w:pStyle w:val="ListParagraph"/>
        <w:numPr>
          <w:ilvl w:val="0"/>
          <w:numId w:val="13"/>
        </w:numPr>
        <w:tabs>
          <w:tab w:val="clear" w:pos="720"/>
        </w:tabs>
        <w:suppressAutoHyphens w:val="0"/>
        <w:spacing w:after="200" w:line="276" w:lineRule="auto"/>
        <w:contextualSpacing/>
        <w:jc w:val="both"/>
        <w:rPr>
          <w:b/>
        </w:rPr>
      </w:pPr>
      <w:r w:rsidRPr="00B92E54">
        <w:rPr>
          <w:b/>
        </w:rPr>
        <w:t>INTRODUCTION:</w:t>
      </w:r>
    </w:p>
    <w:p w:rsidR="006A4CDE" w:rsidRDefault="006A4CDE" w:rsidP="006A4CDE">
      <w:pPr>
        <w:jc w:val="both"/>
      </w:pPr>
      <w:r>
        <w:t xml:space="preserve">       </w:t>
      </w:r>
      <w:r w:rsidRPr="007776D3">
        <w:rPr>
          <w:b/>
          <w:i/>
        </w:rPr>
        <w:t>EVENT MANAGEMENT</w:t>
      </w:r>
      <w:r>
        <w:t xml:space="preserve"> is the application of project management to the creation and development of large scale events such as festivals, conferences, ceremonies, formal parties, concerts or conventions. The project is regarding the event management i.e. the requirement of hall/rooms available in the locality provided by user. As per the queries fired, the system will provide the database of halls/rooms according to their types as meeting, marriage, parties, etc. with the catering option. Also the details of owner’s will be provided for further confirmation. </w:t>
      </w:r>
    </w:p>
    <w:p w:rsidR="006A4CDE" w:rsidRDefault="006A4CDE" w:rsidP="006A4CDE">
      <w:pPr>
        <w:jc w:val="both"/>
      </w:pPr>
      <w:r w:rsidRPr="00A2779E">
        <w:rPr>
          <w:color w:val="252525"/>
          <w:shd w:val="clear" w:color="auto" w:fill="FFFFFF"/>
        </w:rPr>
        <w:t xml:space="preserve"> It involves studying the brand, identifying the</w:t>
      </w:r>
      <w:r w:rsidRPr="00A2779E">
        <w:rPr>
          <w:rStyle w:val="apple-converted-space"/>
          <w:color w:val="252525"/>
          <w:shd w:val="clear" w:color="auto" w:fill="FFFFFF"/>
        </w:rPr>
        <w:t> </w:t>
      </w:r>
      <w:hyperlink r:id="rId9" w:tooltip="Target audience" w:history="1">
        <w:r w:rsidRPr="00A87BD2">
          <w:rPr>
            <w:rStyle w:val="Hyperlink"/>
            <w:color w:val="0B0080"/>
            <w:shd w:val="clear" w:color="auto" w:fill="FFFFFF"/>
          </w:rPr>
          <w:t>target audience</w:t>
        </w:r>
      </w:hyperlink>
      <w:r w:rsidRPr="00A2779E">
        <w:rPr>
          <w:color w:val="252525"/>
          <w:shd w:val="clear" w:color="auto" w:fill="FFFFFF"/>
        </w:rPr>
        <w:t>, devising the event concept, and coordinating the technical aspects before actually launching the event</w:t>
      </w:r>
      <w:r>
        <w:rPr>
          <w:color w:val="252525"/>
          <w:shd w:val="clear" w:color="auto" w:fill="FFFFFF"/>
        </w:rPr>
        <w:t>.</w:t>
      </w:r>
    </w:p>
    <w:p w:rsidR="006A4CDE" w:rsidRDefault="006A4CDE" w:rsidP="006A4CDE">
      <w:pPr>
        <w:jc w:val="both"/>
      </w:pPr>
    </w:p>
    <w:p w:rsidR="006A4CDE" w:rsidRPr="00B92E54" w:rsidRDefault="006A4CDE" w:rsidP="006A4CDE">
      <w:pPr>
        <w:pStyle w:val="ListParagraph"/>
        <w:numPr>
          <w:ilvl w:val="0"/>
          <w:numId w:val="13"/>
        </w:numPr>
        <w:tabs>
          <w:tab w:val="clear" w:pos="720"/>
        </w:tabs>
        <w:suppressAutoHyphens w:val="0"/>
        <w:spacing w:after="200" w:line="276" w:lineRule="auto"/>
        <w:contextualSpacing/>
        <w:jc w:val="both"/>
      </w:pPr>
      <w:r w:rsidRPr="00B92E54">
        <w:rPr>
          <w:b/>
        </w:rPr>
        <w:t xml:space="preserve">USER </w:t>
      </w:r>
      <w:r w:rsidRPr="00B92E54">
        <w:t>has to provide:</w:t>
      </w:r>
    </w:p>
    <w:p w:rsidR="006A4CDE" w:rsidRDefault="006A4CDE" w:rsidP="006A4CDE">
      <w:pPr>
        <w:pStyle w:val="ListParagraph"/>
        <w:numPr>
          <w:ilvl w:val="0"/>
          <w:numId w:val="10"/>
        </w:numPr>
        <w:tabs>
          <w:tab w:val="clear" w:pos="720"/>
        </w:tabs>
        <w:suppressAutoHyphens w:val="0"/>
        <w:spacing w:after="200" w:line="276" w:lineRule="auto"/>
        <w:contextualSpacing/>
        <w:jc w:val="both"/>
      </w:pPr>
      <w:r>
        <w:t>Choice of CITY (Mumbai by default).</w:t>
      </w:r>
    </w:p>
    <w:p w:rsidR="006A4CDE" w:rsidRDefault="006A4CDE" w:rsidP="006A4CDE">
      <w:pPr>
        <w:pStyle w:val="ListParagraph"/>
        <w:numPr>
          <w:ilvl w:val="0"/>
          <w:numId w:val="10"/>
        </w:numPr>
        <w:tabs>
          <w:tab w:val="clear" w:pos="720"/>
        </w:tabs>
        <w:suppressAutoHyphens w:val="0"/>
        <w:spacing w:after="200" w:line="276" w:lineRule="auto"/>
        <w:contextualSpacing/>
        <w:jc w:val="both"/>
      </w:pPr>
      <w:r>
        <w:t>Locality Area.</w:t>
      </w:r>
    </w:p>
    <w:p w:rsidR="006A4CDE" w:rsidRDefault="006A4CDE" w:rsidP="006A4CDE">
      <w:pPr>
        <w:pStyle w:val="ListParagraph"/>
        <w:numPr>
          <w:ilvl w:val="0"/>
          <w:numId w:val="10"/>
        </w:numPr>
        <w:tabs>
          <w:tab w:val="clear" w:pos="720"/>
        </w:tabs>
        <w:suppressAutoHyphens w:val="0"/>
        <w:spacing w:after="200" w:line="276" w:lineRule="auto"/>
        <w:contextualSpacing/>
        <w:jc w:val="both"/>
      </w:pPr>
      <w:r>
        <w:t>Function Type.</w:t>
      </w:r>
    </w:p>
    <w:p w:rsidR="006A4CDE" w:rsidRPr="00112914" w:rsidRDefault="006A4CDE" w:rsidP="006A4CDE">
      <w:pPr>
        <w:pStyle w:val="ListParagraph"/>
        <w:numPr>
          <w:ilvl w:val="0"/>
          <w:numId w:val="10"/>
        </w:numPr>
        <w:tabs>
          <w:tab w:val="clear" w:pos="720"/>
        </w:tabs>
        <w:suppressAutoHyphens w:val="0"/>
        <w:spacing w:after="200" w:line="276" w:lineRule="auto"/>
        <w:contextualSpacing/>
        <w:jc w:val="both"/>
      </w:pPr>
      <w:r>
        <w:t>Date of Event.</w:t>
      </w:r>
    </w:p>
    <w:p w:rsidR="006A4CDE" w:rsidRPr="00B529E0" w:rsidRDefault="006A4CDE" w:rsidP="006A4CDE">
      <w:pPr>
        <w:pStyle w:val="ListParagraph"/>
        <w:numPr>
          <w:ilvl w:val="0"/>
          <w:numId w:val="10"/>
        </w:numPr>
        <w:tabs>
          <w:tab w:val="clear" w:pos="720"/>
        </w:tabs>
        <w:suppressAutoHyphens w:val="0"/>
        <w:spacing w:after="200" w:line="276" w:lineRule="auto"/>
        <w:contextualSpacing/>
        <w:jc w:val="both"/>
      </w:pPr>
      <w:r>
        <w:t>Number of Guests.</w:t>
      </w:r>
    </w:p>
    <w:p w:rsidR="006A4CDE" w:rsidRPr="00275239" w:rsidRDefault="006A4CDE" w:rsidP="006A4CDE">
      <w:pPr>
        <w:jc w:val="right"/>
      </w:pPr>
      <w:r>
        <w:lastRenderedPageBreak/>
        <w:t xml:space="preserve">          As per the queries filed the sorted database of the halls/rooms will be displayed among with the catering     facilities. Also the Availability Check will provide information about the availability of the required halls/rooms</w:t>
      </w:r>
      <w:r w:rsidRPr="00275239">
        <w:t>.</w:t>
      </w:r>
    </w:p>
    <w:p w:rsidR="006A4CDE" w:rsidRPr="00B92E54" w:rsidRDefault="006A4CDE" w:rsidP="006A4CDE">
      <w:pPr>
        <w:pStyle w:val="ListParagraph"/>
        <w:numPr>
          <w:ilvl w:val="0"/>
          <w:numId w:val="13"/>
        </w:numPr>
        <w:tabs>
          <w:tab w:val="clear" w:pos="720"/>
        </w:tabs>
        <w:suppressAutoHyphens w:val="0"/>
        <w:spacing w:after="200" w:line="276" w:lineRule="auto"/>
        <w:contextualSpacing/>
        <w:jc w:val="both"/>
      </w:pPr>
      <w:r w:rsidRPr="00B92E54">
        <w:rPr>
          <w:b/>
        </w:rPr>
        <w:t>OWNER</w:t>
      </w:r>
      <w:r w:rsidRPr="00B92E54">
        <w:t xml:space="preserve"> has to:</w:t>
      </w:r>
    </w:p>
    <w:p w:rsidR="006A4CDE" w:rsidRDefault="006A4CDE" w:rsidP="006A4CDE">
      <w:pPr>
        <w:pStyle w:val="ListParagraph"/>
        <w:numPr>
          <w:ilvl w:val="0"/>
          <w:numId w:val="11"/>
        </w:numPr>
        <w:tabs>
          <w:tab w:val="clear" w:pos="720"/>
        </w:tabs>
        <w:suppressAutoHyphens w:val="0"/>
        <w:spacing w:after="200" w:line="276" w:lineRule="auto"/>
        <w:contextualSpacing/>
        <w:jc w:val="both"/>
      </w:pPr>
      <w:r>
        <w:t>Register/Login.</w:t>
      </w:r>
    </w:p>
    <w:p w:rsidR="006A4CDE" w:rsidRDefault="006A4CDE" w:rsidP="006A4CDE">
      <w:pPr>
        <w:pStyle w:val="ListParagraph"/>
        <w:numPr>
          <w:ilvl w:val="0"/>
          <w:numId w:val="11"/>
        </w:numPr>
        <w:tabs>
          <w:tab w:val="clear" w:pos="720"/>
        </w:tabs>
        <w:suppressAutoHyphens w:val="0"/>
        <w:spacing w:after="200" w:line="276" w:lineRule="auto"/>
        <w:contextualSpacing/>
        <w:jc w:val="both"/>
      </w:pPr>
      <w:r>
        <w:t>Provide the necessary information about the halls/rooms.</w:t>
      </w:r>
    </w:p>
    <w:p w:rsidR="006A4CDE" w:rsidRDefault="006A4CDE" w:rsidP="006A4CDE">
      <w:pPr>
        <w:pStyle w:val="ListParagraph"/>
        <w:numPr>
          <w:ilvl w:val="0"/>
          <w:numId w:val="11"/>
        </w:numPr>
        <w:tabs>
          <w:tab w:val="clear" w:pos="720"/>
        </w:tabs>
        <w:suppressAutoHyphens w:val="0"/>
        <w:spacing w:after="200" w:line="276" w:lineRule="auto"/>
        <w:contextualSpacing/>
        <w:jc w:val="both"/>
      </w:pPr>
      <w:r>
        <w:t>Request for updating the information regarding hall.</w:t>
      </w:r>
    </w:p>
    <w:p w:rsidR="006A4CDE" w:rsidRPr="00275239" w:rsidRDefault="006A4CDE" w:rsidP="006A4CDE">
      <w:pPr>
        <w:pStyle w:val="ListParagraph"/>
        <w:ind w:left="890"/>
        <w:jc w:val="both"/>
      </w:pPr>
    </w:p>
    <w:p w:rsidR="006A4CDE" w:rsidRPr="00B92E54" w:rsidRDefault="006A4CDE" w:rsidP="006A4CDE">
      <w:pPr>
        <w:pStyle w:val="ListParagraph"/>
        <w:numPr>
          <w:ilvl w:val="0"/>
          <w:numId w:val="13"/>
        </w:numPr>
        <w:tabs>
          <w:tab w:val="clear" w:pos="720"/>
        </w:tabs>
        <w:suppressAutoHyphens w:val="0"/>
        <w:spacing w:after="200" w:line="276" w:lineRule="auto"/>
        <w:contextualSpacing/>
        <w:jc w:val="both"/>
        <w:rPr>
          <w:b/>
        </w:rPr>
      </w:pPr>
      <w:r w:rsidRPr="00B92E54">
        <w:rPr>
          <w:b/>
        </w:rPr>
        <w:t>OBJECTIVES:</w:t>
      </w:r>
    </w:p>
    <w:p w:rsidR="006A4CDE" w:rsidRPr="00A87BD2" w:rsidRDefault="006A4CDE" w:rsidP="006A4CDE">
      <w:pPr>
        <w:pStyle w:val="ListParagraph"/>
        <w:numPr>
          <w:ilvl w:val="0"/>
          <w:numId w:val="12"/>
        </w:numPr>
        <w:tabs>
          <w:tab w:val="clear" w:pos="720"/>
        </w:tabs>
        <w:suppressAutoHyphens w:val="0"/>
        <w:spacing w:after="200" w:line="276" w:lineRule="auto"/>
        <w:contextualSpacing/>
        <w:jc w:val="both"/>
        <w:rPr>
          <w:b/>
        </w:rPr>
      </w:pPr>
      <w:r>
        <w:t>It has reliable user interface.</w:t>
      </w:r>
    </w:p>
    <w:p w:rsidR="006A4CDE" w:rsidRPr="000020D3" w:rsidRDefault="006A4CDE" w:rsidP="006A4CDE">
      <w:pPr>
        <w:pStyle w:val="ListParagraph"/>
        <w:numPr>
          <w:ilvl w:val="0"/>
          <w:numId w:val="12"/>
        </w:numPr>
        <w:tabs>
          <w:tab w:val="clear" w:pos="720"/>
        </w:tabs>
        <w:suppressAutoHyphens w:val="0"/>
        <w:spacing w:after="200" w:line="276" w:lineRule="auto"/>
        <w:contextualSpacing/>
        <w:jc w:val="both"/>
        <w:rPr>
          <w:b/>
        </w:rPr>
      </w:pPr>
      <w:r>
        <w:t>To decrease a lot of paper work and manual processing.</w:t>
      </w:r>
    </w:p>
    <w:p w:rsidR="006A4CDE" w:rsidRPr="000020D3" w:rsidRDefault="006A4CDE" w:rsidP="006A4CDE">
      <w:pPr>
        <w:pStyle w:val="ListParagraph"/>
        <w:numPr>
          <w:ilvl w:val="0"/>
          <w:numId w:val="12"/>
        </w:numPr>
        <w:tabs>
          <w:tab w:val="clear" w:pos="720"/>
        </w:tabs>
        <w:suppressAutoHyphens w:val="0"/>
        <w:spacing w:after="200" w:line="276" w:lineRule="auto"/>
        <w:contextualSpacing/>
        <w:jc w:val="both"/>
        <w:rPr>
          <w:b/>
        </w:rPr>
      </w:pPr>
      <w:r>
        <w:t>To d</w:t>
      </w:r>
      <w:r w:rsidRPr="000020D3">
        <w:t xml:space="preserve">ecrease the work load </w:t>
      </w:r>
      <w:r>
        <w:t>for the event head.</w:t>
      </w:r>
    </w:p>
    <w:p w:rsidR="006A4CDE" w:rsidRPr="000020D3" w:rsidRDefault="006A4CDE" w:rsidP="006A4CDE">
      <w:pPr>
        <w:pStyle w:val="ListParagraph"/>
        <w:numPr>
          <w:ilvl w:val="0"/>
          <w:numId w:val="12"/>
        </w:numPr>
        <w:tabs>
          <w:tab w:val="clear" w:pos="720"/>
        </w:tabs>
        <w:suppressAutoHyphens w:val="0"/>
        <w:spacing w:after="200" w:line="276" w:lineRule="auto"/>
        <w:contextualSpacing/>
        <w:jc w:val="both"/>
        <w:rPr>
          <w:b/>
        </w:rPr>
      </w:pPr>
      <w:r>
        <w:t>To search the halls within the locality conveniently.</w:t>
      </w:r>
    </w:p>
    <w:p w:rsidR="006A4CDE" w:rsidRPr="000020D3" w:rsidRDefault="006A4CDE" w:rsidP="006A4CDE">
      <w:pPr>
        <w:pStyle w:val="ListParagraph"/>
        <w:numPr>
          <w:ilvl w:val="0"/>
          <w:numId w:val="12"/>
        </w:numPr>
        <w:tabs>
          <w:tab w:val="clear" w:pos="720"/>
        </w:tabs>
        <w:suppressAutoHyphens w:val="0"/>
        <w:spacing w:after="200" w:line="276" w:lineRule="auto"/>
        <w:contextualSpacing/>
        <w:jc w:val="both"/>
        <w:rPr>
          <w:b/>
        </w:rPr>
      </w:pPr>
      <w:r>
        <w:t>To make proper choice about the selected halls/rooms according to reliable cost.</w:t>
      </w:r>
    </w:p>
    <w:p w:rsidR="006A4CDE" w:rsidRPr="00A87BD2" w:rsidRDefault="006A4CDE" w:rsidP="006A4CDE">
      <w:pPr>
        <w:pStyle w:val="ListParagraph"/>
        <w:numPr>
          <w:ilvl w:val="0"/>
          <w:numId w:val="12"/>
        </w:numPr>
        <w:tabs>
          <w:tab w:val="clear" w:pos="720"/>
        </w:tabs>
        <w:suppressAutoHyphens w:val="0"/>
        <w:spacing w:after="200" w:line="276" w:lineRule="auto"/>
        <w:contextualSpacing/>
        <w:jc w:val="both"/>
        <w:rPr>
          <w:b/>
        </w:rPr>
      </w:pPr>
      <w:r>
        <w:t xml:space="preserve">Modernizes the traditional processes associated with event management. </w:t>
      </w:r>
    </w:p>
    <w:p w:rsidR="006A4CDE" w:rsidRPr="00A87BD2" w:rsidRDefault="006A4CDE" w:rsidP="006A4CDE">
      <w:pPr>
        <w:pStyle w:val="ListParagraph"/>
        <w:numPr>
          <w:ilvl w:val="0"/>
          <w:numId w:val="12"/>
        </w:numPr>
        <w:tabs>
          <w:tab w:val="clear" w:pos="720"/>
        </w:tabs>
        <w:suppressAutoHyphens w:val="0"/>
        <w:spacing w:after="200" w:line="276" w:lineRule="auto"/>
        <w:contextualSpacing/>
        <w:jc w:val="both"/>
        <w:rPr>
          <w:b/>
        </w:rPr>
      </w:pPr>
      <w:r w:rsidRPr="00B208AE">
        <w:rPr>
          <w:color w:val="000000" w:themeColor="text1"/>
          <w:shd w:val="clear" w:color="auto" w:fill="FFFFFF"/>
        </w:rPr>
        <w:t>The user gets all the resources at a single place instead of wandering around for these</w:t>
      </w:r>
      <w:r w:rsidRPr="00B208AE">
        <w:rPr>
          <w:color w:val="000000" w:themeColor="text1"/>
        </w:rPr>
        <w:t>.</w:t>
      </w:r>
      <w:r w:rsidRPr="00A87BD2">
        <w:t xml:space="preserve"> </w:t>
      </w:r>
    </w:p>
    <w:p w:rsidR="006A4CDE" w:rsidRPr="00CA1D58" w:rsidRDefault="006A4CDE" w:rsidP="006A4CDE">
      <w:pPr>
        <w:pStyle w:val="ListParagraph"/>
        <w:numPr>
          <w:ilvl w:val="0"/>
          <w:numId w:val="12"/>
        </w:numPr>
        <w:tabs>
          <w:tab w:val="clear" w:pos="720"/>
        </w:tabs>
        <w:suppressAutoHyphens w:val="0"/>
        <w:spacing w:after="200" w:line="276" w:lineRule="auto"/>
        <w:contextualSpacing/>
        <w:jc w:val="both"/>
      </w:pPr>
      <w:r w:rsidRPr="00CA1D58">
        <w:t>P</w:t>
      </w:r>
      <w:r>
        <w:t xml:space="preserve">rovided an integrated platform, planner can more efficiently find the venue, plan events and much more. </w:t>
      </w:r>
    </w:p>
    <w:p w:rsidR="006A4CDE" w:rsidRPr="000020D3" w:rsidRDefault="006A4CDE" w:rsidP="006A4CDE">
      <w:pPr>
        <w:pStyle w:val="ListParagraph"/>
        <w:numPr>
          <w:ilvl w:val="0"/>
          <w:numId w:val="12"/>
        </w:numPr>
        <w:tabs>
          <w:tab w:val="clear" w:pos="720"/>
        </w:tabs>
        <w:suppressAutoHyphens w:val="0"/>
        <w:spacing w:after="200" w:line="276" w:lineRule="auto"/>
        <w:contextualSpacing/>
        <w:jc w:val="both"/>
        <w:rPr>
          <w:b/>
        </w:rPr>
      </w:pPr>
      <w:r w:rsidRPr="00CA1D58">
        <w:rPr>
          <w:b/>
        </w:rPr>
        <w:t>ALL THINGS AT ONE PLACE</w:t>
      </w:r>
      <w:r>
        <w:t>. No need to go and do the physical check.</w:t>
      </w:r>
    </w:p>
    <w:p w:rsidR="006A4CDE" w:rsidRPr="000020D3" w:rsidRDefault="006A4CDE" w:rsidP="006A4CDE">
      <w:pPr>
        <w:pStyle w:val="ListParagraph"/>
        <w:numPr>
          <w:ilvl w:val="0"/>
          <w:numId w:val="12"/>
        </w:numPr>
        <w:tabs>
          <w:tab w:val="clear" w:pos="720"/>
        </w:tabs>
        <w:suppressAutoHyphens w:val="0"/>
        <w:spacing w:after="200" w:line="276" w:lineRule="auto"/>
        <w:contextualSpacing/>
        <w:jc w:val="both"/>
        <w:rPr>
          <w:b/>
        </w:rPr>
      </w:pPr>
      <w:r>
        <w:t xml:space="preserve">As an owner, it is convenient to attract the costumers at </w:t>
      </w:r>
      <w:r w:rsidRPr="000020D3">
        <w:rPr>
          <w:b/>
        </w:rPr>
        <w:t>0 COST</w:t>
      </w:r>
      <w:r>
        <w:t>.</w:t>
      </w:r>
    </w:p>
    <w:p w:rsidR="006A4CDE" w:rsidRPr="00A87BD2" w:rsidRDefault="006A4CDE" w:rsidP="006A4CDE">
      <w:pPr>
        <w:pStyle w:val="ListParagraph"/>
        <w:numPr>
          <w:ilvl w:val="0"/>
          <w:numId w:val="12"/>
        </w:numPr>
        <w:tabs>
          <w:tab w:val="clear" w:pos="720"/>
        </w:tabs>
        <w:suppressAutoHyphens w:val="0"/>
        <w:spacing w:after="200" w:line="276" w:lineRule="auto"/>
        <w:contextualSpacing/>
        <w:jc w:val="both"/>
        <w:rPr>
          <w:b/>
        </w:rPr>
      </w:pPr>
      <w:r>
        <w:t>Profitable for both costumer as convenient searching system and owner as the publicity of the hall provided.</w:t>
      </w:r>
    </w:p>
    <w:p w:rsidR="006A4CDE" w:rsidRPr="00CA1D58" w:rsidRDefault="006A4CDE" w:rsidP="006A4CDE">
      <w:pPr>
        <w:pStyle w:val="ListParagraph"/>
        <w:numPr>
          <w:ilvl w:val="0"/>
          <w:numId w:val="12"/>
        </w:numPr>
        <w:tabs>
          <w:tab w:val="clear" w:pos="720"/>
        </w:tabs>
        <w:suppressAutoHyphens w:val="0"/>
        <w:spacing w:after="200" w:line="276" w:lineRule="auto"/>
        <w:contextualSpacing/>
        <w:jc w:val="both"/>
        <w:rPr>
          <w:b/>
        </w:rPr>
      </w:pPr>
      <w:r>
        <w:t>To fetch a target audience over the mail or online.</w:t>
      </w:r>
    </w:p>
    <w:p w:rsidR="006A4CDE" w:rsidRPr="00CA1D58" w:rsidRDefault="006A4CDE" w:rsidP="006A4CDE">
      <w:pPr>
        <w:pStyle w:val="ListParagraph"/>
        <w:numPr>
          <w:ilvl w:val="0"/>
          <w:numId w:val="12"/>
        </w:numPr>
        <w:tabs>
          <w:tab w:val="clear" w:pos="720"/>
        </w:tabs>
        <w:suppressAutoHyphens w:val="0"/>
        <w:spacing w:after="200" w:line="276" w:lineRule="auto"/>
        <w:contextualSpacing/>
        <w:jc w:val="both"/>
        <w:rPr>
          <w:b/>
        </w:rPr>
      </w:pPr>
      <w:r>
        <w:t>Catering, Lighting, Other services will provide an essential support about dealing with halls/rooms.</w:t>
      </w:r>
    </w:p>
    <w:p w:rsidR="006A4CDE" w:rsidRPr="002E4E63" w:rsidRDefault="006A4CDE" w:rsidP="006A4CDE">
      <w:pPr>
        <w:pStyle w:val="ListParagraph"/>
        <w:numPr>
          <w:ilvl w:val="0"/>
          <w:numId w:val="12"/>
        </w:numPr>
        <w:tabs>
          <w:tab w:val="clear" w:pos="720"/>
        </w:tabs>
        <w:suppressAutoHyphens w:val="0"/>
        <w:spacing w:after="200" w:line="276" w:lineRule="auto"/>
        <w:contextualSpacing/>
        <w:jc w:val="both"/>
        <w:rPr>
          <w:b/>
        </w:rPr>
      </w:pPr>
      <w:r>
        <w:t>Provided the</w:t>
      </w:r>
      <w:r w:rsidRPr="002E4E63">
        <w:rPr>
          <w:b/>
        </w:rPr>
        <w:t xml:space="preserve"> FIVE DAY SCHEDULE</w:t>
      </w:r>
      <w:r>
        <w:t>, helps user to manage the event schedule.</w:t>
      </w:r>
    </w:p>
    <w:p w:rsidR="006A4CDE" w:rsidRPr="002E4E63" w:rsidRDefault="006A4CDE" w:rsidP="006A4CDE">
      <w:pPr>
        <w:pStyle w:val="ListParagraph"/>
        <w:numPr>
          <w:ilvl w:val="0"/>
          <w:numId w:val="12"/>
        </w:numPr>
        <w:tabs>
          <w:tab w:val="clear" w:pos="720"/>
        </w:tabs>
        <w:suppressAutoHyphens w:val="0"/>
        <w:spacing w:after="200" w:line="276" w:lineRule="auto"/>
        <w:contextualSpacing/>
        <w:jc w:val="both"/>
      </w:pPr>
      <w:r>
        <w:t>After the user gives the rating to a hall, the overall rating will be given to hall/room</w:t>
      </w:r>
      <w:r w:rsidRPr="002E4E63">
        <w:t>.</w:t>
      </w:r>
    </w:p>
    <w:p w:rsidR="006A4CDE" w:rsidRPr="007776D3" w:rsidRDefault="006A4CDE" w:rsidP="006A4CDE">
      <w:pPr>
        <w:pStyle w:val="ListParagraph"/>
        <w:numPr>
          <w:ilvl w:val="0"/>
          <w:numId w:val="12"/>
        </w:numPr>
        <w:tabs>
          <w:tab w:val="clear" w:pos="720"/>
        </w:tabs>
        <w:suppressAutoHyphens w:val="0"/>
        <w:spacing w:after="200" w:line="276" w:lineRule="auto"/>
        <w:contextualSpacing/>
        <w:jc w:val="both"/>
        <w:rPr>
          <w:b/>
        </w:rPr>
      </w:pPr>
      <w:r w:rsidRPr="002E4E63">
        <w:t>Publicity of an event</w:t>
      </w:r>
      <w:r>
        <w:t xml:space="preserve"> is also managed to communicate socially within the locality.</w:t>
      </w:r>
      <w:r w:rsidRPr="002E4E63">
        <w:t xml:space="preserve"> </w:t>
      </w:r>
      <w:r>
        <w:t>Like an</w:t>
      </w:r>
      <w:r w:rsidRPr="002E4E63">
        <w:rPr>
          <w:b/>
        </w:rPr>
        <w:t xml:space="preserve"> ART GALLARY</w:t>
      </w:r>
      <w:r>
        <w:t>!</w:t>
      </w:r>
    </w:p>
    <w:p w:rsidR="006A4CDE" w:rsidRDefault="006A4CDE" w:rsidP="006A4CDE">
      <w:pPr>
        <w:pStyle w:val="ListParagraph"/>
        <w:numPr>
          <w:ilvl w:val="0"/>
          <w:numId w:val="12"/>
        </w:numPr>
        <w:tabs>
          <w:tab w:val="clear" w:pos="720"/>
        </w:tabs>
        <w:suppressAutoHyphens w:val="0"/>
        <w:spacing w:after="200" w:line="276" w:lineRule="auto"/>
        <w:contextualSpacing/>
        <w:jc w:val="both"/>
      </w:pPr>
      <w:r>
        <w:t>Development of people’s confidence and skills.</w:t>
      </w:r>
    </w:p>
    <w:p w:rsidR="006A4CDE" w:rsidRPr="002E4E63" w:rsidRDefault="006A4CDE" w:rsidP="006A4CDE">
      <w:pPr>
        <w:pStyle w:val="ListParagraph"/>
        <w:numPr>
          <w:ilvl w:val="0"/>
          <w:numId w:val="12"/>
        </w:numPr>
        <w:tabs>
          <w:tab w:val="clear" w:pos="720"/>
        </w:tabs>
        <w:suppressAutoHyphens w:val="0"/>
        <w:spacing w:after="200" w:line="276" w:lineRule="auto"/>
        <w:contextualSpacing/>
        <w:jc w:val="both"/>
      </w:pPr>
      <w:r w:rsidRPr="00275239">
        <w:rPr>
          <w:b/>
        </w:rPr>
        <w:t>LOW COST</w:t>
      </w:r>
      <w:r>
        <w:t xml:space="preserve"> for school events, charity event, etc for event head for much more attraction and publicity. </w:t>
      </w:r>
    </w:p>
    <w:p w:rsidR="00A36BF1" w:rsidRPr="004043AC" w:rsidRDefault="00A36BF1" w:rsidP="004043AC">
      <w:pPr>
        <w:spacing w:line="312" w:lineRule="auto"/>
      </w:pPr>
    </w:p>
    <w:p w:rsidR="00A36BF1" w:rsidRPr="006A4CDE" w:rsidRDefault="00D217E3" w:rsidP="004043AC">
      <w:pPr>
        <w:spacing w:line="312" w:lineRule="auto"/>
      </w:pPr>
      <w:r w:rsidRPr="004043AC">
        <w:rPr>
          <w:b/>
          <w:u w:val="single"/>
        </w:rPr>
        <w:t>Results:</w:t>
      </w:r>
      <w:r w:rsidR="006A4CDE">
        <w:t xml:space="preserve"> The problem statement on the topic of event management is created as above which describes the idea of event management and its roles.</w:t>
      </w:r>
    </w:p>
    <w:p w:rsidR="00A36BF1" w:rsidRPr="004043AC" w:rsidRDefault="00A36BF1" w:rsidP="004043AC">
      <w:pPr>
        <w:spacing w:line="312" w:lineRule="auto"/>
      </w:pPr>
    </w:p>
    <w:p w:rsidR="00A36BF1" w:rsidRPr="004043AC" w:rsidRDefault="00A36BF1" w:rsidP="004043AC">
      <w:pPr>
        <w:spacing w:line="312" w:lineRule="auto"/>
      </w:pPr>
    </w:p>
    <w:p w:rsidR="00001439" w:rsidRPr="004043AC" w:rsidRDefault="00001439" w:rsidP="004043AC">
      <w:pPr>
        <w:spacing w:line="312" w:lineRule="auto"/>
      </w:pPr>
    </w:p>
    <w:p w:rsidR="00001439" w:rsidRPr="004043AC" w:rsidRDefault="00001439" w:rsidP="004043AC">
      <w:pPr>
        <w:spacing w:line="312" w:lineRule="auto"/>
      </w:pPr>
    </w:p>
    <w:p w:rsidR="00001439" w:rsidRPr="004043AC" w:rsidRDefault="00001439" w:rsidP="004043AC">
      <w:pPr>
        <w:tabs>
          <w:tab w:val="clear" w:pos="720"/>
        </w:tabs>
        <w:suppressAutoHyphens w:val="0"/>
        <w:spacing w:after="200" w:line="312" w:lineRule="auto"/>
      </w:pPr>
    </w:p>
    <w:p w:rsidR="00A36BF1" w:rsidRPr="004043AC" w:rsidRDefault="00D217E3" w:rsidP="004043AC">
      <w:pPr>
        <w:pageBreakBefore/>
        <w:spacing w:line="312" w:lineRule="auto"/>
      </w:pPr>
      <w:r w:rsidRPr="004043AC">
        <w:rPr>
          <w:b/>
          <w:sz w:val="28"/>
          <w:szCs w:val="28"/>
        </w:rPr>
        <w:lastRenderedPageBreak/>
        <w:t>Experiment 2: Data Modeling for problem defined in exp1</w:t>
      </w:r>
    </w:p>
    <w:p w:rsidR="00A36BF1" w:rsidRPr="004043AC" w:rsidRDefault="00D217E3" w:rsidP="004043AC">
      <w:pPr>
        <w:pStyle w:val="ListParagraph"/>
        <w:numPr>
          <w:ilvl w:val="0"/>
          <w:numId w:val="2"/>
        </w:numPr>
        <w:spacing w:line="312" w:lineRule="auto"/>
      </w:pPr>
      <w:r w:rsidRPr="004043AC">
        <w:t>ER/EER Diagram</w:t>
      </w:r>
    </w:p>
    <w:p w:rsidR="00A36BF1" w:rsidRPr="004043AC" w:rsidRDefault="00D217E3" w:rsidP="004043AC">
      <w:pPr>
        <w:pStyle w:val="ListParagraph"/>
        <w:numPr>
          <w:ilvl w:val="0"/>
          <w:numId w:val="2"/>
        </w:numPr>
        <w:spacing w:line="312" w:lineRule="auto"/>
      </w:pPr>
      <w:r w:rsidRPr="004043AC">
        <w:t>Optimization of ER/EER Diagram</w:t>
      </w:r>
    </w:p>
    <w:p w:rsidR="00A36BF1" w:rsidRPr="004043AC" w:rsidRDefault="00A36BF1" w:rsidP="004043AC">
      <w:pPr>
        <w:pStyle w:val="ListParagraph"/>
        <w:spacing w:line="312" w:lineRule="auto"/>
      </w:pPr>
    </w:p>
    <w:p w:rsidR="00A36BF1" w:rsidRPr="004043AC" w:rsidRDefault="00D217E3" w:rsidP="004043AC">
      <w:pPr>
        <w:spacing w:line="312" w:lineRule="auto"/>
        <w:jc w:val="both"/>
      </w:pPr>
      <w:r w:rsidRPr="004043AC">
        <w:rPr>
          <w:b/>
          <w:u w:val="single"/>
        </w:rPr>
        <w:t xml:space="preserve">Objective: </w:t>
      </w:r>
      <w:r w:rsidRPr="004043AC">
        <w:rPr>
          <w:rFonts w:eastAsia="Times New Roman"/>
        </w:rPr>
        <w:t>Design and draw an ER diagram using standard notations for your problem definition and optimize the ER diagram.</w:t>
      </w:r>
    </w:p>
    <w:p w:rsidR="00A36BF1" w:rsidRPr="004043AC" w:rsidRDefault="00A36BF1" w:rsidP="004043AC">
      <w:pPr>
        <w:spacing w:line="312" w:lineRule="auto"/>
      </w:pPr>
    </w:p>
    <w:p w:rsidR="00A36BF1" w:rsidRPr="004043AC" w:rsidRDefault="00D217E3" w:rsidP="004043AC">
      <w:pPr>
        <w:spacing w:line="312" w:lineRule="auto"/>
      </w:pPr>
      <w:r w:rsidRPr="004043AC">
        <w:rPr>
          <w:b/>
          <w:u w:val="single"/>
        </w:rPr>
        <w:t>Theory &amp; Concepts:</w:t>
      </w:r>
    </w:p>
    <w:p w:rsidR="00A36BF1" w:rsidRPr="004043AC" w:rsidRDefault="00D217E3" w:rsidP="004043AC">
      <w:pPr>
        <w:spacing w:line="312" w:lineRule="auto"/>
        <w:jc w:val="both"/>
      </w:pPr>
      <w:r w:rsidRPr="004043AC">
        <w:rPr>
          <w:b/>
        </w:rPr>
        <w:t>ER Diagram:</w:t>
      </w:r>
    </w:p>
    <w:p w:rsidR="00A36BF1" w:rsidRPr="004043AC" w:rsidRDefault="00D217E3" w:rsidP="004043AC">
      <w:pPr>
        <w:spacing w:line="312" w:lineRule="auto"/>
        <w:jc w:val="both"/>
      </w:pPr>
      <w:r w:rsidRPr="004043AC">
        <w:rPr>
          <w:bCs/>
        </w:rPr>
        <w:t>Entity–relationship model</w:t>
      </w:r>
      <w:r w:rsidRPr="004043AC">
        <w:t xml:space="preserve"> (</w:t>
      </w:r>
      <w:r w:rsidRPr="004043AC">
        <w:rPr>
          <w:bCs/>
        </w:rPr>
        <w:t>ER model</w:t>
      </w:r>
      <w:r w:rsidRPr="004043AC">
        <w:t xml:space="preserve">) is a data model for describing a database in an abstract way. The </w:t>
      </w:r>
      <w:r w:rsidRPr="004043AC">
        <w:rPr>
          <w:bCs/>
        </w:rPr>
        <w:t xml:space="preserve">entity-relationship </w:t>
      </w:r>
      <w:r w:rsidRPr="004043AC">
        <w:t>(</w:t>
      </w:r>
      <w:r w:rsidRPr="004043AC">
        <w:rPr>
          <w:bCs/>
        </w:rPr>
        <w:t>E-R</w:t>
      </w:r>
      <w:r w:rsidRPr="004043AC">
        <w:t xml:space="preserve">) data model perceives the real world as consisting of basic objects, called </w:t>
      </w:r>
      <w:r w:rsidRPr="004043AC">
        <w:rPr>
          <w:i/>
          <w:iCs/>
        </w:rPr>
        <w:t>entities</w:t>
      </w:r>
      <w:r w:rsidRPr="004043AC">
        <w:t xml:space="preserve">, and </w:t>
      </w:r>
      <w:r w:rsidRPr="004043AC">
        <w:rPr>
          <w:i/>
          <w:iCs/>
        </w:rPr>
        <w:t xml:space="preserve">relationships </w:t>
      </w:r>
      <w:r w:rsidRPr="004043AC">
        <w:t>among these objects.</w:t>
      </w:r>
    </w:p>
    <w:p w:rsidR="00A36BF1" w:rsidRPr="004043AC" w:rsidRDefault="00D217E3" w:rsidP="004043AC">
      <w:pPr>
        <w:spacing w:line="312" w:lineRule="auto"/>
        <w:jc w:val="both"/>
      </w:pPr>
      <w:r w:rsidRPr="004043AC">
        <w:t>The E-R data model employs three basic notions: entity sets, relationship sets, and attributes.</w:t>
      </w:r>
    </w:p>
    <w:p w:rsidR="00A36BF1" w:rsidRPr="004043AC" w:rsidRDefault="00D217E3" w:rsidP="004043AC">
      <w:pPr>
        <w:spacing w:line="312" w:lineRule="auto"/>
        <w:jc w:val="both"/>
      </w:pPr>
      <w:r w:rsidRPr="004043AC">
        <w:rPr>
          <w:u w:val="single"/>
        </w:rPr>
        <w:t>Entity Set:</w:t>
      </w:r>
    </w:p>
    <w:p w:rsidR="00A36BF1" w:rsidRPr="004043AC" w:rsidRDefault="00D217E3" w:rsidP="004043AC">
      <w:pPr>
        <w:spacing w:line="312" w:lineRule="auto"/>
        <w:jc w:val="both"/>
      </w:pPr>
      <w:r w:rsidRPr="004043AC">
        <w:t xml:space="preserve">An </w:t>
      </w:r>
      <w:r w:rsidRPr="004043AC">
        <w:rPr>
          <w:bCs/>
        </w:rPr>
        <w:t xml:space="preserve">entity </w:t>
      </w:r>
      <w:r w:rsidRPr="004043AC">
        <w:t xml:space="preserve">is a “thing” or “object” in the real world that is distinguishable from all other objects. An entity has a set of properties, and the values for some set of properties may uniquely identify an entity. An </w:t>
      </w:r>
      <w:r w:rsidRPr="004043AC">
        <w:rPr>
          <w:b/>
          <w:bCs/>
        </w:rPr>
        <w:t xml:space="preserve">entity set </w:t>
      </w:r>
      <w:r w:rsidRPr="004043AC">
        <w:t xml:space="preserve">is a set of entities of the same type that share the same properties, or attributes. </w:t>
      </w:r>
    </w:p>
    <w:p w:rsidR="00A36BF1" w:rsidRPr="004043AC" w:rsidRDefault="00D217E3" w:rsidP="004043AC">
      <w:pPr>
        <w:spacing w:line="312" w:lineRule="auto"/>
        <w:jc w:val="both"/>
      </w:pPr>
      <w:r w:rsidRPr="004043AC">
        <w:t xml:space="preserve">An entity is represented by a set of </w:t>
      </w:r>
      <w:r w:rsidRPr="004043AC">
        <w:rPr>
          <w:b/>
          <w:bCs/>
        </w:rPr>
        <w:t>attributes</w:t>
      </w:r>
      <w:r w:rsidRPr="004043AC">
        <w:t xml:space="preserve">. Attributes are descriptive properties possessed by each member of an entity set. </w:t>
      </w:r>
    </w:p>
    <w:p w:rsidR="00A36BF1" w:rsidRPr="004043AC" w:rsidRDefault="00D217E3" w:rsidP="004043AC">
      <w:pPr>
        <w:spacing w:line="312" w:lineRule="auto"/>
        <w:jc w:val="both"/>
      </w:pPr>
      <w:r w:rsidRPr="004043AC">
        <w:t>An attribute, as used in the E-R model, can be characterized by the following attribute types.</w:t>
      </w:r>
    </w:p>
    <w:p w:rsidR="00A36BF1" w:rsidRPr="004043AC" w:rsidRDefault="00D217E3" w:rsidP="004043AC">
      <w:pPr>
        <w:pStyle w:val="ListParagraph"/>
        <w:numPr>
          <w:ilvl w:val="0"/>
          <w:numId w:val="3"/>
        </w:numPr>
        <w:spacing w:line="312" w:lineRule="auto"/>
        <w:jc w:val="both"/>
      </w:pPr>
      <w:r w:rsidRPr="004043AC">
        <w:rPr>
          <w:bCs/>
        </w:rPr>
        <w:t xml:space="preserve">Simple </w:t>
      </w:r>
      <w:r w:rsidRPr="004043AC">
        <w:t xml:space="preserve">and </w:t>
      </w:r>
      <w:r w:rsidRPr="004043AC">
        <w:rPr>
          <w:bCs/>
        </w:rPr>
        <w:t xml:space="preserve">composite </w:t>
      </w:r>
      <w:r w:rsidRPr="004043AC">
        <w:t>attributes</w:t>
      </w:r>
    </w:p>
    <w:p w:rsidR="00A36BF1" w:rsidRPr="004043AC" w:rsidRDefault="00D217E3" w:rsidP="004043AC">
      <w:pPr>
        <w:pStyle w:val="ListParagraph"/>
        <w:numPr>
          <w:ilvl w:val="0"/>
          <w:numId w:val="3"/>
        </w:numPr>
        <w:spacing w:line="312" w:lineRule="auto"/>
        <w:jc w:val="both"/>
      </w:pPr>
      <w:r w:rsidRPr="004043AC">
        <w:rPr>
          <w:bCs/>
        </w:rPr>
        <w:t xml:space="preserve">Single-valued </w:t>
      </w:r>
      <w:r w:rsidRPr="004043AC">
        <w:t xml:space="preserve">and </w:t>
      </w:r>
      <w:r w:rsidRPr="004043AC">
        <w:rPr>
          <w:bCs/>
        </w:rPr>
        <w:t xml:space="preserve">multi valued </w:t>
      </w:r>
      <w:r w:rsidRPr="004043AC">
        <w:t xml:space="preserve">attributes. </w:t>
      </w:r>
    </w:p>
    <w:p w:rsidR="00A36BF1" w:rsidRPr="004043AC" w:rsidRDefault="00D217E3" w:rsidP="004043AC">
      <w:pPr>
        <w:pStyle w:val="ListParagraph"/>
        <w:numPr>
          <w:ilvl w:val="0"/>
          <w:numId w:val="3"/>
        </w:numPr>
        <w:spacing w:line="312" w:lineRule="auto"/>
        <w:jc w:val="both"/>
      </w:pPr>
      <w:r w:rsidRPr="004043AC">
        <w:rPr>
          <w:bCs/>
        </w:rPr>
        <w:t xml:space="preserve">Derived </w:t>
      </w:r>
      <w:r w:rsidRPr="004043AC">
        <w:t xml:space="preserve">attribute. </w:t>
      </w:r>
    </w:p>
    <w:p w:rsidR="00A36BF1" w:rsidRPr="004043AC" w:rsidRDefault="00A36BF1" w:rsidP="004043AC">
      <w:pPr>
        <w:spacing w:line="312" w:lineRule="auto"/>
      </w:pPr>
    </w:p>
    <w:p w:rsidR="00A36BF1" w:rsidRPr="004043AC" w:rsidRDefault="00D217E3" w:rsidP="004043AC">
      <w:pPr>
        <w:spacing w:line="312" w:lineRule="auto"/>
      </w:pPr>
      <w:r w:rsidRPr="004043AC">
        <w:rPr>
          <w:u w:val="single"/>
        </w:rPr>
        <w:t>Keys:</w:t>
      </w:r>
    </w:p>
    <w:p w:rsidR="00A36BF1" w:rsidRPr="004043AC" w:rsidRDefault="00D217E3" w:rsidP="004043AC">
      <w:pPr>
        <w:spacing w:line="312" w:lineRule="auto"/>
        <w:jc w:val="both"/>
      </w:pPr>
      <w:r w:rsidRPr="004043AC">
        <w:t xml:space="preserve">The attribute values of an entity must be such that they can </w:t>
      </w:r>
      <w:r w:rsidRPr="004043AC">
        <w:rPr>
          <w:i/>
          <w:iCs/>
        </w:rPr>
        <w:t xml:space="preserve">uniquely identify </w:t>
      </w:r>
      <w:r w:rsidRPr="004043AC">
        <w:t>the entity. There are different types of keys:</w:t>
      </w:r>
    </w:p>
    <w:p w:rsidR="00A36BF1" w:rsidRPr="004043AC" w:rsidRDefault="00D217E3" w:rsidP="004043AC">
      <w:pPr>
        <w:pStyle w:val="ListParagraph"/>
        <w:numPr>
          <w:ilvl w:val="0"/>
          <w:numId w:val="8"/>
        </w:numPr>
        <w:spacing w:line="312" w:lineRule="auto"/>
        <w:jc w:val="both"/>
      </w:pPr>
      <w:r w:rsidRPr="004043AC">
        <w:t>Super key</w:t>
      </w:r>
    </w:p>
    <w:p w:rsidR="00A36BF1" w:rsidRPr="004043AC" w:rsidRDefault="00D217E3" w:rsidP="004043AC">
      <w:pPr>
        <w:pStyle w:val="ListParagraph"/>
        <w:numPr>
          <w:ilvl w:val="0"/>
          <w:numId w:val="8"/>
        </w:numPr>
        <w:spacing w:line="312" w:lineRule="auto"/>
        <w:jc w:val="both"/>
      </w:pPr>
      <w:r w:rsidRPr="004043AC">
        <w:t>Candidate Key</w:t>
      </w:r>
    </w:p>
    <w:p w:rsidR="00A36BF1" w:rsidRPr="004043AC" w:rsidRDefault="00D217E3" w:rsidP="004043AC">
      <w:pPr>
        <w:pStyle w:val="ListParagraph"/>
        <w:numPr>
          <w:ilvl w:val="0"/>
          <w:numId w:val="8"/>
        </w:numPr>
        <w:spacing w:line="312" w:lineRule="auto"/>
        <w:jc w:val="both"/>
      </w:pPr>
      <w:r w:rsidRPr="004043AC">
        <w:t>Primary Key</w:t>
      </w:r>
    </w:p>
    <w:p w:rsidR="00A36BF1" w:rsidRPr="004043AC" w:rsidRDefault="00D217E3" w:rsidP="004043AC">
      <w:pPr>
        <w:tabs>
          <w:tab w:val="left" w:pos="6090"/>
        </w:tabs>
        <w:spacing w:line="312" w:lineRule="auto"/>
      </w:pPr>
      <w:r w:rsidRPr="004043AC">
        <w:rPr>
          <w:b/>
        </w:rPr>
        <w:tab/>
      </w:r>
    </w:p>
    <w:p w:rsidR="00A36BF1" w:rsidRPr="004043AC" w:rsidRDefault="00D217E3" w:rsidP="004043AC">
      <w:pPr>
        <w:spacing w:line="312" w:lineRule="auto"/>
      </w:pPr>
      <w:r w:rsidRPr="004043AC">
        <w:rPr>
          <w:u w:val="single"/>
        </w:rPr>
        <w:t>Relationship Set:</w:t>
      </w:r>
    </w:p>
    <w:p w:rsidR="00A36BF1" w:rsidRPr="004043AC" w:rsidRDefault="00D217E3" w:rsidP="004043AC">
      <w:pPr>
        <w:spacing w:line="312" w:lineRule="auto"/>
        <w:jc w:val="both"/>
      </w:pPr>
      <w:r w:rsidRPr="004043AC">
        <w:t>A relationship captures how entities are related to one another. A relationship is an association among several entities. A relationship set is a set of relationships of the same type.</w:t>
      </w:r>
    </w:p>
    <w:p w:rsidR="00A36BF1" w:rsidRPr="004043AC" w:rsidRDefault="00D217E3" w:rsidP="004043AC">
      <w:pPr>
        <w:spacing w:line="312" w:lineRule="auto"/>
        <w:jc w:val="both"/>
      </w:pPr>
      <w:r w:rsidRPr="004043AC">
        <w:lastRenderedPageBreak/>
        <w:t>An E-R enterprise schema may define certain constraints known as Mapping cardinalities.</w:t>
      </w:r>
      <w:r w:rsidRPr="004043AC">
        <w:rPr>
          <w:b/>
          <w:bCs/>
        </w:rPr>
        <w:t xml:space="preserve"> Mapping cardinalities</w:t>
      </w:r>
      <w:r w:rsidRPr="004043AC">
        <w:t>, or cardinality ratios, express the number of entities to which another entity can be associated via a relationship set.</w:t>
      </w:r>
    </w:p>
    <w:p w:rsidR="00A36BF1" w:rsidRPr="004043AC" w:rsidRDefault="00D217E3" w:rsidP="004043AC">
      <w:pPr>
        <w:spacing w:line="312" w:lineRule="auto"/>
        <w:jc w:val="both"/>
      </w:pPr>
      <w:r w:rsidRPr="004043AC">
        <w:t>For a binary relationship the mapping cardinality must be one of the following:</w:t>
      </w:r>
    </w:p>
    <w:p w:rsidR="00A36BF1" w:rsidRPr="004043AC" w:rsidRDefault="00D217E3" w:rsidP="004043AC">
      <w:pPr>
        <w:pStyle w:val="ListParagraph"/>
        <w:numPr>
          <w:ilvl w:val="0"/>
          <w:numId w:val="3"/>
        </w:numPr>
        <w:spacing w:line="312" w:lineRule="auto"/>
        <w:jc w:val="both"/>
      </w:pPr>
      <w:r w:rsidRPr="004043AC">
        <w:rPr>
          <w:b/>
          <w:bCs/>
        </w:rPr>
        <w:t>One to one</w:t>
      </w:r>
      <w:r w:rsidRPr="004043AC">
        <w:t xml:space="preserve">. </w:t>
      </w:r>
    </w:p>
    <w:p w:rsidR="00A36BF1" w:rsidRPr="004043AC" w:rsidRDefault="00D217E3" w:rsidP="004043AC">
      <w:pPr>
        <w:pStyle w:val="ListParagraph"/>
        <w:numPr>
          <w:ilvl w:val="0"/>
          <w:numId w:val="3"/>
        </w:numPr>
        <w:spacing w:line="312" w:lineRule="auto"/>
        <w:jc w:val="both"/>
      </w:pPr>
      <w:r w:rsidRPr="004043AC">
        <w:rPr>
          <w:b/>
          <w:bCs/>
        </w:rPr>
        <w:t>One to many</w:t>
      </w:r>
    </w:p>
    <w:p w:rsidR="00A36BF1" w:rsidRPr="004043AC" w:rsidRDefault="00D217E3" w:rsidP="004043AC">
      <w:pPr>
        <w:pStyle w:val="ListParagraph"/>
        <w:numPr>
          <w:ilvl w:val="0"/>
          <w:numId w:val="3"/>
        </w:numPr>
        <w:spacing w:line="312" w:lineRule="auto"/>
        <w:jc w:val="both"/>
      </w:pPr>
      <w:r w:rsidRPr="004043AC">
        <w:rPr>
          <w:b/>
          <w:bCs/>
        </w:rPr>
        <w:t>Many to one</w:t>
      </w:r>
    </w:p>
    <w:p w:rsidR="00A36BF1" w:rsidRPr="004043AC" w:rsidRDefault="00D217E3" w:rsidP="004043AC">
      <w:pPr>
        <w:pStyle w:val="ListParagraph"/>
        <w:numPr>
          <w:ilvl w:val="0"/>
          <w:numId w:val="3"/>
        </w:numPr>
        <w:spacing w:line="312" w:lineRule="auto"/>
        <w:jc w:val="both"/>
      </w:pPr>
      <w:r w:rsidRPr="004043AC">
        <w:rPr>
          <w:b/>
          <w:bCs/>
        </w:rPr>
        <w:t>Many to many</w:t>
      </w:r>
    </w:p>
    <w:p w:rsidR="00A36BF1" w:rsidRPr="004043AC" w:rsidRDefault="00A36BF1" w:rsidP="004043AC">
      <w:pPr>
        <w:spacing w:line="312" w:lineRule="auto"/>
        <w:jc w:val="center"/>
      </w:pPr>
    </w:p>
    <w:p w:rsidR="00A36BF1" w:rsidRPr="004043AC" w:rsidRDefault="00D217E3" w:rsidP="004043AC">
      <w:pPr>
        <w:spacing w:line="312" w:lineRule="auto"/>
        <w:jc w:val="both"/>
      </w:pPr>
      <w:r w:rsidRPr="004043AC">
        <w:rPr>
          <w:u w:val="single"/>
        </w:rPr>
        <w:t>Weak Entity Set:</w:t>
      </w:r>
    </w:p>
    <w:p w:rsidR="00A36BF1" w:rsidRPr="004043AC" w:rsidRDefault="00D217E3" w:rsidP="004043AC">
      <w:pPr>
        <w:spacing w:line="312" w:lineRule="auto"/>
        <w:jc w:val="both"/>
      </w:pPr>
      <w:r w:rsidRPr="004043AC">
        <w:t xml:space="preserve">Entity types that do not have key attributes of their own are called weak entity types. </w:t>
      </w:r>
    </w:p>
    <w:p w:rsidR="00A36BF1" w:rsidRPr="004043AC" w:rsidRDefault="00A36BF1" w:rsidP="004043AC">
      <w:pPr>
        <w:spacing w:line="312" w:lineRule="auto"/>
        <w:jc w:val="both"/>
      </w:pPr>
    </w:p>
    <w:p w:rsidR="00A36BF1" w:rsidRPr="004043AC" w:rsidRDefault="00D217E3" w:rsidP="004043AC">
      <w:pPr>
        <w:spacing w:line="312" w:lineRule="auto"/>
        <w:jc w:val="both"/>
      </w:pPr>
      <w:r w:rsidRPr="004043AC">
        <w:rPr>
          <w:b/>
        </w:rPr>
        <w:t>Extended E-R Features</w:t>
      </w:r>
    </w:p>
    <w:p w:rsidR="00A36BF1" w:rsidRPr="004043AC" w:rsidRDefault="00D217E3" w:rsidP="004043AC">
      <w:pPr>
        <w:spacing w:line="312" w:lineRule="auto"/>
        <w:jc w:val="both"/>
      </w:pPr>
      <w:r w:rsidRPr="004043AC">
        <w:t>Although the basic E-R concepts can model most database features, some aspects of a database may be more aptly expressed by certain extensions to the basic E-R model. This includes the extended E-R features of specialization, generalization, higher- and lower-level entity sets, attribute inheritance, and aggregation.</w:t>
      </w:r>
    </w:p>
    <w:p w:rsidR="00A36BF1" w:rsidRPr="004043AC" w:rsidRDefault="00D217E3" w:rsidP="004043AC">
      <w:pPr>
        <w:spacing w:line="312" w:lineRule="auto"/>
        <w:jc w:val="both"/>
      </w:pPr>
      <w:r w:rsidRPr="004043AC">
        <w:rPr>
          <w:u w:val="single"/>
        </w:rPr>
        <w:t>Specialization</w:t>
      </w:r>
    </w:p>
    <w:p w:rsidR="00A36BF1" w:rsidRPr="004043AC" w:rsidRDefault="00D217E3" w:rsidP="004043AC">
      <w:pPr>
        <w:spacing w:line="312" w:lineRule="auto"/>
        <w:jc w:val="both"/>
      </w:pPr>
      <w:r w:rsidRPr="004043AC">
        <w:t xml:space="preserve">An entity set may include sub-groupings of entities that are distinct in some way from other entities in the set. For instance, a subset of entities within an entity set may have attributes that are not shared by all the entities in the entity set. </w:t>
      </w:r>
    </w:p>
    <w:p w:rsidR="00A36BF1" w:rsidRPr="004043AC" w:rsidRDefault="00D217E3" w:rsidP="004043AC">
      <w:pPr>
        <w:spacing w:line="312" w:lineRule="auto"/>
        <w:jc w:val="both"/>
      </w:pPr>
      <w:r w:rsidRPr="004043AC">
        <w:rPr>
          <w:u w:val="single"/>
        </w:rPr>
        <w:t>Generalization</w:t>
      </w:r>
    </w:p>
    <w:p w:rsidR="00A36BF1" w:rsidRPr="004043AC" w:rsidRDefault="00D217E3" w:rsidP="004043AC">
      <w:pPr>
        <w:spacing w:line="312" w:lineRule="auto"/>
        <w:jc w:val="both"/>
      </w:pPr>
      <w:r w:rsidRPr="004043AC">
        <w:t xml:space="preserve">The refinement from an initial entity set into successive levels of entity sub-groupings represents a top-down design process in which distinctions are made explicit. The design process may also proceed in a bottom-up manner, in which multiple entity sets are synthesized into a higher-level entity set on the basis of common features. </w:t>
      </w:r>
    </w:p>
    <w:p w:rsidR="00A36BF1" w:rsidRPr="004043AC" w:rsidRDefault="00A36BF1" w:rsidP="004043AC">
      <w:pPr>
        <w:spacing w:line="312" w:lineRule="auto"/>
        <w:jc w:val="both"/>
      </w:pPr>
    </w:p>
    <w:p w:rsidR="00A36BF1" w:rsidRPr="004043AC" w:rsidRDefault="00D217E3" w:rsidP="004043AC">
      <w:pPr>
        <w:spacing w:line="312" w:lineRule="auto"/>
        <w:jc w:val="both"/>
      </w:pPr>
      <w:r w:rsidRPr="004043AC">
        <w:rPr>
          <w:b/>
        </w:rPr>
        <w:t>Attribute Inheritance</w:t>
      </w:r>
    </w:p>
    <w:p w:rsidR="00A36BF1" w:rsidRPr="004043AC" w:rsidRDefault="00D217E3" w:rsidP="004043AC">
      <w:pPr>
        <w:spacing w:line="312" w:lineRule="auto"/>
        <w:jc w:val="both"/>
      </w:pPr>
      <w:r w:rsidRPr="004043AC">
        <w:t>A crucial property of the higher- and lower-level entities created by specialization and generalization is attribute inheritance. The attributes of the higher-level entity sets are said to be inherited by the lower-level entity sets.</w:t>
      </w:r>
    </w:p>
    <w:p w:rsidR="00A36BF1" w:rsidRPr="004043AC" w:rsidRDefault="00A36BF1" w:rsidP="004043AC">
      <w:pPr>
        <w:spacing w:line="312" w:lineRule="auto"/>
        <w:jc w:val="both"/>
      </w:pPr>
    </w:p>
    <w:p w:rsidR="00A36BF1" w:rsidRPr="004043AC" w:rsidRDefault="00D217E3" w:rsidP="004043AC">
      <w:pPr>
        <w:spacing w:line="312" w:lineRule="auto"/>
        <w:jc w:val="both"/>
      </w:pPr>
      <w:r w:rsidRPr="004043AC">
        <w:rPr>
          <w:b/>
        </w:rPr>
        <w:t>Constraints on Generalizations</w:t>
      </w:r>
    </w:p>
    <w:p w:rsidR="00A36BF1" w:rsidRPr="004043AC" w:rsidRDefault="00D217E3" w:rsidP="004043AC">
      <w:pPr>
        <w:spacing w:line="312" w:lineRule="auto"/>
        <w:jc w:val="both"/>
      </w:pPr>
      <w:r w:rsidRPr="004043AC">
        <w:t>To model an enterprise more accurately, the database designer may choose to place certain constraints on a particular generalization. One type of constraint involves determining which entities can be members of a given lower-level entity set. Such membership may be one of the following:</w:t>
      </w:r>
    </w:p>
    <w:p w:rsidR="00A36BF1" w:rsidRPr="004043AC" w:rsidRDefault="00D217E3" w:rsidP="004043AC">
      <w:pPr>
        <w:pStyle w:val="ListParagraph"/>
        <w:numPr>
          <w:ilvl w:val="0"/>
          <w:numId w:val="6"/>
        </w:numPr>
        <w:spacing w:line="312" w:lineRule="auto"/>
        <w:jc w:val="both"/>
      </w:pPr>
      <w:r w:rsidRPr="004043AC">
        <w:t>Condition-defined.</w:t>
      </w:r>
    </w:p>
    <w:p w:rsidR="00A36BF1" w:rsidRPr="004043AC" w:rsidRDefault="00D217E3" w:rsidP="004043AC">
      <w:pPr>
        <w:pStyle w:val="ListParagraph"/>
        <w:numPr>
          <w:ilvl w:val="0"/>
          <w:numId w:val="6"/>
        </w:numPr>
        <w:spacing w:line="312" w:lineRule="auto"/>
        <w:jc w:val="both"/>
      </w:pPr>
      <w:r w:rsidRPr="004043AC">
        <w:t xml:space="preserve">User-defined. </w:t>
      </w:r>
    </w:p>
    <w:p w:rsidR="00A36BF1" w:rsidRPr="004043AC" w:rsidRDefault="00D217E3" w:rsidP="004043AC">
      <w:pPr>
        <w:pStyle w:val="ListParagraph"/>
        <w:numPr>
          <w:ilvl w:val="0"/>
          <w:numId w:val="6"/>
        </w:numPr>
        <w:spacing w:line="312" w:lineRule="auto"/>
        <w:jc w:val="both"/>
      </w:pPr>
      <w:r w:rsidRPr="004043AC">
        <w:lastRenderedPageBreak/>
        <w:t>Disjoint</w:t>
      </w:r>
    </w:p>
    <w:p w:rsidR="00A36BF1" w:rsidRPr="004043AC" w:rsidRDefault="00D217E3" w:rsidP="004043AC">
      <w:pPr>
        <w:pStyle w:val="ListParagraph"/>
        <w:numPr>
          <w:ilvl w:val="0"/>
          <w:numId w:val="6"/>
        </w:numPr>
        <w:spacing w:line="312" w:lineRule="auto"/>
        <w:jc w:val="both"/>
      </w:pPr>
      <w:r w:rsidRPr="004043AC">
        <w:t>Overlapping</w:t>
      </w:r>
    </w:p>
    <w:p w:rsidR="00A36BF1" w:rsidRPr="004043AC" w:rsidRDefault="00D217E3" w:rsidP="004043AC">
      <w:pPr>
        <w:spacing w:line="312" w:lineRule="auto"/>
        <w:jc w:val="both"/>
      </w:pPr>
      <w:r w:rsidRPr="004043AC">
        <w:t>A final constraint, the completeness constraint on a generalization or specialization, specifies whether or not an entity in the higher-level entity set must belong to at least one of the lower-level entity sets within the generalization/specialization. This constraint may be one of the following:</w:t>
      </w:r>
    </w:p>
    <w:p w:rsidR="00A36BF1" w:rsidRPr="004043AC" w:rsidRDefault="00D217E3" w:rsidP="004043AC">
      <w:pPr>
        <w:pStyle w:val="ListParagraph"/>
        <w:numPr>
          <w:ilvl w:val="0"/>
          <w:numId w:val="6"/>
        </w:numPr>
        <w:spacing w:line="312" w:lineRule="auto"/>
        <w:jc w:val="both"/>
      </w:pPr>
      <w:r w:rsidRPr="004043AC">
        <w:t>Total generalization or specialization</w:t>
      </w:r>
    </w:p>
    <w:p w:rsidR="00A36BF1" w:rsidRPr="004043AC" w:rsidRDefault="00D217E3" w:rsidP="004043AC">
      <w:pPr>
        <w:pStyle w:val="ListParagraph"/>
        <w:numPr>
          <w:ilvl w:val="0"/>
          <w:numId w:val="6"/>
        </w:numPr>
        <w:spacing w:line="312" w:lineRule="auto"/>
        <w:jc w:val="both"/>
      </w:pPr>
      <w:r w:rsidRPr="004043AC">
        <w:t>Partial generalization or specialization</w:t>
      </w:r>
    </w:p>
    <w:p w:rsidR="00A36BF1" w:rsidRPr="004043AC" w:rsidRDefault="00A36BF1" w:rsidP="004043AC">
      <w:pPr>
        <w:pStyle w:val="ListParagraph"/>
        <w:spacing w:line="312" w:lineRule="auto"/>
        <w:jc w:val="center"/>
      </w:pPr>
    </w:p>
    <w:p w:rsidR="00A36BF1" w:rsidRPr="004043AC" w:rsidRDefault="00D217E3" w:rsidP="004043AC">
      <w:pPr>
        <w:spacing w:line="312" w:lineRule="auto"/>
        <w:jc w:val="both"/>
      </w:pPr>
      <w:r w:rsidRPr="004043AC">
        <w:rPr>
          <w:b/>
        </w:rPr>
        <w:t>Aggregation</w:t>
      </w:r>
    </w:p>
    <w:p w:rsidR="00A36BF1" w:rsidRDefault="00D217E3" w:rsidP="004043AC">
      <w:pPr>
        <w:spacing w:line="312" w:lineRule="auto"/>
        <w:jc w:val="both"/>
      </w:pPr>
      <w:r w:rsidRPr="004043AC">
        <w:t xml:space="preserve">One limitation of the E-R model is that it cannot express relationships among relationships. The best way to model a situation such as the one just described is to use aggregation. </w:t>
      </w:r>
      <w:r w:rsidRPr="004043AC">
        <w:rPr>
          <w:b/>
          <w:bCs/>
        </w:rPr>
        <w:t xml:space="preserve">Aggregation </w:t>
      </w:r>
      <w:r w:rsidRPr="004043AC">
        <w:t>is an abstraction through which relationships are treated as higher level entities.</w:t>
      </w:r>
    </w:p>
    <w:p w:rsidR="00F601CA" w:rsidRPr="00F601CA" w:rsidRDefault="00F601CA" w:rsidP="004043AC">
      <w:pPr>
        <w:spacing w:line="312" w:lineRule="auto"/>
        <w:jc w:val="both"/>
      </w:pPr>
      <w:r>
        <w:rPr>
          <w:b/>
          <w:u w:val="single"/>
        </w:rPr>
        <w:t>Implementation:</w:t>
      </w:r>
    </w:p>
    <w:p w:rsidR="00F601CA" w:rsidRPr="004043AC" w:rsidRDefault="00F601CA" w:rsidP="004043AC">
      <w:pPr>
        <w:spacing w:line="312" w:lineRule="auto"/>
        <w:jc w:val="both"/>
      </w:pPr>
      <w:r w:rsidRPr="00F601CA">
        <w:rPr>
          <w:noProof/>
          <w:lang w:val="en-IN" w:eastAsia="en-IN"/>
        </w:rPr>
        <w:drawing>
          <wp:inline distT="0" distB="0" distL="0" distR="0">
            <wp:extent cx="5731510" cy="4333761"/>
            <wp:effectExtent l="0" t="0" r="0" b="0"/>
            <wp:docPr id="2" name="Picture 2" descr="I:\erdplus-diagram(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erdplus-diagram(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4333761"/>
                    </a:xfrm>
                    <a:prstGeom prst="rect">
                      <a:avLst/>
                    </a:prstGeom>
                    <a:noFill/>
                    <a:ln>
                      <a:noFill/>
                    </a:ln>
                  </pic:spPr>
                </pic:pic>
              </a:graphicData>
            </a:graphic>
          </wp:inline>
        </w:drawing>
      </w:r>
    </w:p>
    <w:p w:rsidR="00A36BF1" w:rsidRPr="004043AC" w:rsidRDefault="00A36BF1" w:rsidP="004043AC">
      <w:pPr>
        <w:spacing w:line="312" w:lineRule="auto"/>
        <w:jc w:val="both"/>
      </w:pPr>
    </w:p>
    <w:p w:rsidR="00A36BF1" w:rsidRPr="001104D3" w:rsidRDefault="00D217E3" w:rsidP="004043AC">
      <w:pPr>
        <w:spacing w:line="312" w:lineRule="auto"/>
      </w:pPr>
      <w:r w:rsidRPr="004043AC">
        <w:rPr>
          <w:b/>
          <w:u w:val="single"/>
        </w:rPr>
        <w:t>Results:</w:t>
      </w:r>
      <w:r w:rsidR="001104D3">
        <w:rPr>
          <w:b/>
          <w:u w:val="single"/>
        </w:rPr>
        <w:t xml:space="preserve"> </w:t>
      </w:r>
      <w:r w:rsidR="001104D3">
        <w:t>the ER and EER diagram for the chosen problem statement i.e. the event management system is created according to real life scenario.</w:t>
      </w:r>
    </w:p>
    <w:p w:rsidR="00A36BF1" w:rsidRPr="004043AC" w:rsidRDefault="00A36BF1" w:rsidP="004043AC">
      <w:pPr>
        <w:spacing w:line="312" w:lineRule="auto"/>
      </w:pPr>
    </w:p>
    <w:p w:rsidR="00001439" w:rsidRPr="004043AC" w:rsidRDefault="00001439" w:rsidP="004043AC">
      <w:pPr>
        <w:tabs>
          <w:tab w:val="clear" w:pos="720"/>
        </w:tabs>
        <w:suppressAutoHyphens w:val="0"/>
        <w:spacing w:after="200" w:line="312" w:lineRule="auto"/>
      </w:pPr>
      <w:r w:rsidRPr="004043AC">
        <w:br w:type="page"/>
      </w:r>
    </w:p>
    <w:p w:rsidR="00A36BF1" w:rsidRPr="004043AC" w:rsidRDefault="00D217E3" w:rsidP="004043AC">
      <w:pPr>
        <w:pageBreakBefore/>
        <w:spacing w:line="312" w:lineRule="auto"/>
        <w:ind w:left="-290"/>
        <w:jc w:val="center"/>
      </w:pPr>
      <w:r w:rsidRPr="004043AC">
        <w:rPr>
          <w:b/>
          <w:sz w:val="28"/>
          <w:szCs w:val="28"/>
        </w:rPr>
        <w:lastRenderedPageBreak/>
        <w:t xml:space="preserve">Experiment 3: Creation and Normalization of database schema from </w:t>
      </w:r>
      <w:r w:rsidR="00C81D7D" w:rsidRPr="004043AC">
        <w:rPr>
          <w:b/>
          <w:sz w:val="28"/>
          <w:szCs w:val="28"/>
        </w:rPr>
        <w:t xml:space="preserve">the </w:t>
      </w:r>
      <w:r w:rsidRPr="004043AC">
        <w:rPr>
          <w:b/>
          <w:sz w:val="28"/>
          <w:szCs w:val="28"/>
        </w:rPr>
        <w:t>ER</w:t>
      </w:r>
      <w:r w:rsidR="00C81D7D" w:rsidRPr="004043AC">
        <w:rPr>
          <w:b/>
          <w:sz w:val="28"/>
          <w:szCs w:val="28"/>
        </w:rPr>
        <w:t>/EER</w:t>
      </w:r>
      <w:r w:rsidRPr="004043AC">
        <w:rPr>
          <w:b/>
          <w:sz w:val="28"/>
          <w:szCs w:val="28"/>
        </w:rPr>
        <w:t xml:space="preserve"> </w:t>
      </w:r>
      <w:r w:rsidR="00C81D7D" w:rsidRPr="004043AC">
        <w:rPr>
          <w:b/>
          <w:sz w:val="28"/>
          <w:szCs w:val="28"/>
        </w:rPr>
        <w:t>Data Model</w:t>
      </w:r>
    </w:p>
    <w:p w:rsidR="00C81D7D" w:rsidRPr="004043AC" w:rsidRDefault="00C81D7D" w:rsidP="004043AC">
      <w:pPr>
        <w:spacing w:line="312" w:lineRule="auto"/>
        <w:jc w:val="both"/>
        <w:rPr>
          <w:b/>
          <w:u w:val="single"/>
        </w:rPr>
      </w:pPr>
    </w:p>
    <w:p w:rsidR="00A36BF1" w:rsidRPr="004043AC" w:rsidRDefault="00D217E3" w:rsidP="004043AC">
      <w:pPr>
        <w:spacing w:line="312" w:lineRule="auto"/>
        <w:jc w:val="both"/>
      </w:pPr>
      <w:r w:rsidRPr="004043AC">
        <w:rPr>
          <w:b/>
          <w:u w:val="single"/>
        </w:rPr>
        <w:t xml:space="preserve">Objective: </w:t>
      </w:r>
      <w:r w:rsidRPr="004043AC">
        <w:t>Create relational schema from the ER diagram using mapping rules.</w:t>
      </w:r>
    </w:p>
    <w:p w:rsidR="00A36BF1" w:rsidRPr="004043AC" w:rsidRDefault="00A36BF1" w:rsidP="004043AC">
      <w:pPr>
        <w:spacing w:line="312" w:lineRule="auto"/>
      </w:pPr>
    </w:p>
    <w:p w:rsidR="00A36BF1" w:rsidRPr="004043AC" w:rsidRDefault="00D217E3" w:rsidP="004043AC">
      <w:pPr>
        <w:spacing w:line="312" w:lineRule="auto"/>
      </w:pPr>
      <w:r w:rsidRPr="004043AC">
        <w:rPr>
          <w:b/>
          <w:u w:val="single"/>
        </w:rPr>
        <w:t>Theory &amp; Concepts:</w:t>
      </w:r>
    </w:p>
    <w:p w:rsidR="00A36BF1" w:rsidRPr="004043AC" w:rsidRDefault="00D217E3" w:rsidP="004043AC">
      <w:pPr>
        <w:spacing w:line="312" w:lineRule="auto"/>
        <w:jc w:val="both"/>
      </w:pPr>
      <w:r w:rsidRPr="004043AC">
        <w:t>Mapping ER/EER to Database schema involves following steps:</w:t>
      </w:r>
    </w:p>
    <w:p w:rsidR="00A36BF1" w:rsidRPr="004043AC" w:rsidRDefault="00D217E3" w:rsidP="004043AC">
      <w:pPr>
        <w:spacing w:line="312" w:lineRule="auto"/>
        <w:jc w:val="both"/>
      </w:pPr>
      <w:r w:rsidRPr="004043AC">
        <w:t xml:space="preserve">1) Mapping regular entity types to tables </w:t>
      </w:r>
    </w:p>
    <w:p w:rsidR="00A36BF1" w:rsidRPr="004043AC" w:rsidRDefault="00D217E3" w:rsidP="004043AC">
      <w:pPr>
        <w:spacing w:line="312" w:lineRule="auto"/>
        <w:jc w:val="both"/>
      </w:pPr>
      <w:r w:rsidRPr="004043AC">
        <w:t>2) Mapping weak entity types</w:t>
      </w:r>
    </w:p>
    <w:p w:rsidR="00A36BF1" w:rsidRPr="004043AC" w:rsidRDefault="00D217E3" w:rsidP="004043AC">
      <w:pPr>
        <w:spacing w:line="312" w:lineRule="auto"/>
        <w:jc w:val="both"/>
      </w:pPr>
      <w:r w:rsidRPr="004043AC">
        <w:t>3) Mapping binary 1:1 relationship</w:t>
      </w:r>
    </w:p>
    <w:p w:rsidR="00A36BF1" w:rsidRPr="004043AC" w:rsidRDefault="00D217E3" w:rsidP="004043AC">
      <w:pPr>
        <w:spacing w:line="312" w:lineRule="auto"/>
        <w:jc w:val="both"/>
      </w:pPr>
      <w:r w:rsidRPr="004043AC">
        <w:t>4) Mapping binary 1:N relationship</w:t>
      </w:r>
    </w:p>
    <w:p w:rsidR="00A36BF1" w:rsidRPr="004043AC" w:rsidRDefault="00D217E3" w:rsidP="004043AC">
      <w:pPr>
        <w:spacing w:line="312" w:lineRule="auto"/>
        <w:jc w:val="both"/>
      </w:pPr>
      <w:r w:rsidRPr="004043AC">
        <w:t>5) Mapping binary M:N relationship</w:t>
      </w:r>
    </w:p>
    <w:p w:rsidR="00A36BF1" w:rsidRPr="004043AC" w:rsidRDefault="00D217E3" w:rsidP="004043AC">
      <w:pPr>
        <w:spacing w:line="312" w:lineRule="auto"/>
        <w:jc w:val="both"/>
      </w:pPr>
      <w:r w:rsidRPr="004043AC">
        <w:t>6) Mapping multi-valued attributes</w:t>
      </w:r>
    </w:p>
    <w:p w:rsidR="00A36BF1" w:rsidRPr="004043AC" w:rsidRDefault="00D217E3" w:rsidP="004043AC">
      <w:pPr>
        <w:spacing w:line="312" w:lineRule="auto"/>
        <w:jc w:val="both"/>
      </w:pPr>
      <w:r w:rsidRPr="004043AC">
        <w:t>7) Mapping N-ary relationship</w:t>
      </w:r>
    </w:p>
    <w:p w:rsidR="00A36BF1" w:rsidRPr="004043AC" w:rsidRDefault="00D217E3" w:rsidP="004043AC">
      <w:pPr>
        <w:spacing w:line="312" w:lineRule="auto"/>
        <w:jc w:val="both"/>
      </w:pPr>
      <w:r w:rsidRPr="004043AC">
        <w:t>8) Mapping generalization/specialization</w:t>
      </w:r>
    </w:p>
    <w:p w:rsidR="00A36BF1" w:rsidRPr="004043AC" w:rsidRDefault="00D217E3" w:rsidP="004043AC">
      <w:pPr>
        <w:spacing w:line="312" w:lineRule="auto"/>
        <w:jc w:val="both"/>
      </w:pPr>
      <w:r w:rsidRPr="004043AC">
        <w:t>9) Mapping shared subclasses/multiple inheritance</w:t>
      </w:r>
    </w:p>
    <w:p w:rsidR="00A36BF1" w:rsidRPr="004043AC" w:rsidRDefault="00D217E3" w:rsidP="004043AC">
      <w:pPr>
        <w:spacing w:line="312" w:lineRule="auto"/>
        <w:jc w:val="both"/>
      </w:pPr>
      <w:r w:rsidRPr="004043AC">
        <w:t xml:space="preserve">10)Mapping categories/union types: </w:t>
      </w:r>
    </w:p>
    <w:p w:rsidR="00A36BF1" w:rsidRPr="004043AC" w:rsidRDefault="00A36BF1" w:rsidP="004043AC">
      <w:pPr>
        <w:spacing w:line="312" w:lineRule="auto"/>
      </w:pPr>
    </w:p>
    <w:p w:rsidR="00A36BF1" w:rsidRPr="004043AC" w:rsidRDefault="00D217E3" w:rsidP="004043AC">
      <w:pPr>
        <w:spacing w:line="312" w:lineRule="auto"/>
        <w:jc w:val="both"/>
      </w:pPr>
      <w:r w:rsidRPr="004043AC">
        <w:rPr>
          <w:b/>
        </w:rPr>
        <w:t>Normalization of Database</w:t>
      </w:r>
    </w:p>
    <w:p w:rsidR="00A36BF1" w:rsidRPr="004043AC" w:rsidRDefault="00D217E3" w:rsidP="004043AC">
      <w:pPr>
        <w:spacing w:line="312" w:lineRule="auto"/>
        <w:jc w:val="both"/>
      </w:pPr>
      <w:r w:rsidRPr="004043AC">
        <w:t>Normalization is a systematic approach of decomposing tables to eliminate data redundancy and undesirable characteristics like Insertion, Update and Deletion Anamolies. It is a two-step process that puts data into tabular form by removing duplicated data from the relation tables.</w:t>
      </w:r>
    </w:p>
    <w:p w:rsidR="00A36BF1" w:rsidRPr="004043AC" w:rsidRDefault="00A36BF1" w:rsidP="004043AC">
      <w:pPr>
        <w:spacing w:line="312" w:lineRule="auto"/>
        <w:jc w:val="both"/>
      </w:pPr>
    </w:p>
    <w:p w:rsidR="00A36BF1" w:rsidRPr="004043AC" w:rsidRDefault="00D217E3" w:rsidP="004043AC">
      <w:pPr>
        <w:spacing w:line="312" w:lineRule="auto"/>
        <w:jc w:val="both"/>
      </w:pPr>
      <w:r w:rsidRPr="004043AC">
        <w:rPr>
          <w:b/>
        </w:rPr>
        <w:t xml:space="preserve">Normalization </w:t>
      </w:r>
      <w:r w:rsidR="004043AC" w:rsidRPr="004043AC">
        <w:rPr>
          <w:b/>
          <w:color w:val="auto"/>
        </w:rPr>
        <w:t>Techniques</w:t>
      </w:r>
    </w:p>
    <w:p w:rsidR="00A36BF1" w:rsidRPr="004043AC" w:rsidRDefault="00D217E3" w:rsidP="004043AC">
      <w:pPr>
        <w:spacing w:line="312" w:lineRule="auto"/>
        <w:jc w:val="both"/>
      </w:pPr>
      <w:r w:rsidRPr="004043AC">
        <w:t>Normalization rule are divided into following normal form.</w:t>
      </w:r>
    </w:p>
    <w:p w:rsidR="00A36BF1" w:rsidRPr="004043AC" w:rsidRDefault="00D217E3" w:rsidP="004043AC">
      <w:pPr>
        <w:spacing w:line="312" w:lineRule="auto"/>
        <w:jc w:val="both"/>
      </w:pPr>
      <w:r w:rsidRPr="004043AC">
        <w:rPr>
          <w:u w:val="single"/>
        </w:rPr>
        <w:t>First Normal Form (1NF)</w:t>
      </w:r>
    </w:p>
    <w:p w:rsidR="00A36BF1" w:rsidRPr="004043AC" w:rsidRDefault="00D217E3" w:rsidP="004043AC">
      <w:pPr>
        <w:spacing w:line="312" w:lineRule="auto"/>
        <w:jc w:val="both"/>
      </w:pPr>
      <w:r w:rsidRPr="004043AC">
        <w:t xml:space="preserve">A row of data cannot contain repeating group of data i.e. each column must have a unique value. Each row of data must have a unique identifier i.e. Primary key. </w:t>
      </w:r>
    </w:p>
    <w:p w:rsidR="00A36BF1" w:rsidRPr="004043AC" w:rsidRDefault="00D217E3" w:rsidP="004043AC">
      <w:pPr>
        <w:spacing w:line="312" w:lineRule="auto"/>
        <w:jc w:val="both"/>
      </w:pPr>
      <w:r w:rsidRPr="004043AC">
        <w:rPr>
          <w:u w:val="single"/>
        </w:rPr>
        <w:t>Second Normal Form (2NF)</w:t>
      </w:r>
    </w:p>
    <w:p w:rsidR="00A36BF1" w:rsidRPr="004043AC" w:rsidRDefault="00D217E3" w:rsidP="004043AC">
      <w:pPr>
        <w:spacing w:line="312" w:lineRule="auto"/>
        <w:jc w:val="both"/>
      </w:pPr>
      <w:r w:rsidRPr="004043AC">
        <w:t xml:space="preserve">A table to be normalized to Second Normal Form should meet all the needs of First Normal Form and there must not be any partial dependency of any column on primary key. </w:t>
      </w:r>
    </w:p>
    <w:p w:rsidR="00A36BF1" w:rsidRPr="004043AC" w:rsidRDefault="00D217E3" w:rsidP="004043AC">
      <w:pPr>
        <w:spacing w:line="312" w:lineRule="auto"/>
        <w:jc w:val="both"/>
      </w:pPr>
      <w:r w:rsidRPr="004043AC">
        <w:rPr>
          <w:u w:val="single"/>
        </w:rPr>
        <w:t>Third Normal Form (3NF)</w:t>
      </w:r>
    </w:p>
    <w:p w:rsidR="00A36BF1" w:rsidRPr="004043AC" w:rsidRDefault="00D217E3" w:rsidP="004043AC">
      <w:pPr>
        <w:spacing w:line="312" w:lineRule="auto"/>
        <w:jc w:val="both"/>
      </w:pPr>
      <w:r w:rsidRPr="004043AC">
        <w:t xml:space="preserve">Third Normal form applies that every non-prime attribute of table must be dependent on primary key. The transitive functional dependency should be removed from the table. The table must be in Second Normal form. </w:t>
      </w:r>
    </w:p>
    <w:p w:rsidR="00A36BF1" w:rsidRPr="004043AC" w:rsidRDefault="00D217E3" w:rsidP="004043AC">
      <w:pPr>
        <w:spacing w:line="312" w:lineRule="auto"/>
        <w:jc w:val="both"/>
      </w:pPr>
      <w:r w:rsidRPr="004043AC">
        <w:rPr>
          <w:u w:val="single"/>
        </w:rPr>
        <w:t>Boyce and Codd Normal Form (BCNF)</w:t>
      </w:r>
    </w:p>
    <w:p w:rsidR="00A36BF1" w:rsidRPr="004043AC" w:rsidRDefault="00D217E3" w:rsidP="004043AC">
      <w:pPr>
        <w:spacing w:line="312" w:lineRule="auto"/>
        <w:jc w:val="both"/>
      </w:pPr>
      <w:r w:rsidRPr="004043AC">
        <w:lastRenderedPageBreak/>
        <w:t>Boyce and Codd Normal Form is a higher version of the Third Normal form. This form deals with certain type of anamoly that is not handled by 3NF. A 3NF table which does not have multiple overlapping candidate keys is said to be in BCNF.</w:t>
      </w:r>
    </w:p>
    <w:p w:rsidR="00A36BF1" w:rsidRPr="004043AC" w:rsidRDefault="00A36BF1" w:rsidP="004043AC">
      <w:pPr>
        <w:spacing w:line="312" w:lineRule="auto"/>
      </w:pPr>
    </w:p>
    <w:p w:rsidR="004E3728" w:rsidRDefault="00D217E3" w:rsidP="004043AC">
      <w:pPr>
        <w:spacing w:line="312" w:lineRule="auto"/>
        <w:rPr>
          <w:b/>
          <w:u w:val="single"/>
        </w:rPr>
      </w:pPr>
      <w:r w:rsidRPr="004043AC">
        <w:rPr>
          <w:b/>
          <w:u w:val="single"/>
        </w:rPr>
        <w:t>Implementation:</w:t>
      </w:r>
    </w:p>
    <w:p w:rsidR="004E3728" w:rsidRDefault="004E3728" w:rsidP="004E3728"/>
    <w:p w:rsidR="004E3728" w:rsidRPr="00783E48" w:rsidRDefault="004E3728" w:rsidP="004E3728">
      <w:pPr>
        <w:jc w:val="center"/>
        <w:rPr>
          <w:b/>
          <w:sz w:val="28"/>
          <w:szCs w:val="28"/>
        </w:rPr>
      </w:pPr>
      <w:r w:rsidRPr="00783E48">
        <w:rPr>
          <w:b/>
          <w:sz w:val="28"/>
          <w:szCs w:val="28"/>
        </w:rPr>
        <w:t>NORMALIZED DATABASE SCHEMA</w:t>
      </w:r>
    </w:p>
    <w:p w:rsidR="004E3728" w:rsidRDefault="004E3728" w:rsidP="004E3728"/>
    <w:p w:rsidR="004E3728" w:rsidRDefault="004E3728" w:rsidP="004E3728">
      <w:r>
        <w:t>User:-</w:t>
      </w:r>
    </w:p>
    <w:tbl>
      <w:tblPr>
        <w:tblStyle w:val="TableGrid"/>
        <w:tblpPr w:leftFromText="180" w:rightFromText="180" w:vertAnchor="text" w:tblpY="1"/>
        <w:tblOverlap w:val="never"/>
        <w:tblW w:w="0" w:type="auto"/>
        <w:tblLook w:val="04A0" w:firstRow="1" w:lastRow="0" w:firstColumn="1" w:lastColumn="0" w:noHBand="0" w:noVBand="1"/>
      </w:tblPr>
      <w:tblGrid>
        <w:gridCol w:w="2310"/>
        <w:gridCol w:w="2310"/>
        <w:gridCol w:w="2311"/>
      </w:tblGrid>
      <w:tr w:rsidR="004E3728" w:rsidTr="001D3D57">
        <w:trPr>
          <w:trHeight w:val="547"/>
        </w:trPr>
        <w:tc>
          <w:tcPr>
            <w:tcW w:w="2310" w:type="dxa"/>
          </w:tcPr>
          <w:p w:rsidR="004E3728" w:rsidRDefault="004E3728" w:rsidP="001D3D57">
            <w:r>
              <w:t>First Name</w:t>
            </w:r>
          </w:p>
        </w:tc>
        <w:tc>
          <w:tcPr>
            <w:tcW w:w="2310" w:type="dxa"/>
          </w:tcPr>
          <w:p w:rsidR="004E3728" w:rsidRDefault="004E3728" w:rsidP="001D3D57">
            <w:r>
              <w:t>Last Name</w:t>
            </w:r>
          </w:p>
        </w:tc>
        <w:tc>
          <w:tcPr>
            <w:tcW w:w="2311" w:type="dxa"/>
          </w:tcPr>
          <w:p w:rsidR="004E3728" w:rsidRPr="00566979" w:rsidRDefault="004E3728" w:rsidP="001D3D57">
            <w:pPr>
              <w:rPr>
                <w:u w:val="single"/>
              </w:rPr>
            </w:pPr>
            <w:r>
              <w:rPr>
                <w:u w:val="single"/>
              </w:rPr>
              <w:t xml:space="preserve">User </w:t>
            </w:r>
            <w:r w:rsidRPr="00566979">
              <w:rPr>
                <w:u w:val="single"/>
              </w:rPr>
              <w:t>E-mail</w:t>
            </w:r>
          </w:p>
        </w:tc>
      </w:tr>
      <w:tr w:rsidR="004E3728" w:rsidTr="001D3D57">
        <w:tc>
          <w:tcPr>
            <w:tcW w:w="2310" w:type="dxa"/>
          </w:tcPr>
          <w:p w:rsidR="004E3728" w:rsidRDefault="004E3728" w:rsidP="001D3D57"/>
        </w:tc>
        <w:tc>
          <w:tcPr>
            <w:tcW w:w="2310" w:type="dxa"/>
          </w:tcPr>
          <w:p w:rsidR="004E3728" w:rsidRDefault="004E3728" w:rsidP="001D3D57"/>
        </w:tc>
        <w:tc>
          <w:tcPr>
            <w:tcW w:w="2311" w:type="dxa"/>
          </w:tcPr>
          <w:p w:rsidR="004E3728" w:rsidRDefault="004E3728" w:rsidP="001D3D57"/>
        </w:tc>
      </w:tr>
    </w:tbl>
    <w:p w:rsidR="004E3728" w:rsidRDefault="004E3728" w:rsidP="004E3728">
      <w:r>
        <w:br w:type="textWrapping" w:clear="all"/>
      </w:r>
    </w:p>
    <w:p w:rsidR="004E3728" w:rsidRDefault="004E3728" w:rsidP="004E3728">
      <w:r>
        <w:t>Owner:-</w:t>
      </w:r>
    </w:p>
    <w:tbl>
      <w:tblPr>
        <w:tblStyle w:val="TableGrid"/>
        <w:tblW w:w="8381" w:type="dxa"/>
        <w:tblLook w:val="04A0" w:firstRow="1" w:lastRow="0" w:firstColumn="1" w:lastColumn="0" w:noHBand="0" w:noVBand="1"/>
      </w:tblPr>
      <w:tblGrid>
        <w:gridCol w:w="1242"/>
        <w:gridCol w:w="1242"/>
        <w:gridCol w:w="1276"/>
        <w:gridCol w:w="1155"/>
        <w:gridCol w:w="1155"/>
        <w:gridCol w:w="1155"/>
        <w:gridCol w:w="1156"/>
      </w:tblGrid>
      <w:tr w:rsidR="004E3728" w:rsidTr="001D3D57">
        <w:trPr>
          <w:trHeight w:val="806"/>
        </w:trPr>
        <w:tc>
          <w:tcPr>
            <w:tcW w:w="1242" w:type="dxa"/>
          </w:tcPr>
          <w:p w:rsidR="004E3728" w:rsidRPr="00566979" w:rsidRDefault="004E3728" w:rsidP="001D3D57">
            <w:pPr>
              <w:rPr>
                <w:u w:val="single"/>
              </w:rPr>
            </w:pPr>
            <w:r>
              <w:rPr>
                <w:u w:val="single"/>
              </w:rPr>
              <w:t xml:space="preserve">Owner </w:t>
            </w:r>
            <w:r w:rsidRPr="00566979">
              <w:rPr>
                <w:u w:val="single"/>
              </w:rPr>
              <w:t>ID</w:t>
            </w:r>
          </w:p>
        </w:tc>
        <w:tc>
          <w:tcPr>
            <w:tcW w:w="1242" w:type="dxa"/>
          </w:tcPr>
          <w:p w:rsidR="004E3728" w:rsidRDefault="004E3728" w:rsidP="001D3D57">
            <w:r>
              <w:t>First Name</w:t>
            </w:r>
          </w:p>
        </w:tc>
        <w:tc>
          <w:tcPr>
            <w:tcW w:w="1276" w:type="dxa"/>
          </w:tcPr>
          <w:p w:rsidR="004E3728" w:rsidRDefault="004E3728" w:rsidP="001D3D57">
            <w:r>
              <w:t>Last Name</w:t>
            </w:r>
          </w:p>
        </w:tc>
        <w:tc>
          <w:tcPr>
            <w:tcW w:w="1155" w:type="dxa"/>
          </w:tcPr>
          <w:p w:rsidR="004E3728" w:rsidRDefault="004E3728" w:rsidP="001D3D57">
            <w:r>
              <w:t>Password</w:t>
            </w:r>
          </w:p>
        </w:tc>
        <w:tc>
          <w:tcPr>
            <w:tcW w:w="1155" w:type="dxa"/>
          </w:tcPr>
          <w:p w:rsidR="004E3728" w:rsidRDefault="004E3728" w:rsidP="001D3D57">
            <w:r>
              <w:t>Age</w:t>
            </w:r>
          </w:p>
        </w:tc>
        <w:tc>
          <w:tcPr>
            <w:tcW w:w="1155" w:type="dxa"/>
          </w:tcPr>
          <w:p w:rsidR="004E3728" w:rsidRDefault="004E3728" w:rsidP="001D3D57">
            <w:r>
              <w:t>DOB</w:t>
            </w:r>
          </w:p>
        </w:tc>
        <w:tc>
          <w:tcPr>
            <w:tcW w:w="1156" w:type="dxa"/>
          </w:tcPr>
          <w:p w:rsidR="004E3728" w:rsidRDefault="004E3728" w:rsidP="001D3D57">
            <w:r>
              <w:t>Hall ID</w:t>
            </w:r>
          </w:p>
        </w:tc>
      </w:tr>
      <w:tr w:rsidR="004E3728" w:rsidTr="001D3D57">
        <w:tc>
          <w:tcPr>
            <w:tcW w:w="1242" w:type="dxa"/>
          </w:tcPr>
          <w:p w:rsidR="004E3728" w:rsidRDefault="004E3728" w:rsidP="001D3D57"/>
        </w:tc>
        <w:tc>
          <w:tcPr>
            <w:tcW w:w="1242" w:type="dxa"/>
          </w:tcPr>
          <w:p w:rsidR="004E3728" w:rsidRDefault="004E3728" w:rsidP="001D3D57"/>
        </w:tc>
        <w:tc>
          <w:tcPr>
            <w:tcW w:w="1276" w:type="dxa"/>
          </w:tcPr>
          <w:p w:rsidR="004E3728" w:rsidRDefault="004E3728" w:rsidP="001D3D57"/>
        </w:tc>
        <w:tc>
          <w:tcPr>
            <w:tcW w:w="1155" w:type="dxa"/>
          </w:tcPr>
          <w:p w:rsidR="004E3728" w:rsidRDefault="004E3728" w:rsidP="001D3D57"/>
        </w:tc>
        <w:tc>
          <w:tcPr>
            <w:tcW w:w="1155" w:type="dxa"/>
          </w:tcPr>
          <w:p w:rsidR="004E3728" w:rsidRDefault="004E3728" w:rsidP="001D3D57"/>
        </w:tc>
        <w:tc>
          <w:tcPr>
            <w:tcW w:w="1155" w:type="dxa"/>
          </w:tcPr>
          <w:p w:rsidR="004E3728" w:rsidRDefault="004E3728" w:rsidP="001D3D57"/>
        </w:tc>
        <w:tc>
          <w:tcPr>
            <w:tcW w:w="1156" w:type="dxa"/>
          </w:tcPr>
          <w:p w:rsidR="004E3728" w:rsidRDefault="004E3728" w:rsidP="001D3D57"/>
        </w:tc>
      </w:tr>
    </w:tbl>
    <w:p w:rsidR="004E3728" w:rsidRDefault="004E3728" w:rsidP="004E3728"/>
    <w:p w:rsidR="004E3728" w:rsidRDefault="004E3728" w:rsidP="004E3728"/>
    <w:tbl>
      <w:tblPr>
        <w:tblStyle w:val="TableGrid"/>
        <w:tblW w:w="0" w:type="auto"/>
        <w:tblLook w:val="04A0" w:firstRow="1" w:lastRow="0" w:firstColumn="1" w:lastColumn="0" w:noHBand="0" w:noVBand="1"/>
      </w:tblPr>
      <w:tblGrid>
        <w:gridCol w:w="3560"/>
        <w:gridCol w:w="3561"/>
      </w:tblGrid>
      <w:tr w:rsidR="004E3728" w:rsidTr="001D3D57">
        <w:tc>
          <w:tcPr>
            <w:tcW w:w="3560" w:type="dxa"/>
          </w:tcPr>
          <w:p w:rsidR="004E3728" w:rsidRDefault="004E3728" w:rsidP="001D3D57">
            <w:r>
              <w:rPr>
                <w:u w:val="single"/>
              </w:rPr>
              <w:t xml:space="preserve">Owner </w:t>
            </w:r>
            <w:r w:rsidRPr="00566979">
              <w:rPr>
                <w:u w:val="single"/>
              </w:rPr>
              <w:t>ID</w:t>
            </w:r>
          </w:p>
        </w:tc>
        <w:tc>
          <w:tcPr>
            <w:tcW w:w="3561" w:type="dxa"/>
          </w:tcPr>
          <w:p w:rsidR="004E3728" w:rsidRDefault="004E3728" w:rsidP="001D3D57">
            <w:r>
              <w:t>Contact no.</w:t>
            </w:r>
          </w:p>
        </w:tc>
      </w:tr>
      <w:tr w:rsidR="004E3728" w:rsidTr="001D3D57">
        <w:tc>
          <w:tcPr>
            <w:tcW w:w="3560" w:type="dxa"/>
          </w:tcPr>
          <w:p w:rsidR="004E3728" w:rsidRDefault="004E3728" w:rsidP="001D3D57"/>
        </w:tc>
        <w:tc>
          <w:tcPr>
            <w:tcW w:w="3561" w:type="dxa"/>
          </w:tcPr>
          <w:p w:rsidR="004E3728" w:rsidRDefault="004E3728" w:rsidP="001D3D57"/>
        </w:tc>
      </w:tr>
    </w:tbl>
    <w:p w:rsidR="004E3728" w:rsidRDefault="004E3728" w:rsidP="004E3728"/>
    <w:p w:rsidR="004E3728" w:rsidRDefault="004E3728" w:rsidP="004E3728">
      <w:r>
        <w:t>Caterers:-</w:t>
      </w:r>
    </w:p>
    <w:tbl>
      <w:tblPr>
        <w:tblStyle w:val="TableGrid"/>
        <w:tblW w:w="0" w:type="auto"/>
        <w:tblLook w:val="04A0" w:firstRow="1" w:lastRow="0" w:firstColumn="1" w:lastColumn="0" w:noHBand="0" w:noVBand="1"/>
      </w:tblPr>
      <w:tblGrid>
        <w:gridCol w:w="1288"/>
        <w:gridCol w:w="1240"/>
        <w:gridCol w:w="1241"/>
        <w:gridCol w:w="1077"/>
        <w:gridCol w:w="1295"/>
        <w:gridCol w:w="1993"/>
        <w:gridCol w:w="1108"/>
      </w:tblGrid>
      <w:tr w:rsidR="004E3728" w:rsidTr="001D3D57">
        <w:trPr>
          <w:trHeight w:val="547"/>
        </w:trPr>
        <w:tc>
          <w:tcPr>
            <w:tcW w:w="1330" w:type="dxa"/>
          </w:tcPr>
          <w:p w:rsidR="004E3728" w:rsidRPr="0047181B" w:rsidRDefault="004E3728" w:rsidP="001D3D57">
            <w:pPr>
              <w:rPr>
                <w:u w:val="single"/>
              </w:rPr>
            </w:pPr>
            <w:r w:rsidRPr="0047181B">
              <w:rPr>
                <w:u w:val="single"/>
              </w:rPr>
              <w:t>Caterer ID</w:t>
            </w:r>
          </w:p>
        </w:tc>
        <w:tc>
          <w:tcPr>
            <w:tcW w:w="1291" w:type="dxa"/>
          </w:tcPr>
          <w:p w:rsidR="004E3728" w:rsidRDefault="004E3728" w:rsidP="001D3D57">
            <w:r>
              <w:t>First Name</w:t>
            </w:r>
          </w:p>
        </w:tc>
        <w:tc>
          <w:tcPr>
            <w:tcW w:w="1292" w:type="dxa"/>
          </w:tcPr>
          <w:p w:rsidR="004E3728" w:rsidRDefault="004E3728" w:rsidP="001D3D57">
            <w:r>
              <w:t>Last Name</w:t>
            </w:r>
          </w:p>
        </w:tc>
        <w:tc>
          <w:tcPr>
            <w:tcW w:w="1079" w:type="dxa"/>
          </w:tcPr>
          <w:p w:rsidR="004E3728" w:rsidRDefault="004E3728" w:rsidP="001D3D57">
            <w:r>
              <w:t>Password</w:t>
            </w:r>
          </w:p>
        </w:tc>
        <w:tc>
          <w:tcPr>
            <w:tcW w:w="1332" w:type="dxa"/>
          </w:tcPr>
          <w:p w:rsidR="004E3728" w:rsidRDefault="004E3728" w:rsidP="001D3D57">
            <w:r>
              <w:t>Address</w:t>
            </w:r>
          </w:p>
        </w:tc>
        <w:tc>
          <w:tcPr>
            <w:tcW w:w="2121" w:type="dxa"/>
          </w:tcPr>
          <w:p w:rsidR="004E3728" w:rsidRDefault="004E3728" w:rsidP="001D3D57">
            <w:r>
              <w:t>Email</w:t>
            </w:r>
          </w:p>
        </w:tc>
        <w:tc>
          <w:tcPr>
            <w:tcW w:w="1158" w:type="dxa"/>
          </w:tcPr>
          <w:p w:rsidR="004E3728" w:rsidRDefault="004E3728" w:rsidP="001D3D57">
            <w:r>
              <w:t>Cost</w:t>
            </w:r>
          </w:p>
        </w:tc>
      </w:tr>
      <w:tr w:rsidR="004E3728" w:rsidTr="001D3D57">
        <w:tc>
          <w:tcPr>
            <w:tcW w:w="1330" w:type="dxa"/>
          </w:tcPr>
          <w:p w:rsidR="004E3728" w:rsidRDefault="004E3728" w:rsidP="001D3D57"/>
        </w:tc>
        <w:tc>
          <w:tcPr>
            <w:tcW w:w="1291" w:type="dxa"/>
          </w:tcPr>
          <w:p w:rsidR="004E3728" w:rsidRDefault="004E3728" w:rsidP="001D3D57"/>
        </w:tc>
        <w:tc>
          <w:tcPr>
            <w:tcW w:w="1292" w:type="dxa"/>
          </w:tcPr>
          <w:p w:rsidR="004E3728" w:rsidRDefault="004E3728" w:rsidP="001D3D57"/>
        </w:tc>
        <w:tc>
          <w:tcPr>
            <w:tcW w:w="1079" w:type="dxa"/>
          </w:tcPr>
          <w:p w:rsidR="004E3728" w:rsidRDefault="004E3728" w:rsidP="001D3D57"/>
        </w:tc>
        <w:tc>
          <w:tcPr>
            <w:tcW w:w="1332" w:type="dxa"/>
          </w:tcPr>
          <w:p w:rsidR="004E3728" w:rsidRDefault="004E3728" w:rsidP="001D3D57"/>
        </w:tc>
        <w:tc>
          <w:tcPr>
            <w:tcW w:w="2121" w:type="dxa"/>
          </w:tcPr>
          <w:p w:rsidR="004E3728" w:rsidRDefault="004E3728" w:rsidP="001D3D57"/>
        </w:tc>
        <w:tc>
          <w:tcPr>
            <w:tcW w:w="1158" w:type="dxa"/>
          </w:tcPr>
          <w:p w:rsidR="004E3728" w:rsidRDefault="004E3728" w:rsidP="001D3D57"/>
        </w:tc>
      </w:tr>
    </w:tbl>
    <w:p w:rsidR="004E3728" w:rsidRDefault="004E3728" w:rsidP="004E3728"/>
    <w:p w:rsidR="004E3728" w:rsidRDefault="004E3728" w:rsidP="004E3728"/>
    <w:tbl>
      <w:tblPr>
        <w:tblStyle w:val="TableGrid"/>
        <w:tblW w:w="0" w:type="auto"/>
        <w:tblLook w:val="04A0" w:firstRow="1" w:lastRow="0" w:firstColumn="1" w:lastColumn="0" w:noHBand="0" w:noVBand="1"/>
      </w:tblPr>
      <w:tblGrid>
        <w:gridCol w:w="3560"/>
        <w:gridCol w:w="3561"/>
      </w:tblGrid>
      <w:tr w:rsidR="004E3728" w:rsidTr="001D3D57">
        <w:tc>
          <w:tcPr>
            <w:tcW w:w="3560" w:type="dxa"/>
          </w:tcPr>
          <w:p w:rsidR="004E3728" w:rsidRDefault="004E3728" w:rsidP="001D3D57">
            <w:r w:rsidRPr="0047181B">
              <w:rPr>
                <w:u w:val="single"/>
              </w:rPr>
              <w:t>Caterer ID</w:t>
            </w:r>
          </w:p>
        </w:tc>
        <w:tc>
          <w:tcPr>
            <w:tcW w:w="3561" w:type="dxa"/>
          </w:tcPr>
          <w:p w:rsidR="004E3728" w:rsidRDefault="004E3728" w:rsidP="001D3D57">
            <w:r>
              <w:t>Contact no.</w:t>
            </w:r>
          </w:p>
        </w:tc>
      </w:tr>
      <w:tr w:rsidR="004E3728" w:rsidTr="001D3D57">
        <w:tc>
          <w:tcPr>
            <w:tcW w:w="3560" w:type="dxa"/>
          </w:tcPr>
          <w:p w:rsidR="004E3728" w:rsidRDefault="004E3728" w:rsidP="001D3D57"/>
        </w:tc>
        <w:tc>
          <w:tcPr>
            <w:tcW w:w="3561" w:type="dxa"/>
          </w:tcPr>
          <w:p w:rsidR="004E3728" w:rsidRDefault="004E3728" w:rsidP="001D3D57"/>
        </w:tc>
      </w:tr>
    </w:tbl>
    <w:p w:rsidR="004E3728" w:rsidRDefault="004E3728" w:rsidP="004E3728"/>
    <w:p w:rsidR="004E3728" w:rsidRDefault="004E3728" w:rsidP="004E3728">
      <w:r>
        <w:t>Hall:-</w:t>
      </w:r>
    </w:p>
    <w:tbl>
      <w:tblPr>
        <w:tblStyle w:val="TableGrid"/>
        <w:tblW w:w="0" w:type="auto"/>
        <w:tblLook w:val="04A0" w:firstRow="1" w:lastRow="0" w:firstColumn="1" w:lastColumn="0" w:noHBand="0" w:noVBand="1"/>
      </w:tblPr>
      <w:tblGrid>
        <w:gridCol w:w="1222"/>
        <w:gridCol w:w="1078"/>
        <w:gridCol w:w="1314"/>
        <w:gridCol w:w="1264"/>
        <w:gridCol w:w="1326"/>
      </w:tblGrid>
      <w:tr w:rsidR="004E3728" w:rsidTr="001D3D57">
        <w:trPr>
          <w:trHeight w:val="548"/>
        </w:trPr>
        <w:tc>
          <w:tcPr>
            <w:tcW w:w="1222" w:type="dxa"/>
          </w:tcPr>
          <w:p w:rsidR="004E3728" w:rsidRPr="005D653A" w:rsidRDefault="004E3728" w:rsidP="001D3D57">
            <w:pPr>
              <w:tabs>
                <w:tab w:val="left" w:pos="1005"/>
              </w:tabs>
              <w:rPr>
                <w:u w:val="single"/>
              </w:rPr>
            </w:pPr>
            <w:r w:rsidRPr="005D653A">
              <w:rPr>
                <w:u w:val="single"/>
              </w:rPr>
              <w:t>Hall ID</w:t>
            </w:r>
          </w:p>
        </w:tc>
        <w:tc>
          <w:tcPr>
            <w:tcW w:w="1078" w:type="dxa"/>
          </w:tcPr>
          <w:p w:rsidR="004E3728" w:rsidRPr="00FC247C" w:rsidRDefault="004E3728" w:rsidP="001D3D57">
            <w:r w:rsidRPr="00FC247C">
              <w:t>Name</w:t>
            </w:r>
          </w:p>
        </w:tc>
        <w:tc>
          <w:tcPr>
            <w:tcW w:w="1314" w:type="dxa"/>
          </w:tcPr>
          <w:p w:rsidR="004E3728" w:rsidRDefault="004E3728" w:rsidP="001D3D57">
            <w:r>
              <w:t>Capacity</w:t>
            </w:r>
          </w:p>
        </w:tc>
        <w:tc>
          <w:tcPr>
            <w:tcW w:w="1264" w:type="dxa"/>
          </w:tcPr>
          <w:p w:rsidR="004E3728" w:rsidRDefault="004E3728" w:rsidP="001D3D57">
            <w:r>
              <w:t>Images</w:t>
            </w:r>
          </w:p>
        </w:tc>
        <w:tc>
          <w:tcPr>
            <w:tcW w:w="1326" w:type="dxa"/>
          </w:tcPr>
          <w:p w:rsidR="004E3728" w:rsidRDefault="004E3728" w:rsidP="001D3D57">
            <w:r>
              <w:t>Owner ID</w:t>
            </w:r>
          </w:p>
        </w:tc>
      </w:tr>
      <w:tr w:rsidR="004E3728" w:rsidTr="001D3D57">
        <w:tc>
          <w:tcPr>
            <w:tcW w:w="1222" w:type="dxa"/>
          </w:tcPr>
          <w:p w:rsidR="004E3728" w:rsidRDefault="004E3728" w:rsidP="001D3D57"/>
        </w:tc>
        <w:tc>
          <w:tcPr>
            <w:tcW w:w="1078" w:type="dxa"/>
          </w:tcPr>
          <w:p w:rsidR="004E3728" w:rsidRDefault="004E3728" w:rsidP="001D3D57"/>
        </w:tc>
        <w:tc>
          <w:tcPr>
            <w:tcW w:w="1314" w:type="dxa"/>
          </w:tcPr>
          <w:p w:rsidR="004E3728" w:rsidRDefault="004E3728" w:rsidP="001D3D57"/>
        </w:tc>
        <w:tc>
          <w:tcPr>
            <w:tcW w:w="1264" w:type="dxa"/>
          </w:tcPr>
          <w:p w:rsidR="004E3728" w:rsidRDefault="004E3728" w:rsidP="001D3D57"/>
        </w:tc>
        <w:tc>
          <w:tcPr>
            <w:tcW w:w="1326" w:type="dxa"/>
          </w:tcPr>
          <w:p w:rsidR="004E3728" w:rsidRDefault="004E3728" w:rsidP="001D3D57"/>
        </w:tc>
      </w:tr>
    </w:tbl>
    <w:p w:rsidR="004E3728" w:rsidRDefault="004E3728" w:rsidP="004E3728"/>
    <w:p w:rsidR="004E3728" w:rsidRDefault="004E3728" w:rsidP="004E3728"/>
    <w:p w:rsidR="004E3728" w:rsidRDefault="004E3728" w:rsidP="004E3728">
      <w:r>
        <w:t>Hall Address:-</w:t>
      </w:r>
    </w:p>
    <w:tbl>
      <w:tblPr>
        <w:tblStyle w:val="TableGrid"/>
        <w:tblW w:w="0" w:type="auto"/>
        <w:tblLook w:val="04A0" w:firstRow="1" w:lastRow="0" w:firstColumn="1" w:lastColumn="0" w:noHBand="0" w:noVBand="1"/>
      </w:tblPr>
      <w:tblGrid>
        <w:gridCol w:w="1384"/>
        <w:gridCol w:w="1384"/>
        <w:gridCol w:w="1276"/>
      </w:tblGrid>
      <w:tr w:rsidR="004E3728" w:rsidTr="001D3D57">
        <w:trPr>
          <w:trHeight w:val="88"/>
        </w:trPr>
        <w:tc>
          <w:tcPr>
            <w:tcW w:w="1384" w:type="dxa"/>
          </w:tcPr>
          <w:p w:rsidR="004E3728" w:rsidRPr="005D653A" w:rsidRDefault="004E3728" w:rsidP="001D3D57">
            <w:pPr>
              <w:jc w:val="center"/>
              <w:rPr>
                <w:u w:val="single"/>
              </w:rPr>
            </w:pPr>
            <w:r w:rsidRPr="005D653A">
              <w:rPr>
                <w:u w:val="single"/>
              </w:rPr>
              <w:t>Hall ID</w:t>
            </w:r>
          </w:p>
        </w:tc>
        <w:tc>
          <w:tcPr>
            <w:tcW w:w="1384" w:type="dxa"/>
          </w:tcPr>
          <w:p w:rsidR="004E3728" w:rsidRDefault="004E3728" w:rsidP="001D3D57">
            <w:pPr>
              <w:jc w:val="center"/>
            </w:pPr>
            <w:r>
              <w:t>Locality</w:t>
            </w:r>
          </w:p>
        </w:tc>
        <w:tc>
          <w:tcPr>
            <w:tcW w:w="1276" w:type="dxa"/>
          </w:tcPr>
          <w:p w:rsidR="004E3728" w:rsidRDefault="004E3728" w:rsidP="001D3D57">
            <w:pPr>
              <w:jc w:val="center"/>
            </w:pPr>
            <w:r>
              <w:t>City</w:t>
            </w:r>
          </w:p>
        </w:tc>
      </w:tr>
      <w:tr w:rsidR="004E3728" w:rsidTr="001D3D57">
        <w:trPr>
          <w:trHeight w:val="88"/>
        </w:trPr>
        <w:tc>
          <w:tcPr>
            <w:tcW w:w="1384" w:type="dxa"/>
          </w:tcPr>
          <w:p w:rsidR="004E3728" w:rsidRDefault="004E3728" w:rsidP="001D3D57"/>
        </w:tc>
        <w:tc>
          <w:tcPr>
            <w:tcW w:w="1384" w:type="dxa"/>
          </w:tcPr>
          <w:p w:rsidR="004E3728" w:rsidRDefault="004E3728" w:rsidP="001D3D57"/>
        </w:tc>
        <w:tc>
          <w:tcPr>
            <w:tcW w:w="1276" w:type="dxa"/>
          </w:tcPr>
          <w:p w:rsidR="004E3728" w:rsidRDefault="004E3728" w:rsidP="001D3D57"/>
        </w:tc>
      </w:tr>
    </w:tbl>
    <w:p w:rsidR="004E3728" w:rsidRDefault="004E3728" w:rsidP="004E3728">
      <w:r>
        <w:t xml:space="preserve"> </w:t>
      </w:r>
    </w:p>
    <w:p w:rsidR="004E3728" w:rsidRDefault="004E3728" w:rsidP="004E3728"/>
    <w:p w:rsidR="004E3728" w:rsidRDefault="004E3728" w:rsidP="004E3728">
      <w:r>
        <w:t>Hall Type:-</w:t>
      </w:r>
    </w:p>
    <w:tbl>
      <w:tblPr>
        <w:tblStyle w:val="TableGrid"/>
        <w:tblW w:w="0" w:type="auto"/>
        <w:tblLook w:val="04A0" w:firstRow="1" w:lastRow="0" w:firstColumn="1" w:lastColumn="0" w:noHBand="0" w:noVBand="1"/>
      </w:tblPr>
      <w:tblGrid>
        <w:gridCol w:w="1934"/>
        <w:gridCol w:w="1934"/>
      </w:tblGrid>
      <w:tr w:rsidR="004E3728" w:rsidTr="001D3D57">
        <w:trPr>
          <w:trHeight w:val="548"/>
        </w:trPr>
        <w:tc>
          <w:tcPr>
            <w:tcW w:w="1934" w:type="dxa"/>
          </w:tcPr>
          <w:p w:rsidR="004E3728" w:rsidRPr="00FC247C" w:rsidRDefault="004E3728" w:rsidP="001D3D57">
            <w:pPr>
              <w:rPr>
                <w:u w:val="single"/>
              </w:rPr>
            </w:pPr>
            <w:r w:rsidRPr="00FC247C">
              <w:rPr>
                <w:u w:val="single"/>
              </w:rPr>
              <w:t>Hall ID</w:t>
            </w:r>
          </w:p>
        </w:tc>
        <w:tc>
          <w:tcPr>
            <w:tcW w:w="1934" w:type="dxa"/>
          </w:tcPr>
          <w:p w:rsidR="004E3728" w:rsidRDefault="004E3728" w:rsidP="001D3D57">
            <w:r>
              <w:t>Type</w:t>
            </w:r>
          </w:p>
        </w:tc>
      </w:tr>
      <w:tr w:rsidR="004E3728" w:rsidTr="001D3D57">
        <w:tc>
          <w:tcPr>
            <w:tcW w:w="1934" w:type="dxa"/>
          </w:tcPr>
          <w:p w:rsidR="004E3728" w:rsidRDefault="004E3728" w:rsidP="001D3D57"/>
        </w:tc>
        <w:tc>
          <w:tcPr>
            <w:tcW w:w="1934" w:type="dxa"/>
          </w:tcPr>
          <w:p w:rsidR="004E3728" w:rsidRDefault="004E3728" w:rsidP="001D3D57"/>
        </w:tc>
      </w:tr>
    </w:tbl>
    <w:p w:rsidR="004E3728" w:rsidRDefault="004E3728" w:rsidP="004E3728"/>
    <w:p w:rsidR="004E3728" w:rsidRDefault="004E3728" w:rsidP="004E3728">
      <w:r>
        <w:t>Hall catering:-</w:t>
      </w:r>
    </w:p>
    <w:tbl>
      <w:tblPr>
        <w:tblStyle w:val="TableGrid"/>
        <w:tblW w:w="0" w:type="auto"/>
        <w:tblLook w:val="04A0" w:firstRow="1" w:lastRow="0" w:firstColumn="1" w:lastColumn="0" w:noHBand="0" w:noVBand="1"/>
      </w:tblPr>
      <w:tblGrid>
        <w:gridCol w:w="2376"/>
        <w:gridCol w:w="2376"/>
      </w:tblGrid>
      <w:tr w:rsidR="004E3728" w:rsidTr="001D3D57">
        <w:tc>
          <w:tcPr>
            <w:tcW w:w="2376" w:type="dxa"/>
          </w:tcPr>
          <w:p w:rsidR="004E3728" w:rsidRPr="00631A78" w:rsidRDefault="004E3728" w:rsidP="001D3D57">
            <w:pPr>
              <w:rPr>
                <w:u w:val="single"/>
              </w:rPr>
            </w:pPr>
            <w:r w:rsidRPr="00631A78">
              <w:rPr>
                <w:u w:val="single"/>
              </w:rPr>
              <w:lastRenderedPageBreak/>
              <w:t>Hall ID</w:t>
            </w:r>
          </w:p>
        </w:tc>
        <w:tc>
          <w:tcPr>
            <w:tcW w:w="2376" w:type="dxa"/>
          </w:tcPr>
          <w:p w:rsidR="004E3728" w:rsidRDefault="004E3728" w:rsidP="001D3D57">
            <w:r>
              <w:t>Cost</w:t>
            </w:r>
          </w:p>
        </w:tc>
      </w:tr>
      <w:tr w:rsidR="004E3728" w:rsidTr="001D3D57">
        <w:tc>
          <w:tcPr>
            <w:tcW w:w="2376" w:type="dxa"/>
          </w:tcPr>
          <w:p w:rsidR="004E3728" w:rsidRDefault="004E3728" w:rsidP="001D3D57"/>
        </w:tc>
        <w:tc>
          <w:tcPr>
            <w:tcW w:w="2376" w:type="dxa"/>
          </w:tcPr>
          <w:p w:rsidR="004E3728" w:rsidRDefault="004E3728" w:rsidP="001D3D57"/>
        </w:tc>
      </w:tr>
    </w:tbl>
    <w:p w:rsidR="004E3728" w:rsidRDefault="004E3728" w:rsidP="004E3728"/>
    <w:p w:rsidR="004E3728" w:rsidRDefault="004E3728" w:rsidP="004E3728">
      <w:r>
        <w:t>Rent:-</w:t>
      </w:r>
    </w:p>
    <w:tbl>
      <w:tblPr>
        <w:tblStyle w:val="TableGrid"/>
        <w:tblW w:w="0" w:type="auto"/>
        <w:tblLook w:val="04A0" w:firstRow="1" w:lastRow="0" w:firstColumn="1" w:lastColumn="0" w:noHBand="0" w:noVBand="1"/>
      </w:tblPr>
      <w:tblGrid>
        <w:gridCol w:w="2578"/>
        <w:gridCol w:w="2700"/>
      </w:tblGrid>
      <w:tr w:rsidR="004E3728" w:rsidTr="001D3D57">
        <w:tc>
          <w:tcPr>
            <w:tcW w:w="2578" w:type="dxa"/>
          </w:tcPr>
          <w:p w:rsidR="004E3728" w:rsidRPr="005D653A" w:rsidRDefault="004E3728" w:rsidP="001D3D57">
            <w:pPr>
              <w:rPr>
                <w:u w:val="single"/>
              </w:rPr>
            </w:pPr>
            <w:r w:rsidRPr="005D653A">
              <w:rPr>
                <w:u w:val="single"/>
              </w:rPr>
              <w:t>Hall ID</w:t>
            </w:r>
          </w:p>
        </w:tc>
        <w:tc>
          <w:tcPr>
            <w:tcW w:w="2700" w:type="dxa"/>
          </w:tcPr>
          <w:p w:rsidR="004E3728" w:rsidRDefault="004E3728" w:rsidP="001D3D57">
            <w:r>
              <w:t>Rent per day</w:t>
            </w:r>
          </w:p>
        </w:tc>
      </w:tr>
      <w:tr w:rsidR="004E3728" w:rsidTr="001D3D57">
        <w:tc>
          <w:tcPr>
            <w:tcW w:w="2578" w:type="dxa"/>
          </w:tcPr>
          <w:p w:rsidR="004E3728" w:rsidRDefault="004E3728" w:rsidP="001D3D57"/>
        </w:tc>
        <w:tc>
          <w:tcPr>
            <w:tcW w:w="2700" w:type="dxa"/>
          </w:tcPr>
          <w:p w:rsidR="004E3728" w:rsidRDefault="004E3728" w:rsidP="001D3D57"/>
        </w:tc>
      </w:tr>
    </w:tbl>
    <w:p w:rsidR="004E3728" w:rsidRDefault="004E3728" w:rsidP="004E3728"/>
    <w:p w:rsidR="004E3728" w:rsidRDefault="004E3728" w:rsidP="004E3728">
      <w:r>
        <w:t>Decoration:-</w:t>
      </w:r>
    </w:p>
    <w:tbl>
      <w:tblPr>
        <w:tblStyle w:val="TableGrid"/>
        <w:tblW w:w="0" w:type="auto"/>
        <w:tblLook w:val="04A0" w:firstRow="1" w:lastRow="0" w:firstColumn="1" w:lastColumn="0" w:noHBand="0" w:noVBand="1"/>
      </w:tblPr>
      <w:tblGrid>
        <w:gridCol w:w="1711"/>
        <w:gridCol w:w="1892"/>
        <w:gridCol w:w="1860"/>
        <w:gridCol w:w="1946"/>
        <w:gridCol w:w="1833"/>
      </w:tblGrid>
      <w:tr w:rsidR="004E3728" w:rsidTr="001D3D57">
        <w:tc>
          <w:tcPr>
            <w:tcW w:w="2012" w:type="dxa"/>
          </w:tcPr>
          <w:p w:rsidR="004E3728" w:rsidRPr="005D653A" w:rsidRDefault="004E3728" w:rsidP="001D3D57">
            <w:pPr>
              <w:rPr>
                <w:u w:val="single"/>
              </w:rPr>
            </w:pPr>
            <w:r w:rsidRPr="005D653A">
              <w:rPr>
                <w:u w:val="single"/>
              </w:rPr>
              <w:t>Hall ID</w:t>
            </w:r>
          </w:p>
        </w:tc>
        <w:tc>
          <w:tcPr>
            <w:tcW w:w="2174" w:type="dxa"/>
          </w:tcPr>
          <w:p w:rsidR="004E3728" w:rsidRDefault="004E3728" w:rsidP="001D3D57">
            <w:r>
              <w:t>Flower</w:t>
            </w:r>
          </w:p>
        </w:tc>
        <w:tc>
          <w:tcPr>
            <w:tcW w:w="2150" w:type="dxa"/>
          </w:tcPr>
          <w:p w:rsidR="004E3728" w:rsidRDefault="004E3728" w:rsidP="001D3D57">
            <w:r>
              <w:t>Lights</w:t>
            </w:r>
          </w:p>
        </w:tc>
        <w:tc>
          <w:tcPr>
            <w:tcW w:w="2210" w:type="dxa"/>
          </w:tcPr>
          <w:p w:rsidR="004E3728" w:rsidRDefault="004E3728" w:rsidP="001D3D57">
            <w:r>
              <w:t>Curtains</w:t>
            </w:r>
          </w:p>
        </w:tc>
        <w:tc>
          <w:tcPr>
            <w:tcW w:w="2136" w:type="dxa"/>
          </w:tcPr>
          <w:p w:rsidR="004E3728" w:rsidRDefault="004E3728" w:rsidP="001D3D57">
            <w:r>
              <w:t>Chair</w:t>
            </w:r>
          </w:p>
        </w:tc>
      </w:tr>
      <w:tr w:rsidR="004E3728" w:rsidTr="001D3D57">
        <w:tc>
          <w:tcPr>
            <w:tcW w:w="2012" w:type="dxa"/>
          </w:tcPr>
          <w:p w:rsidR="004E3728" w:rsidRDefault="004E3728" w:rsidP="001D3D57"/>
        </w:tc>
        <w:tc>
          <w:tcPr>
            <w:tcW w:w="2174" w:type="dxa"/>
          </w:tcPr>
          <w:p w:rsidR="004E3728" w:rsidRDefault="004E3728" w:rsidP="001D3D57"/>
        </w:tc>
        <w:tc>
          <w:tcPr>
            <w:tcW w:w="2150" w:type="dxa"/>
          </w:tcPr>
          <w:p w:rsidR="004E3728" w:rsidRDefault="004E3728" w:rsidP="001D3D57"/>
        </w:tc>
        <w:tc>
          <w:tcPr>
            <w:tcW w:w="2210" w:type="dxa"/>
          </w:tcPr>
          <w:p w:rsidR="004E3728" w:rsidRDefault="004E3728" w:rsidP="001D3D57"/>
        </w:tc>
        <w:tc>
          <w:tcPr>
            <w:tcW w:w="2136" w:type="dxa"/>
          </w:tcPr>
          <w:p w:rsidR="004E3728" w:rsidRDefault="004E3728" w:rsidP="001D3D57"/>
        </w:tc>
      </w:tr>
    </w:tbl>
    <w:p w:rsidR="004E3728" w:rsidRDefault="004E3728" w:rsidP="004E3728"/>
    <w:p w:rsidR="004E3728" w:rsidRDefault="004E3728" w:rsidP="004E3728">
      <w:r>
        <w:t>Schedule:-</w:t>
      </w:r>
    </w:p>
    <w:tbl>
      <w:tblPr>
        <w:tblStyle w:val="TableGrid"/>
        <w:tblW w:w="0" w:type="auto"/>
        <w:tblLook w:val="04A0" w:firstRow="1" w:lastRow="0" w:firstColumn="1" w:lastColumn="0" w:noHBand="0" w:noVBand="1"/>
      </w:tblPr>
      <w:tblGrid>
        <w:gridCol w:w="2195"/>
        <w:gridCol w:w="2349"/>
        <w:gridCol w:w="2349"/>
        <w:gridCol w:w="2349"/>
      </w:tblGrid>
      <w:tr w:rsidR="004E3728" w:rsidTr="001D3D57">
        <w:tc>
          <w:tcPr>
            <w:tcW w:w="2670" w:type="dxa"/>
          </w:tcPr>
          <w:p w:rsidR="004E3728" w:rsidRPr="005D653A" w:rsidRDefault="004E3728" w:rsidP="001D3D57">
            <w:pPr>
              <w:rPr>
                <w:u w:val="single"/>
              </w:rPr>
            </w:pPr>
            <w:r w:rsidRPr="005D653A">
              <w:rPr>
                <w:u w:val="single"/>
              </w:rPr>
              <w:t>Hall ID</w:t>
            </w:r>
          </w:p>
        </w:tc>
        <w:tc>
          <w:tcPr>
            <w:tcW w:w="2670" w:type="dxa"/>
          </w:tcPr>
          <w:p w:rsidR="004E3728" w:rsidRDefault="004E3728" w:rsidP="001D3D57">
            <w:r>
              <w:t>Requested Day Availability</w:t>
            </w:r>
          </w:p>
        </w:tc>
        <w:tc>
          <w:tcPr>
            <w:tcW w:w="2671" w:type="dxa"/>
          </w:tcPr>
          <w:p w:rsidR="004E3728" w:rsidRDefault="004E3728" w:rsidP="001D3D57">
            <w:r>
              <w:t>Previous Day Availability</w:t>
            </w:r>
          </w:p>
        </w:tc>
        <w:tc>
          <w:tcPr>
            <w:tcW w:w="2671" w:type="dxa"/>
          </w:tcPr>
          <w:p w:rsidR="004E3728" w:rsidRDefault="004E3728" w:rsidP="001D3D57">
            <w:r>
              <w:t>Next Day Availability</w:t>
            </w:r>
          </w:p>
        </w:tc>
      </w:tr>
      <w:tr w:rsidR="004E3728" w:rsidTr="001D3D57">
        <w:tc>
          <w:tcPr>
            <w:tcW w:w="2670" w:type="dxa"/>
          </w:tcPr>
          <w:p w:rsidR="004E3728" w:rsidRDefault="004E3728" w:rsidP="001D3D57"/>
        </w:tc>
        <w:tc>
          <w:tcPr>
            <w:tcW w:w="2670" w:type="dxa"/>
          </w:tcPr>
          <w:p w:rsidR="004E3728" w:rsidRDefault="004E3728" w:rsidP="001D3D57"/>
        </w:tc>
        <w:tc>
          <w:tcPr>
            <w:tcW w:w="2671" w:type="dxa"/>
          </w:tcPr>
          <w:p w:rsidR="004E3728" w:rsidRDefault="004E3728" w:rsidP="001D3D57"/>
        </w:tc>
        <w:tc>
          <w:tcPr>
            <w:tcW w:w="2671" w:type="dxa"/>
          </w:tcPr>
          <w:p w:rsidR="004E3728" w:rsidRDefault="004E3728" w:rsidP="001D3D57"/>
        </w:tc>
      </w:tr>
    </w:tbl>
    <w:p w:rsidR="004E3728" w:rsidRDefault="004E3728" w:rsidP="004E3728"/>
    <w:p w:rsidR="004E3728" w:rsidRDefault="004E3728" w:rsidP="004E3728">
      <w:r>
        <w:t>Security:-</w:t>
      </w:r>
    </w:p>
    <w:tbl>
      <w:tblPr>
        <w:tblStyle w:val="TableGrid"/>
        <w:tblW w:w="0" w:type="auto"/>
        <w:tblLook w:val="04A0" w:firstRow="1" w:lastRow="0" w:firstColumn="1" w:lastColumn="0" w:noHBand="0" w:noVBand="1"/>
      </w:tblPr>
      <w:tblGrid>
        <w:gridCol w:w="3070"/>
        <w:gridCol w:w="3206"/>
        <w:gridCol w:w="2966"/>
      </w:tblGrid>
      <w:tr w:rsidR="004E3728" w:rsidTr="001D3D57">
        <w:tc>
          <w:tcPr>
            <w:tcW w:w="3604" w:type="dxa"/>
          </w:tcPr>
          <w:p w:rsidR="004E3728" w:rsidRPr="005D653A" w:rsidRDefault="004E3728" w:rsidP="001D3D57">
            <w:pPr>
              <w:rPr>
                <w:u w:val="single"/>
              </w:rPr>
            </w:pPr>
            <w:r w:rsidRPr="005D653A">
              <w:rPr>
                <w:u w:val="single"/>
              </w:rPr>
              <w:t>Hall ID</w:t>
            </w:r>
          </w:p>
        </w:tc>
        <w:tc>
          <w:tcPr>
            <w:tcW w:w="3645" w:type="dxa"/>
          </w:tcPr>
          <w:p w:rsidR="004E3728" w:rsidRDefault="004E3728" w:rsidP="001D3D57">
            <w:r>
              <w:t>Watchmen</w:t>
            </w:r>
          </w:p>
        </w:tc>
        <w:tc>
          <w:tcPr>
            <w:tcW w:w="3433" w:type="dxa"/>
          </w:tcPr>
          <w:p w:rsidR="004E3728" w:rsidRDefault="004E3728" w:rsidP="001D3D57">
            <w:r>
              <w:t>CCTV</w:t>
            </w:r>
          </w:p>
        </w:tc>
      </w:tr>
      <w:tr w:rsidR="004E3728" w:rsidTr="001D3D57">
        <w:tc>
          <w:tcPr>
            <w:tcW w:w="3604" w:type="dxa"/>
          </w:tcPr>
          <w:p w:rsidR="004E3728" w:rsidRDefault="004E3728" w:rsidP="001D3D57"/>
        </w:tc>
        <w:tc>
          <w:tcPr>
            <w:tcW w:w="3645" w:type="dxa"/>
          </w:tcPr>
          <w:p w:rsidR="004E3728" w:rsidRDefault="004E3728" w:rsidP="001D3D57"/>
        </w:tc>
        <w:tc>
          <w:tcPr>
            <w:tcW w:w="3433" w:type="dxa"/>
          </w:tcPr>
          <w:p w:rsidR="004E3728" w:rsidRDefault="004E3728" w:rsidP="001D3D57"/>
        </w:tc>
      </w:tr>
    </w:tbl>
    <w:p w:rsidR="004E3728" w:rsidRDefault="004E3728" w:rsidP="004E3728"/>
    <w:p w:rsidR="004E3728" w:rsidRDefault="004E3728" w:rsidP="004E3728">
      <w:r>
        <w:t>Feedback:-</w:t>
      </w:r>
    </w:p>
    <w:tbl>
      <w:tblPr>
        <w:tblStyle w:val="TableGrid"/>
        <w:tblW w:w="0" w:type="auto"/>
        <w:tblLook w:val="04A0" w:firstRow="1" w:lastRow="0" w:firstColumn="1" w:lastColumn="0" w:noHBand="0" w:noVBand="1"/>
      </w:tblPr>
      <w:tblGrid>
        <w:gridCol w:w="3094"/>
        <w:gridCol w:w="3042"/>
        <w:gridCol w:w="3106"/>
      </w:tblGrid>
      <w:tr w:rsidR="004E3728" w:rsidTr="001D3D57">
        <w:tc>
          <w:tcPr>
            <w:tcW w:w="3560" w:type="dxa"/>
          </w:tcPr>
          <w:p w:rsidR="004E3728" w:rsidRDefault="004E3728" w:rsidP="001D3D57">
            <w:r>
              <w:t>Comment</w:t>
            </w:r>
          </w:p>
        </w:tc>
        <w:tc>
          <w:tcPr>
            <w:tcW w:w="3561" w:type="dxa"/>
          </w:tcPr>
          <w:p w:rsidR="004E3728" w:rsidRDefault="004E3728" w:rsidP="001D3D57">
            <w:r>
              <w:t>Rating</w:t>
            </w:r>
          </w:p>
        </w:tc>
        <w:tc>
          <w:tcPr>
            <w:tcW w:w="3561" w:type="dxa"/>
          </w:tcPr>
          <w:p w:rsidR="004E3728" w:rsidRDefault="004E3728" w:rsidP="001D3D57">
            <w:r>
              <w:t>Complaint</w:t>
            </w:r>
          </w:p>
        </w:tc>
      </w:tr>
      <w:tr w:rsidR="004E3728" w:rsidTr="001D3D57">
        <w:tc>
          <w:tcPr>
            <w:tcW w:w="3560" w:type="dxa"/>
          </w:tcPr>
          <w:p w:rsidR="004E3728" w:rsidRDefault="004E3728" w:rsidP="001D3D57"/>
        </w:tc>
        <w:tc>
          <w:tcPr>
            <w:tcW w:w="3561" w:type="dxa"/>
          </w:tcPr>
          <w:p w:rsidR="004E3728" w:rsidRDefault="004E3728" w:rsidP="001D3D57"/>
        </w:tc>
        <w:tc>
          <w:tcPr>
            <w:tcW w:w="3561" w:type="dxa"/>
          </w:tcPr>
          <w:p w:rsidR="004E3728" w:rsidRDefault="004E3728" w:rsidP="001D3D57"/>
        </w:tc>
      </w:tr>
    </w:tbl>
    <w:p w:rsidR="004E3728" w:rsidRDefault="004E3728" w:rsidP="004E3728"/>
    <w:p w:rsidR="004E3728" w:rsidRDefault="004E3728" w:rsidP="004E3728"/>
    <w:p w:rsidR="004E3728" w:rsidRPr="004043AC" w:rsidRDefault="004E3728" w:rsidP="004043AC">
      <w:pPr>
        <w:spacing w:line="312" w:lineRule="auto"/>
      </w:pPr>
    </w:p>
    <w:p w:rsidR="00A36BF1" w:rsidRPr="004043AC" w:rsidRDefault="00A36BF1" w:rsidP="004043AC">
      <w:pPr>
        <w:spacing w:line="312" w:lineRule="auto"/>
      </w:pPr>
    </w:p>
    <w:p w:rsidR="00A36BF1" w:rsidRPr="004E3728" w:rsidRDefault="00D217E3" w:rsidP="004043AC">
      <w:pPr>
        <w:spacing w:line="312" w:lineRule="auto"/>
      </w:pPr>
      <w:r w:rsidRPr="004043AC">
        <w:rPr>
          <w:b/>
          <w:u w:val="single"/>
        </w:rPr>
        <w:t>Results:</w:t>
      </w:r>
      <w:r w:rsidR="004E3728">
        <w:rPr>
          <w:b/>
          <w:u w:val="single"/>
        </w:rPr>
        <w:t xml:space="preserve"> </w:t>
      </w:r>
      <w:r w:rsidR="004E3728">
        <w:t>The schema is created and normalized using the normalization techniques.</w:t>
      </w:r>
    </w:p>
    <w:p w:rsidR="00001439" w:rsidRPr="004043AC" w:rsidRDefault="00001439" w:rsidP="004043AC">
      <w:pPr>
        <w:spacing w:line="312" w:lineRule="auto"/>
        <w:rPr>
          <w:b/>
          <w:u w:val="single"/>
        </w:rPr>
      </w:pPr>
    </w:p>
    <w:p w:rsidR="00001439" w:rsidRPr="004043AC" w:rsidRDefault="00001439" w:rsidP="004043AC">
      <w:pPr>
        <w:spacing w:line="312" w:lineRule="auto"/>
        <w:rPr>
          <w:b/>
          <w:u w:val="single"/>
        </w:rPr>
      </w:pPr>
    </w:p>
    <w:p w:rsidR="00001439" w:rsidRPr="004043AC" w:rsidRDefault="00001439" w:rsidP="004043AC">
      <w:pPr>
        <w:spacing w:line="312" w:lineRule="auto"/>
        <w:rPr>
          <w:b/>
          <w:u w:val="single"/>
        </w:rPr>
      </w:pPr>
    </w:p>
    <w:p w:rsidR="00001439" w:rsidRPr="004043AC" w:rsidRDefault="00001439" w:rsidP="004043AC">
      <w:pPr>
        <w:tabs>
          <w:tab w:val="clear" w:pos="720"/>
        </w:tabs>
        <w:suppressAutoHyphens w:val="0"/>
        <w:spacing w:after="200" w:line="312" w:lineRule="auto"/>
        <w:rPr>
          <w:b/>
          <w:u w:val="single"/>
        </w:rPr>
      </w:pPr>
      <w:r w:rsidRPr="004043AC">
        <w:rPr>
          <w:b/>
          <w:u w:val="single"/>
        </w:rPr>
        <w:br w:type="page"/>
      </w:r>
    </w:p>
    <w:p w:rsidR="00A36BF1" w:rsidRPr="004043AC" w:rsidRDefault="00D217E3" w:rsidP="004043AC">
      <w:pPr>
        <w:pageBreakBefore/>
        <w:spacing w:line="312" w:lineRule="auto"/>
      </w:pPr>
      <w:r w:rsidRPr="004043AC">
        <w:rPr>
          <w:b/>
          <w:sz w:val="28"/>
          <w:szCs w:val="28"/>
        </w:rPr>
        <w:lastRenderedPageBreak/>
        <w:t>Experiment 4: Building Database using DDL Statements</w:t>
      </w:r>
    </w:p>
    <w:p w:rsidR="00A36BF1" w:rsidRPr="004043AC" w:rsidRDefault="00A36BF1" w:rsidP="004043AC">
      <w:pPr>
        <w:spacing w:line="312" w:lineRule="auto"/>
      </w:pPr>
    </w:p>
    <w:p w:rsidR="00A36BF1" w:rsidRPr="004043AC" w:rsidRDefault="00D217E3" w:rsidP="004043AC">
      <w:pPr>
        <w:spacing w:line="312" w:lineRule="auto"/>
      </w:pPr>
      <w:r w:rsidRPr="004043AC">
        <w:rPr>
          <w:b/>
        </w:rPr>
        <w:t xml:space="preserve">Objective: </w:t>
      </w:r>
      <w:r w:rsidRPr="004043AC">
        <w:t>Create Database Tables</w:t>
      </w:r>
      <w:r w:rsidR="00C81D7D" w:rsidRPr="004043AC">
        <w:t xml:space="preserve">, constraints on the Tables, </w:t>
      </w:r>
      <w:r w:rsidRPr="004043AC">
        <w:t xml:space="preserve">Indices </w:t>
      </w:r>
      <w:r w:rsidR="00C81D7D" w:rsidRPr="004043AC">
        <w:t xml:space="preserve">etc using </w:t>
      </w:r>
      <w:r w:rsidRPr="004043AC">
        <w:t xml:space="preserve">SQL DDL statements and applying </w:t>
      </w:r>
      <w:r w:rsidR="00C81D7D" w:rsidRPr="004043AC">
        <w:t xml:space="preserve">them </w:t>
      </w:r>
      <w:r w:rsidRPr="004043AC">
        <w:t xml:space="preserve">all </w:t>
      </w:r>
      <w:r w:rsidR="00C81D7D" w:rsidRPr="004043AC">
        <w:t>for the Data Model created for the problem statement chose.</w:t>
      </w:r>
    </w:p>
    <w:p w:rsidR="00A36BF1" w:rsidRPr="004043AC" w:rsidRDefault="00A36BF1" w:rsidP="004043AC">
      <w:pPr>
        <w:spacing w:line="312" w:lineRule="auto"/>
      </w:pPr>
    </w:p>
    <w:p w:rsidR="00A36BF1" w:rsidRPr="004043AC" w:rsidRDefault="00D217E3" w:rsidP="004043AC">
      <w:pPr>
        <w:spacing w:line="312" w:lineRule="auto"/>
      </w:pPr>
      <w:r w:rsidRPr="004043AC">
        <w:rPr>
          <w:b/>
          <w:u w:val="single"/>
        </w:rPr>
        <w:t>Theory &amp; Concepts</w:t>
      </w:r>
      <w:r w:rsidRPr="004043AC">
        <w:rPr>
          <w:b/>
        </w:rPr>
        <w:t>:</w:t>
      </w:r>
    </w:p>
    <w:p w:rsidR="00A36BF1" w:rsidRPr="004043AC" w:rsidRDefault="00D217E3" w:rsidP="004043AC">
      <w:pPr>
        <w:spacing w:line="312" w:lineRule="auto"/>
      </w:pPr>
      <w:r w:rsidRPr="004043AC">
        <w:rPr>
          <w:b/>
        </w:rPr>
        <w:t>Data Definition Language</w:t>
      </w:r>
    </w:p>
    <w:p w:rsidR="00A36BF1" w:rsidRPr="004043AC" w:rsidRDefault="00D217E3" w:rsidP="004043AC">
      <w:pPr>
        <w:spacing w:line="312" w:lineRule="auto"/>
        <w:jc w:val="both"/>
      </w:pPr>
      <w:r w:rsidRPr="004043AC">
        <w:t>The SQL DDL provides commands for defining relation schemas, deleting relations, and modifying relation schemas.</w:t>
      </w:r>
    </w:p>
    <w:p w:rsidR="00A36BF1" w:rsidRPr="004043AC" w:rsidRDefault="00D217E3" w:rsidP="004043AC">
      <w:pPr>
        <w:spacing w:line="312" w:lineRule="auto"/>
        <w:jc w:val="both"/>
      </w:pPr>
      <w:r w:rsidRPr="004043AC">
        <w:t>Typically a database administrator is responsible for using DDL statements or production databases in a large database system. The commands used are:</w:t>
      </w:r>
    </w:p>
    <w:p w:rsidR="00A36BF1" w:rsidRPr="004043AC" w:rsidRDefault="00D217E3" w:rsidP="004043AC">
      <w:pPr>
        <w:pStyle w:val="ListParagraph"/>
        <w:numPr>
          <w:ilvl w:val="0"/>
          <w:numId w:val="4"/>
        </w:numPr>
        <w:spacing w:line="312" w:lineRule="auto"/>
        <w:jc w:val="both"/>
      </w:pPr>
      <w:r w:rsidRPr="004043AC">
        <w:t>Create - It is used to create a table.</w:t>
      </w:r>
    </w:p>
    <w:p w:rsidR="00A36BF1" w:rsidRPr="004043AC" w:rsidRDefault="00D217E3" w:rsidP="004043AC">
      <w:pPr>
        <w:pStyle w:val="ListParagraph"/>
        <w:numPr>
          <w:ilvl w:val="0"/>
          <w:numId w:val="4"/>
        </w:numPr>
        <w:spacing w:line="312" w:lineRule="auto"/>
        <w:jc w:val="both"/>
      </w:pPr>
      <w:r w:rsidRPr="004043AC">
        <w:t>Alter - This command is used to add a new column, modify the existing column definition and to include or drop integrity constraint.</w:t>
      </w:r>
    </w:p>
    <w:p w:rsidR="00A36BF1" w:rsidRPr="004043AC" w:rsidRDefault="00D217E3" w:rsidP="004043AC">
      <w:pPr>
        <w:pStyle w:val="ListParagraph"/>
        <w:numPr>
          <w:ilvl w:val="0"/>
          <w:numId w:val="4"/>
        </w:numPr>
        <w:spacing w:line="312" w:lineRule="auto"/>
        <w:jc w:val="both"/>
      </w:pPr>
      <w:r w:rsidRPr="004043AC">
        <w:t>Drop - It will delete the table structure provided the table should be empty.</w:t>
      </w:r>
    </w:p>
    <w:p w:rsidR="00A36BF1" w:rsidRPr="004043AC" w:rsidRDefault="00D217E3" w:rsidP="004043AC">
      <w:pPr>
        <w:pStyle w:val="ListParagraph"/>
        <w:numPr>
          <w:ilvl w:val="0"/>
          <w:numId w:val="4"/>
        </w:numPr>
        <w:spacing w:line="312" w:lineRule="auto"/>
        <w:jc w:val="both"/>
      </w:pPr>
      <w:r w:rsidRPr="004043AC">
        <w:t>Truncate - If there is no further use of records stored in a table and the structure has to be retained and then the records alone can be deleted.</w:t>
      </w:r>
    </w:p>
    <w:p w:rsidR="00A36BF1" w:rsidRPr="004043AC" w:rsidRDefault="00D217E3" w:rsidP="004043AC">
      <w:pPr>
        <w:pStyle w:val="ListParagraph"/>
        <w:numPr>
          <w:ilvl w:val="0"/>
          <w:numId w:val="4"/>
        </w:numPr>
        <w:spacing w:line="312" w:lineRule="auto"/>
        <w:jc w:val="both"/>
      </w:pPr>
      <w:r w:rsidRPr="004043AC">
        <w:t>Desc - This is used to view the structure of the table.</w:t>
      </w:r>
    </w:p>
    <w:p w:rsidR="00A36BF1" w:rsidRPr="004043AC" w:rsidRDefault="00D217E3" w:rsidP="004043AC">
      <w:pPr>
        <w:spacing w:line="312" w:lineRule="auto"/>
        <w:jc w:val="both"/>
      </w:pPr>
      <w:r w:rsidRPr="004043AC">
        <w:rPr>
          <w:u w:val="single"/>
        </w:rPr>
        <w:t>Syntax – Create Table</w:t>
      </w:r>
    </w:p>
    <w:p w:rsidR="00A36BF1" w:rsidRPr="004043AC" w:rsidRDefault="00D217E3" w:rsidP="004043AC">
      <w:pPr>
        <w:spacing w:line="312" w:lineRule="auto"/>
        <w:jc w:val="both"/>
      </w:pPr>
      <w:r w:rsidRPr="004043AC">
        <w:t>create table &lt;table name&gt;</w:t>
      </w:r>
    </w:p>
    <w:p w:rsidR="00A36BF1" w:rsidRPr="004043AC" w:rsidRDefault="00D217E3" w:rsidP="004043AC">
      <w:pPr>
        <w:spacing w:line="312" w:lineRule="auto"/>
        <w:jc w:val="both"/>
      </w:pPr>
      <w:r w:rsidRPr="004043AC">
        <w:t>{</w:t>
      </w:r>
    </w:p>
    <w:p w:rsidR="00A36BF1" w:rsidRPr="004043AC" w:rsidRDefault="00D217E3" w:rsidP="004043AC">
      <w:pPr>
        <w:spacing w:line="312" w:lineRule="auto"/>
        <w:jc w:val="both"/>
      </w:pPr>
      <w:r w:rsidRPr="004043AC">
        <w:t>fieldname-1datatype constraints if any,</w:t>
      </w:r>
    </w:p>
    <w:p w:rsidR="00A36BF1" w:rsidRPr="004043AC" w:rsidRDefault="00D217E3" w:rsidP="004043AC">
      <w:pPr>
        <w:spacing w:line="312" w:lineRule="auto"/>
        <w:jc w:val="both"/>
      </w:pPr>
      <w:r w:rsidRPr="004043AC">
        <w:t>};</w:t>
      </w:r>
    </w:p>
    <w:p w:rsidR="00A36BF1" w:rsidRPr="004043AC" w:rsidRDefault="00D217E3" w:rsidP="004043AC">
      <w:pPr>
        <w:spacing w:line="312" w:lineRule="auto"/>
        <w:jc w:val="both"/>
      </w:pPr>
      <w:r w:rsidRPr="004043AC">
        <w:t>create table &lt;table name&gt; as</w:t>
      </w:r>
    </w:p>
    <w:p w:rsidR="00A36BF1" w:rsidRPr="004043AC" w:rsidRDefault="00D217E3" w:rsidP="004043AC">
      <w:pPr>
        <w:spacing w:line="312" w:lineRule="auto"/>
        <w:jc w:val="both"/>
      </w:pPr>
      <w:r w:rsidRPr="004043AC">
        <w:t>(</w:t>
      </w:r>
    </w:p>
    <w:p w:rsidR="00A36BF1" w:rsidRPr="004043AC" w:rsidRDefault="00D217E3" w:rsidP="004043AC">
      <w:pPr>
        <w:spacing w:line="312" w:lineRule="auto"/>
        <w:jc w:val="both"/>
      </w:pPr>
      <w:r w:rsidRPr="004043AC">
        <w:t>select(att-list) from &lt;existing table name&gt;</w:t>
      </w:r>
    </w:p>
    <w:p w:rsidR="00A36BF1" w:rsidRPr="004043AC" w:rsidRDefault="00D217E3" w:rsidP="004043AC">
      <w:pPr>
        <w:spacing w:line="312" w:lineRule="auto"/>
        <w:jc w:val="both"/>
      </w:pPr>
      <w:r w:rsidRPr="004043AC">
        <w:t>);</w:t>
      </w:r>
    </w:p>
    <w:p w:rsidR="00A36BF1" w:rsidRPr="004043AC" w:rsidRDefault="00E35BEE" w:rsidP="004043AC">
      <w:pPr>
        <w:spacing w:line="312" w:lineRule="auto"/>
        <w:jc w:val="both"/>
      </w:pPr>
      <w:r>
        <w:t>1</w:t>
      </w:r>
      <w:r w:rsidR="00D217E3" w:rsidRPr="004043AC">
        <w:rPr>
          <w:u w:val="single"/>
        </w:rPr>
        <w:t>Syntax – Alter Table</w:t>
      </w:r>
    </w:p>
    <w:p w:rsidR="00A36BF1" w:rsidRPr="004043AC" w:rsidRDefault="00D217E3" w:rsidP="004043AC">
      <w:pPr>
        <w:spacing w:line="312" w:lineRule="auto"/>
        <w:jc w:val="both"/>
      </w:pPr>
      <w:r w:rsidRPr="004043AC">
        <w:t>alter table &lt;table name&gt; add/modify</w:t>
      </w:r>
    </w:p>
    <w:p w:rsidR="00A36BF1" w:rsidRPr="004043AC" w:rsidRDefault="00D217E3" w:rsidP="004043AC">
      <w:pPr>
        <w:spacing w:line="312" w:lineRule="auto"/>
        <w:jc w:val="both"/>
      </w:pPr>
      <w:r w:rsidRPr="004043AC">
        <w:t>(</w:t>
      </w:r>
    </w:p>
    <w:p w:rsidR="00A36BF1" w:rsidRPr="004043AC" w:rsidRDefault="00D217E3" w:rsidP="004043AC">
      <w:pPr>
        <w:spacing w:line="312" w:lineRule="auto"/>
        <w:jc w:val="both"/>
      </w:pPr>
      <w:r w:rsidRPr="004043AC">
        <w:t>fieldname-1datatype,</w:t>
      </w:r>
    </w:p>
    <w:p w:rsidR="00A36BF1" w:rsidRPr="004043AC" w:rsidRDefault="00D217E3" w:rsidP="004043AC">
      <w:pPr>
        <w:spacing w:line="312" w:lineRule="auto"/>
        <w:jc w:val="both"/>
      </w:pPr>
      <w:r w:rsidRPr="004043AC">
        <w:t>fieldname-2datatype,</w:t>
      </w:r>
    </w:p>
    <w:p w:rsidR="00A36BF1" w:rsidRPr="004043AC" w:rsidRDefault="00D217E3" w:rsidP="004043AC">
      <w:pPr>
        <w:spacing w:line="312" w:lineRule="auto"/>
        <w:jc w:val="both"/>
      </w:pPr>
      <w:r w:rsidRPr="004043AC">
        <w:t>fieldname-ndatatype</w:t>
      </w:r>
    </w:p>
    <w:p w:rsidR="00A36BF1" w:rsidRPr="004043AC" w:rsidRDefault="00D217E3" w:rsidP="004043AC">
      <w:pPr>
        <w:spacing w:line="312" w:lineRule="auto"/>
        <w:jc w:val="both"/>
      </w:pPr>
      <w:r w:rsidRPr="004043AC">
        <w:t>);</w:t>
      </w:r>
    </w:p>
    <w:p w:rsidR="00A36BF1" w:rsidRPr="004043AC" w:rsidRDefault="00A36BF1" w:rsidP="004043AC">
      <w:pPr>
        <w:spacing w:line="312" w:lineRule="auto"/>
        <w:jc w:val="both"/>
      </w:pPr>
    </w:p>
    <w:p w:rsidR="00A36BF1" w:rsidRPr="004043AC" w:rsidRDefault="00D217E3" w:rsidP="004043AC">
      <w:pPr>
        <w:spacing w:line="312" w:lineRule="auto"/>
        <w:jc w:val="both"/>
      </w:pPr>
      <w:r w:rsidRPr="004043AC">
        <w:t>alter table drop column column name;</w:t>
      </w:r>
    </w:p>
    <w:p w:rsidR="00A36BF1" w:rsidRPr="004043AC" w:rsidRDefault="00A36BF1" w:rsidP="004043AC">
      <w:pPr>
        <w:spacing w:line="312" w:lineRule="auto"/>
        <w:jc w:val="both"/>
      </w:pPr>
    </w:p>
    <w:p w:rsidR="00A36BF1" w:rsidRPr="004043AC" w:rsidRDefault="00D217E3" w:rsidP="004043AC">
      <w:pPr>
        <w:spacing w:line="312" w:lineRule="auto"/>
        <w:jc w:val="both"/>
      </w:pPr>
      <w:r w:rsidRPr="004043AC">
        <w:rPr>
          <w:u w:val="single"/>
        </w:rPr>
        <w:t>Syntax – Drop Table</w:t>
      </w:r>
    </w:p>
    <w:p w:rsidR="00A36BF1" w:rsidRPr="004043AC" w:rsidRDefault="00D217E3" w:rsidP="004043AC">
      <w:pPr>
        <w:spacing w:line="312" w:lineRule="auto"/>
        <w:jc w:val="both"/>
      </w:pPr>
      <w:r w:rsidRPr="004043AC">
        <w:lastRenderedPageBreak/>
        <w:t>droptable &lt;table name&gt;</w:t>
      </w:r>
    </w:p>
    <w:p w:rsidR="00A36BF1" w:rsidRPr="004043AC" w:rsidRDefault="00A36BF1" w:rsidP="004043AC">
      <w:pPr>
        <w:spacing w:line="312" w:lineRule="auto"/>
      </w:pPr>
    </w:p>
    <w:p w:rsidR="00A36BF1" w:rsidRDefault="00D217E3" w:rsidP="004043AC">
      <w:pPr>
        <w:spacing w:line="312" w:lineRule="auto"/>
        <w:rPr>
          <w:b/>
          <w:u w:val="single"/>
        </w:rPr>
      </w:pPr>
      <w:r w:rsidRPr="004043AC">
        <w:rPr>
          <w:b/>
          <w:u w:val="single"/>
        </w:rPr>
        <w:t>Implementation:</w:t>
      </w:r>
    </w:p>
    <w:p w:rsidR="005E6AAE" w:rsidRDefault="005E6AAE" w:rsidP="005E6AAE">
      <w:pPr>
        <w:spacing w:line="312" w:lineRule="auto"/>
      </w:pPr>
      <w:r>
        <w:t>create database EventManagement;</w:t>
      </w:r>
    </w:p>
    <w:p w:rsidR="005E6AAE" w:rsidRDefault="005E6AAE" w:rsidP="005E6AAE">
      <w:pPr>
        <w:spacing w:line="312" w:lineRule="auto"/>
      </w:pPr>
      <w:r>
        <w:t>use EventManagement;</w:t>
      </w:r>
    </w:p>
    <w:p w:rsidR="005E6AAE" w:rsidRDefault="005E6AAE" w:rsidP="005E6AAE">
      <w:pPr>
        <w:spacing w:line="312" w:lineRule="auto"/>
      </w:pPr>
      <w:r>
        <w:t>create table user ( FirstName varchar(100),</w:t>
      </w:r>
    </w:p>
    <w:p w:rsidR="005E6AAE" w:rsidRDefault="005E6AAE" w:rsidP="005E6AAE">
      <w:pPr>
        <w:spacing w:line="312" w:lineRule="auto"/>
      </w:pPr>
      <w:r>
        <w:t xml:space="preserve">                    LastName varchar(100),</w:t>
      </w:r>
    </w:p>
    <w:p w:rsidR="005E6AAE" w:rsidRDefault="005E6AAE" w:rsidP="005E6AAE">
      <w:pPr>
        <w:spacing w:line="312" w:lineRule="auto"/>
      </w:pPr>
      <w:r>
        <w:t xml:space="preserve">                    EmailID varchar(50),</w:t>
      </w:r>
    </w:p>
    <w:p w:rsidR="005E6AAE" w:rsidRDefault="005E6AAE" w:rsidP="005E6AAE">
      <w:pPr>
        <w:spacing w:line="312" w:lineRule="auto"/>
      </w:pPr>
      <w:r>
        <w:t xml:space="preserve">                    primary key (EmailID)</w:t>
      </w:r>
    </w:p>
    <w:p w:rsidR="004E3728" w:rsidRDefault="004E3728" w:rsidP="005E6AAE">
      <w:pPr>
        <w:spacing w:line="312" w:lineRule="auto"/>
      </w:pPr>
      <w:r>
        <w:t xml:space="preserve">                  );</w:t>
      </w:r>
    </w:p>
    <w:p w:rsidR="005E6AAE" w:rsidRDefault="005E6AAE" w:rsidP="005E6AAE">
      <w:pPr>
        <w:spacing w:line="312" w:lineRule="auto"/>
      </w:pPr>
      <w:r>
        <w:t>create table owner( ownerID int(50) auto_increment,</w:t>
      </w:r>
    </w:p>
    <w:p w:rsidR="005E6AAE" w:rsidRDefault="005E6AAE" w:rsidP="005E6AAE">
      <w:pPr>
        <w:spacing w:line="312" w:lineRule="auto"/>
      </w:pPr>
      <w:r>
        <w:t xml:space="preserve">                    ownerFirstName varchar(100),</w:t>
      </w:r>
    </w:p>
    <w:p w:rsidR="005E6AAE" w:rsidRDefault="005E6AAE" w:rsidP="005E6AAE">
      <w:pPr>
        <w:spacing w:line="312" w:lineRule="auto"/>
      </w:pPr>
      <w:r>
        <w:tab/>
      </w:r>
      <w:r>
        <w:tab/>
        <w:t xml:space="preserve">    ownerLastName varchar(100),</w:t>
      </w:r>
    </w:p>
    <w:p w:rsidR="005E6AAE" w:rsidRDefault="005E6AAE" w:rsidP="005E6AAE">
      <w:pPr>
        <w:spacing w:line="312" w:lineRule="auto"/>
      </w:pPr>
      <w:r>
        <w:tab/>
      </w:r>
      <w:r>
        <w:tab/>
        <w:t xml:space="preserve">    ownerpassword int(50),</w:t>
      </w:r>
    </w:p>
    <w:p w:rsidR="005E6AAE" w:rsidRDefault="005E6AAE" w:rsidP="005E6AAE">
      <w:pPr>
        <w:spacing w:line="312" w:lineRule="auto"/>
      </w:pPr>
      <w:r>
        <w:t xml:space="preserve"> </w:t>
      </w:r>
      <w:r>
        <w:tab/>
        <w:t xml:space="preserve">            ownerDOB int(10),</w:t>
      </w:r>
    </w:p>
    <w:p w:rsidR="005E6AAE" w:rsidRDefault="005E6AAE" w:rsidP="005E6AAE">
      <w:pPr>
        <w:spacing w:line="312" w:lineRule="auto"/>
      </w:pPr>
      <w:r>
        <w:t xml:space="preserve">                    hallID int(50),</w:t>
      </w:r>
    </w:p>
    <w:p w:rsidR="005E6AAE" w:rsidRDefault="005E6AAE" w:rsidP="005E6AAE">
      <w:pPr>
        <w:spacing w:line="312" w:lineRule="auto"/>
      </w:pPr>
      <w:r>
        <w:t xml:space="preserve">                    age int(5),</w:t>
      </w:r>
    </w:p>
    <w:p w:rsidR="005E6AAE" w:rsidRDefault="005E6AAE" w:rsidP="005E6AAE">
      <w:pPr>
        <w:spacing w:line="312" w:lineRule="auto"/>
      </w:pPr>
      <w:r>
        <w:t xml:space="preserve">                    primary key(ownerID)</w:t>
      </w:r>
    </w:p>
    <w:p w:rsidR="005E6AAE" w:rsidRDefault="005E6AAE" w:rsidP="005E6AAE">
      <w:pPr>
        <w:spacing w:line="312" w:lineRule="auto"/>
      </w:pPr>
      <w:r>
        <w:t xml:space="preserve">                   )auto_increment=1000;</w:t>
      </w:r>
    </w:p>
    <w:p w:rsidR="005E6AAE" w:rsidRDefault="005E6AAE" w:rsidP="005E6AAE">
      <w:pPr>
        <w:spacing w:line="312" w:lineRule="auto"/>
      </w:pPr>
    </w:p>
    <w:p w:rsidR="005E6AAE" w:rsidRDefault="005E6AAE" w:rsidP="005E6AAE">
      <w:pPr>
        <w:spacing w:line="312" w:lineRule="auto"/>
      </w:pPr>
      <w:r>
        <w:t>create table hall</w:t>
      </w:r>
    </w:p>
    <w:p w:rsidR="005E6AAE" w:rsidRDefault="005E6AAE" w:rsidP="005E6AAE">
      <w:pPr>
        <w:spacing w:line="312" w:lineRule="auto"/>
      </w:pPr>
      <w:r>
        <w:t xml:space="preserve">                 (</w:t>
      </w:r>
    </w:p>
    <w:p w:rsidR="005E6AAE" w:rsidRDefault="005E6AAE" w:rsidP="005E6AAE">
      <w:pPr>
        <w:spacing w:line="312" w:lineRule="auto"/>
      </w:pPr>
      <w:r>
        <w:t xml:space="preserve">                  hallID int(10) auto_increment,</w:t>
      </w:r>
    </w:p>
    <w:p w:rsidR="005E6AAE" w:rsidRDefault="005E6AAE" w:rsidP="005E6AAE">
      <w:pPr>
        <w:spacing w:line="312" w:lineRule="auto"/>
      </w:pPr>
      <w:r>
        <w:t xml:space="preserve">                  hallName varchar(100),</w:t>
      </w:r>
    </w:p>
    <w:p w:rsidR="005E6AAE" w:rsidRDefault="005E6AAE" w:rsidP="005E6AAE">
      <w:pPr>
        <w:spacing w:line="312" w:lineRule="auto"/>
      </w:pPr>
      <w:r>
        <w:t xml:space="preserve">                  contactNo varchar(20),</w:t>
      </w:r>
    </w:p>
    <w:p w:rsidR="005E6AAE" w:rsidRDefault="005E6AAE" w:rsidP="005E6AAE">
      <w:pPr>
        <w:spacing w:line="312" w:lineRule="auto"/>
      </w:pPr>
      <w:r>
        <w:t xml:space="preserve">                  hallcapacity varchar(20),</w:t>
      </w:r>
    </w:p>
    <w:p w:rsidR="005E6AAE" w:rsidRDefault="005E6AAE" w:rsidP="005E6AAE">
      <w:pPr>
        <w:spacing w:line="312" w:lineRule="auto"/>
      </w:pPr>
      <w:r>
        <w:t xml:space="preserve">                  Rating int(5),</w:t>
      </w:r>
    </w:p>
    <w:p w:rsidR="005E6AAE" w:rsidRDefault="005E6AAE" w:rsidP="005E6AAE">
      <w:pPr>
        <w:spacing w:line="312" w:lineRule="auto"/>
      </w:pPr>
      <w:r>
        <w:t xml:space="preserve">                  ownerID int(9),</w:t>
      </w:r>
    </w:p>
    <w:p w:rsidR="005E6AAE" w:rsidRDefault="005E6AAE" w:rsidP="005E6AAE">
      <w:pPr>
        <w:spacing w:line="312" w:lineRule="auto"/>
      </w:pPr>
      <w:r>
        <w:t xml:space="preserve">                  Rent varchar(10),</w:t>
      </w:r>
    </w:p>
    <w:p w:rsidR="005E6AAE" w:rsidRDefault="005E6AAE" w:rsidP="005E6AAE">
      <w:pPr>
        <w:spacing w:line="312" w:lineRule="auto"/>
      </w:pPr>
      <w:r>
        <w:t xml:space="preserve">                  Type varchar(9),</w:t>
      </w:r>
    </w:p>
    <w:p w:rsidR="005E6AAE" w:rsidRDefault="005E6AAE" w:rsidP="005E6AAE">
      <w:pPr>
        <w:spacing w:line="312" w:lineRule="auto"/>
      </w:pPr>
      <w:r>
        <w:t xml:space="preserve">                  HasCatering int(1) default '0',</w:t>
      </w:r>
    </w:p>
    <w:p w:rsidR="005E6AAE" w:rsidRDefault="005E6AAE" w:rsidP="005E6AAE">
      <w:pPr>
        <w:spacing w:line="312" w:lineRule="auto"/>
      </w:pPr>
      <w:r>
        <w:t xml:space="preserve">                  CateringCost varchar(20) default NULL,</w:t>
      </w:r>
    </w:p>
    <w:p w:rsidR="005E6AAE" w:rsidRDefault="005E6AAE" w:rsidP="005E6AAE">
      <w:pPr>
        <w:spacing w:line="312" w:lineRule="auto"/>
      </w:pPr>
      <w:r>
        <w:t xml:space="preserve">                  address varchar(100),</w:t>
      </w:r>
    </w:p>
    <w:p w:rsidR="005E6AAE" w:rsidRDefault="005E6AAE" w:rsidP="005E6AAE">
      <w:pPr>
        <w:spacing w:line="312" w:lineRule="auto"/>
      </w:pPr>
      <w:r>
        <w:t xml:space="preserve">                  locality varchar(30),</w:t>
      </w:r>
    </w:p>
    <w:p w:rsidR="005E6AAE" w:rsidRDefault="005E6AAE" w:rsidP="005E6AAE">
      <w:pPr>
        <w:spacing w:line="312" w:lineRule="auto"/>
      </w:pPr>
      <w:r>
        <w:t xml:space="preserve">                  primary key(hallID),</w:t>
      </w:r>
    </w:p>
    <w:p w:rsidR="005E6AAE" w:rsidRDefault="005E6AAE" w:rsidP="005E6AAE">
      <w:pPr>
        <w:spacing w:line="312" w:lineRule="auto"/>
      </w:pPr>
      <w:r>
        <w:t xml:space="preserve">                  foreign key(ownerID) references owner(ownerID) on delete cascade</w:t>
      </w:r>
    </w:p>
    <w:p w:rsidR="005E6AAE" w:rsidRDefault="005E6AAE" w:rsidP="005E6AAE">
      <w:pPr>
        <w:spacing w:line="312" w:lineRule="auto"/>
      </w:pPr>
      <w:r>
        <w:t xml:space="preserve">                  )auto_increment=1000;</w:t>
      </w:r>
    </w:p>
    <w:p w:rsidR="005E6AAE" w:rsidRDefault="004E3728" w:rsidP="005E6AAE">
      <w:pPr>
        <w:spacing w:line="312" w:lineRule="auto"/>
      </w:pPr>
      <w:r>
        <w:t xml:space="preserve">   </w:t>
      </w:r>
      <w:r w:rsidR="005E6AAE">
        <w:t>create table caterer( catererID int(50) auto_increment,</w:t>
      </w:r>
    </w:p>
    <w:p w:rsidR="005E6AAE" w:rsidRDefault="005E6AAE" w:rsidP="005E6AAE">
      <w:pPr>
        <w:spacing w:line="312" w:lineRule="auto"/>
      </w:pPr>
      <w:r>
        <w:t xml:space="preserve">                      Name varchar(200),</w:t>
      </w:r>
    </w:p>
    <w:p w:rsidR="005E6AAE" w:rsidRDefault="005E6AAE" w:rsidP="005E6AAE">
      <w:pPr>
        <w:spacing w:line="312" w:lineRule="auto"/>
      </w:pPr>
      <w:r>
        <w:lastRenderedPageBreak/>
        <w:t xml:space="preserve">                      address varchar(200),</w:t>
      </w:r>
    </w:p>
    <w:p w:rsidR="005E6AAE" w:rsidRDefault="005E6AAE" w:rsidP="005E6AAE">
      <w:pPr>
        <w:spacing w:line="312" w:lineRule="auto"/>
      </w:pPr>
      <w:r>
        <w:t xml:space="preserve">                      cost varchar(20),</w:t>
      </w:r>
    </w:p>
    <w:p w:rsidR="005E6AAE" w:rsidRDefault="005E6AAE" w:rsidP="005E6AAE">
      <w:pPr>
        <w:spacing w:line="312" w:lineRule="auto"/>
      </w:pPr>
      <w:r>
        <w:tab/>
      </w:r>
      <w:r>
        <w:tab/>
        <w:t xml:space="preserve">      contact int(50),</w:t>
      </w:r>
    </w:p>
    <w:p w:rsidR="005E6AAE" w:rsidRDefault="005E6AAE" w:rsidP="005E6AAE">
      <w:pPr>
        <w:spacing w:line="312" w:lineRule="auto"/>
      </w:pPr>
      <w:r>
        <w:t xml:space="preserve">                      primary key(catererID)</w:t>
      </w:r>
    </w:p>
    <w:p w:rsidR="005E6AAE" w:rsidRDefault="005E6AAE" w:rsidP="005E6AAE">
      <w:pPr>
        <w:spacing w:line="312" w:lineRule="auto"/>
      </w:pPr>
      <w:r>
        <w:t xml:space="preserve">                     );</w:t>
      </w:r>
    </w:p>
    <w:p w:rsidR="005E6AAE" w:rsidRDefault="005E6AAE" w:rsidP="005E6AAE">
      <w:pPr>
        <w:spacing w:line="312" w:lineRule="auto"/>
      </w:pPr>
    </w:p>
    <w:p w:rsidR="005E6AAE" w:rsidRDefault="005E6AAE" w:rsidP="005E6AAE">
      <w:pPr>
        <w:spacing w:line="312" w:lineRule="auto"/>
      </w:pPr>
      <w:r>
        <w:t>create table decoration( hallID int(50),</w:t>
      </w:r>
    </w:p>
    <w:p w:rsidR="005E6AAE" w:rsidRDefault="005E6AAE" w:rsidP="005E6AAE">
      <w:pPr>
        <w:spacing w:line="312" w:lineRule="auto"/>
      </w:pPr>
      <w:r>
        <w:t xml:space="preserve">                         flower varchar(10),</w:t>
      </w:r>
    </w:p>
    <w:p w:rsidR="005E6AAE" w:rsidRDefault="005E6AAE" w:rsidP="005E6AAE">
      <w:pPr>
        <w:spacing w:line="312" w:lineRule="auto"/>
      </w:pPr>
      <w:r>
        <w:t xml:space="preserve">                         light varchar(10),</w:t>
      </w:r>
    </w:p>
    <w:p w:rsidR="005E6AAE" w:rsidRDefault="005E6AAE" w:rsidP="005E6AAE">
      <w:pPr>
        <w:spacing w:line="312" w:lineRule="auto"/>
      </w:pPr>
      <w:r>
        <w:t xml:space="preserve">                         curtains varchar(9),</w:t>
      </w:r>
    </w:p>
    <w:p w:rsidR="005E6AAE" w:rsidRDefault="005E6AAE" w:rsidP="005E6AAE">
      <w:pPr>
        <w:spacing w:line="312" w:lineRule="auto"/>
      </w:pPr>
      <w:r>
        <w:t xml:space="preserve">                         chair varchar(9),</w:t>
      </w:r>
    </w:p>
    <w:p w:rsidR="005E6AAE" w:rsidRDefault="005E6AAE" w:rsidP="005E6AAE">
      <w:pPr>
        <w:spacing w:line="312" w:lineRule="auto"/>
      </w:pPr>
      <w:r>
        <w:t xml:space="preserve">                         primary key(hallID),</w:t>
      </w:r>
    </w:p>
    <w:p w:rsidR="005E6AAE" w:rsidRDefault="005E6AAE" w:rsidP="005E6AAE">
      <w:pPr>
        <w:spacing w:line="312" w:lineRule="auto"/>
      </w:pPr>
      <w:r>
        <w:t xml:space="preserve">                         foreign key(hallID) references hall(hallID)</w:t>
      </w:r>
    </w:p>
    <w:p w:rsidR="005E6AAE" w:rsidRDefault="005E6AAE" w:rsidP="005E6AAE">
      <w:pPr>
        <w:spacing w:line="312" w:lineRule="auto"/>
      </w:pPr>
      <w:r>
        <w:t xml:space="preserve">                         );</w:t>
      </w:r>
    </w:p>
    <w:p w:rsidR="005E6AAE" w:rsidRDefault="005E6AAE" w:rsidP="005E6AAE">
      <w:pPr>
        <w:spacing w:line="312" w:lineRule="auto"/>
      </w:pPr>
      <w:r>
        <w:t xml:space="preserve">create table schedule( hallID int(5), </w:t>
      </w:r>
    </w:p>
    <w:p w:rsidR="005E6AAE" w:rsidRDefault="005E6AAE" w:rsidP="005E6AAE">
      <w:pPr>
        <w:spacing w:line="312" w:lineRule="auto"/>
      </w:pPr>
      <w:r>
        <w:t xml:space="preserve">                       RequestDayAvailable varchar(10),</w:t>
      </w:r>
    </w:p>
    <w:p w:rsidR="005E6AAE" w:rsidRDefault="005E6AAE" w:rsidP="005E6AAE">
      <w:pPr>
        <w:spacing w:line="312" w:lineRule="auto"/>
      </w:pPr>
      <w:r>
        <w:t xml:space="preserve">                       PreviousDayAvailable varchar(10),</w:t>
      </w:r>
    </w:p>
    <w:p w:rsidR="005E6AAE" w:rsidRDefault="005E6AAE" w:rsidP="005E6AAE">
      <w:pPr>
        <w:spacing w:line="312" w:lineRule="auto"/>
      </w:pPr>
      <w:r>
        <w:t xml:space="preserve">                       NextDayAvailable varchar(10),</w:t>
      </w:r>
    </w:p>
    <w:p w:rsidR="005E6AAE" w:rsidRDefault="005E6AAE" w:rsidP="005E6AAE">
      <w:pPr>
        <w:spacing w:line="312" w:lineRule="auto"/>
      </w:pPr>
      <w:r>
        <w:t xml:space="preserve">                       primary key(hallID), </w:t>
      </w:r>
    </w:p>
    <w:p w:rsidR="005E6AAE" w:rsidRDefault="005E6AAE" w:rsidP="005E6AAE">
      <w:pPr>
        <w:spacing w:line="312" w:lineRule="auto"/>
      </w:pPr>
      <w:r>
        <w:t xml:space="preserve">                       foreign key(hallID) references hall(hallID)</w:t>
      </w:r>
    </w:p>
    <w:p w:rsidR="005E6AAE" w:rsidRDefault="005E6AAE" w:rsidP="005E6AAE">
      <w:pPr>
        <w:spacing w:line="312" w:lineRule="auto"/>
      </w:pPr>
      <w:r>
        <w:t xml:space="preserve">                       );</w:t>
      </w:r>
    </w:p>
    <w:p w:rsidR="005E6AAE" w:rsidRDefault="005E6AAE" w:rsidP="005E6AAE">
      <w:pPr>
        <w:spacing w:line="312" w:lineRule="auto"/>
      </w:pPr>
      <w:r>
        <w:t>create table feedback( hallID int(50),</w:t>
      </w:r>
    </w:p>
    <w:p w:rsidR="005E6AAE" w:rsidRDefault="005E6AAE" w:rsidP="005E6AAE">
      <w:pPr>
        <w:spacing w:line="312" w:lineRule="auto"/>
      </w:pPr>
      <w:r>
        <w:t xml:space="preserve">                       rating int(10),</w:t>
      </w:r>
    </w:p>
    <w:p w:rsidR="005E6AAE" w:rsidRDefault="005E6AAE" w:rsidP="005E6AAE">
      <w:pPr>
        <w:spacing w:line="312" w:lineRule="auto"/>
      </w:pPr>
      <w:r>
        <w:t xml:space="preserve">                       comment varchar(500),</w:t>
      </w:r>
    </w:p>
    <w:p w:rsidR="005E6AAE" w:rsidRDefault="005E6AAE" w:rsidP="005E6AAE">
      <w:pPr>
        <w:spacing w:line="312" w:lineRule="auto"/>
      </w:pPr>
      <w:r>
        <w:t xml:space="preserve">                       complaints varchar(400),</w:t>
      </w:r>
    </w:p>
    <w:p w:rsidR="005E6AAE" w:rsidRDefault="005E6AAE" w:rsidP="005E6AAE">
      <w:pPr>
        <w:spacing w:line="312" w:lineRule="auto"/>
      </w:pPr>
      <w:r>
        <w:t xml:space="preserve">                       primary key(hallID), </w:t>
      </w:r>
    </w:p>
    <w:p w:rsidR="005E6AAE" w:rsidRDefault="005E6AAE" w:rsidP="005E6AAE">
      <w:pPr>
        <w:spacing w:line="312" w:lineRule="auto"/>
      </w:pPr>
      <w:r>
        <w:t xml:space="preserve">                       foreign key(hallID) references hall(hallID)</w:t>
      </w:r>
    </w:p>
    <w:p w:rsidR="005E6AAE" w:rsidRDefault="005E6AAE" w:rsidP="005E6AAE">
      <w:pPr>
        <w:spacing w:line="312" w:lineRule="auto"/>
      </w:pPr>
      <w:r>
        <w:t xml:space="preserve">                        ); </w:t>
      </w:r>
    </w:p>
    <w:p w:rsidR="005E6AAE" w:rsidRDefault="005E6AAE" w:rsidP="005E6AAE">
      <w:pPr>
        <w:spacing w:line="312" w:lineRule="auto"/>
      </w:pPr>
      <w:r>
        <w:t>create table security( hallID int(50),</w:t>
      </w:r>
    </w:p>
    <w:p w:rsidR="005E6AAE" w:rsidRDefault="005E6AAE" w:rsidP="005E6AAE">
      <w:pPr>
        <w:spacing w:line="312" w:lineRule="auto"/>
      </w:pPr>
      <w:r>
        <w:t xml:space="preserve">                       Watchmen varchar(30),</w:t>
      </w:r>
    </w:p>
    <w:p w:rsidR="005E6AAE" w:rsidRDefault="005E6AAE" w:rsidP="005E6AAE">
      <w:pPr>
        <w:spacing w:line="312" w:lineRule="auto"/>
      </w:pPr>
      <w:r>
        <w:t xml:space="preserve">                       CCTV varchar(30),</w:t>
      </w:r>
    </w:p>
    <w:p w:rsidR="005E6AAE" w:rsidRDefault="005E6AAE" w:rsidP="005E6AAE">
      <w:pPr>
        <w:spacing w:line="312" w:lineRule="auto"/>
      </w:pPr>
      <w:r>
        <w:t xml:space="preserve">                       primary key(hallID), </w:t>
      </w:r>
    </w:p>
    <w:p w:rsidR="005E6AAE" w:rsidRDefault="005E6AAE" w:rsidP="005E6AAE">
      <w:pPr>
        <w:spacing w:line="312" w:lineRule="auto"/>
      </w:pPr>
      <w:r>
        <w:t xml:space="preserve">                       foreign key(hallID) references hall(hallID)</w:t>
      </w:r>
    </w:p>
    <w:p w:rsidR="004E3728" w:rsidRDefault="005E6AAE" w:rsidP="004043AC">
      <w:pPr>
        <w:spacing w:line="312" w:lineRule="auto"/>
      </w:pPr>
      <w:r>
        <w:t xml:space="preserve">                     );</w:t>
      </w:r>
    </w:p>
    <w:p w:rsidR="004E3728" w:rsidRPr="004E3728" w:rsidRDefault="004E3728" w:rsidP="004043AC">
      <w:pPr>
        <w:spacing w:line="312" w:lineRule="auto"/>
      </w:pPr>
      <w:r w:rsidRPr="004E3728">
        <w:rPr>
          <w:b/>
          <w:u w:val="single"/>
        </w:rPr>
        <w:t>Result:</w:t>
      </w:r>
      <w:r>
        <w:rPr>
          <w:b/>
          <w:u w:val="single"/>
        </w:rPr>
        <w:t xml:space="preserve"> </w:t>
      </w:r>
      <w:r>
        <w:t>The DDL and DML queries are made and executed on the database</w:t>
      </w:r>
    </w:p>
    <w:p w:rsidR="004E3728" w:rsidRPr="004E3728" w:rsidRDefault="004E3728" w:rsidP="004043AC">
      <w:pPr>
        <w:spacing w:line="312" w:lineRule="auto"/>
        <w:rPr>
          <w:b/>
          <w:u w:val="single"/>
        </w:rPr>
      </w:pPr>
      <w:r w:rsidRPr="004E3728">
        <w:rPr>
          <w:b/>
          <w:u w:val="single"/>
        </w:rPr>
        <w:t xml:space="preserve"> </w:t>
      </w:r>
    </w:p>
    <w:p w:rsidR="00001439" w:rsidRPr="004043AC" w:rsidRDefault="00001439" w:rsidP="004043AC">
      <w:pPr>
        <w:tabs>
          <w:tab w:val="clear" w:pos="720"/>
        </w:tabs>
        <w:suppressAutoHyphens w:val="0"/>
        <w:spacing w:after="200" w:line="312" w:lineRule="auto"/>
        <w:rPr>
          <w:b/>
          <w:u w:val="single"/>
        </w:rPr>
      </w:pPr>
      <w:r w:rsidRPr="004043AC">
        <w:rPr>
          <w:b/>
          <w:u w:val="single"/>
        </w:rPr>
        <w:br w:type="page"/>
      </w:r>
    </w:p>
    <w:p w:rsidR="00A36BF1" w:rsidRPr="004043AC" w:rsidRDefault="00D217E3" w:rsidP="004043AC">
      <w:pPr>
        <w:pageBreakBefore/>
        <w:spacing w:line="312" w:lineRule="auto"/>
      </w:pPr>
      <w:r w:rsidRPr="004043AC">
        <w:rPr>
          <w:b/>
          <w:sz w:val="28"/>
          <w:szCs w:val="28"/>
        </w:rPr>
        <w:lastRenderedPageBreak/>
        <w:t>Experiment 5: Performing different DML operations on created Databases</w:t>
      </w:r>
    </w:p>
    <w:p w:rsidR="00A36BF1" w:rsidRPr="004043AC" w:rsidRDefault="00A36BF1" w:rsidP="004043AC">
      <w:pPr>
        <w:spacing w:line="312" w:lineRule="auto"/>
      </w:pPr>
    </w:p>
    <w:p w:rsidR="00A36BF1" w:rsidRPr="004043AC" w:rsidRDefault="00D217E3" w:rsidP="004043AC">
      <w:pPr>
        <w:spacing w:line="312" w:lineRule="auto"/>
      </w:pPr>
      <w:r w:rsidRPr="004043AC">
        <w:rPr>
          <w:b/>
          <w:u w:val="single"/>
        </w:rPr>
        <w:t>Objective</w:t>
      </w:r>
      <w:r w:rsidRPr="004043AC">
        <w:rPr>
          <w:b/>
        </w:rPr>
        <w:t xml:space="preserve">: </w:t>
      </w:r>
      <w:r w:rsidRPr="004043AC">
        <w:t xml:space="preserve">Perform different </w:t>
      </w:r>
      <w:r w:rsidR="00C81D7D" w:rsidRPr="004043AC">
        <w:t xml:space="preserve">data manipulations and data </w:t>
      </w:r>
      <w:r w:rsidRPr="004043AC">
        <w:t>operations on database using DML</w:t>
      </w:r>
      <w:r w:rsidR="00C81D7D" w:rsidRPr="004043AC">
        <w:t>. understand and perform operations on VIEWS.</w:t>
      </w:r>
    </w:p>
    <w:p w:rsidR="00A36BF1" w:rsidRPr="004043AC" w:rsidRDefault="00D217E3" w:rsidP="004043AC">
      <w:pPr>
        <w:spacing w:line="312" w:lineRule="auto"/>
        <w:jc w:val="both"/>
      </w:pPr>
      <w:r w:rsidRPr="004043AC">
        <w:t xml:space="preserve">Use SQL DML statements such as INSERT, UPDATE, and DELETE to insert the data into tables and to update/delete the data inserted into/from tables. </w:t>
      </w:r>
    </w:p>
    <w:p w:rsidR="00A36BF1" w:rsidRPr="004043AC" w:rsidRDefault="00A36BF1" w:rsidP="004043AC">
      <w:pPr>
        <w:spacing w:line="312" w:lineRule="auto"/>
      </w:pPr>
    </w:p>
    <w:p w:rsidR="00A36BF1" w:rsidRPr="004043AC" w:rsidRDefault="00D217E3" w:rsidP="004043AC">
      <w:pPr>
        <w:spacing w:line="312" w:lineRule="auto"/>
      </w:pPr>
      <w:r w:rsidRPr="004043AC">
        <w:rPr>
          <w:b/>
          <w:u w:val="single"/>
        </w:rPr>
        <w:t>Theory &amp; Concepts:</w:t>
      </w:r>
    </w:p>
    <w:p w:rsidR="00A36BF1" w:rsidRPr="004043AC" w:rsidRDefault="00D217E3" w:rsidP="004043AC">
      <w:pPr>
        <w:spacing w:line="312" w:lineRule="auto"/>
        <w:jc w:val="both"/>
      </w:pPr>
      <w:r w:rsidRPr="004043AC">
        <w:rPr>
          <w:b/>
        </w:rPr>
        <w:t>Data Manipulation Language</w:t>
      </w:r>
    </w:p>
    <w:p w:rsidR="00A36BF1" w:rsidRPr="004043AC" w:rsidRDefault="00D217E3" w:rsidP="004043AC">
      <w:pPr>
        <w:spacing w:line="312" w:lineRule="auto"/>
        <w:jc w:val="both"/>
      </w:pPr>
      <w:r w:rsidRPr="004043AC">
        <w:t>DML commands are the most frequently used SQL commands and is used to query and manipulate the</w:t>
      </w:r>
    </w:p>
    <w:p w:rsidR="00A36BF1" w:rsidRPr="004043AC" w:rsidRDefault="00D217E3" w:rsidP="004043AC">
      <w:pPr>
        <w:spacing w:line="312" w:lineRule="auto"/>
        <w:jc w:val="both"/>
      </w:pPr>
      <w:r w:rsidRPr="004043AC">
        <w:t>existing database objects. Some of the commands are</w:t>
      </w:r>
    </w:p>
    <w:p w:rsidR="00A36BF1" w:rsidRPr="004043AC" w:rsidRDefault="00D217E3" w:rsidP="004043AC">
      <w:pPr>
        <w:pStyle w:val="ListParagraph"/>
        <w:numPr>
          <w:ilvl w:val="0"/>
          <w:numId w:val="5"/>
        </w:numPr>
        <w:spacing w:line="312" w:lineRule="auto"/>
        <w:jc w:val="both"/>
      </w:pPr>
      <w:r w:rsidRPr="004043AC">
        <w:t>Insert</w:t>
      </w:r>
    </w:p>
    <w:p w:rsidR="00A36BF1" w:rsidRPr="004043AC" w:rsidRDefault="00D217E3" w:rsidP="004043AC">
      <w:pPr>
        <w:pStyle w:val="ListParagraph"/>
        <w:numPr>
          <w:ilvl w:val="0"/>
          <w:numId w:val="5"/>
        </w:numPr>
        <w:spacing w:line="312" w:lineRule="auto"/>
        <w:jc w:val="both"/>
      </w:pPr>
      <w:r w:rsidRPr="004043AC">
        <w:t>Select</w:t>
      </w:r>
    </w:p>
    <w:p w:rsidR="00A36BF1" w:rsidRPr="004043AC" w:rsidRDefault="00D217E3" w:rsidP="004043AC">
      <w:pPr>
        <w:pStyle w:val="ListParagraph"/>
        <w:numPr>
          <w:ilvl w:val="0"/>
          <w:numId w:val="5"/>
        </w:numPr>
        <w:spacing w:line="312" w:lineRule="auto"/>
        <w:jc w:val="both"/>
      </w:pPr>
      <w:r w:rsidRPr="004043AC">
        <w:t>Update</w:t>
      </w:r>
    </w:p>
    <w:p w:rsidR="00A36BF1" w:rsidRPr="004043AC" w:rsidRDefault="00D217E3" w:rsidP="004043AC">
      <w:pPr>
        <w:pStyle w:val="ListParagraph"/>
        <w:numPr>
          <w:ilvl w:val="0"/>
          <w:numId w:val="5"/>
        </w:numPr>
        <w:spacing w:line="312" w:lineRule="auto"/>
        <w:jc w:val="both"/>
      </w:pPr>
      <w:r w:rsidRPr="004043AC">
        <w:t>Delete</w:t>
      </w:r>
    </w:p>
    <w:p w:rsidR="00A36BF1" w:rsidRPr="004043AC" w:rsidRDefault="00A36BF1" w:rsidP="004043AC">
      <w:pPr>
        <w:spacing w:line="312" w:lineRule="auto"/>
        <w:jc w:val="both"/>
      </w:pPr>
    </w:p>
    <w:p w:rsidR="00A36BF1" w:rsidRPr="004043AC" w:rsidRDefault="00D217E3" w:rsidP="004043AC">
      <w:pPr>
        <w:spacing w:line="312" w:lineRule="auto"/>
        <w:jc w:val="both"/>
      </w:pPr>
      <w:r w:rsidRPr="004043AC">
        <w:rPr>
          <w:b/>
          <w:u w:val="single"/>
        </w:rPr>
        <w:t>INSERT:</w:t>
      </w:r>
      <w:r w:rsidRPr="004043AC">
        <w:t xml:space="preserve"> This is used to add one or more rows to a table. The values are separated by commas and the data types char and date are enclosed in apostrophes. The values must be entered in the same order as they are defined.</w:t>
      </w:r>
    </w:p>
    <w:p w:rsidR="00A36BF1" w:rsidRPr="004043AC" w:rsidRDefault="00D217E3" w:rsidP="004043AC">
      <w:pPr>
        <w:spacing w:line="312" w:lineRule="auto"/>
        <w:jc w:val="both"/>
      </w:pPr>
      <w:r w:rsidRPr="004043AC">
        <w:rPr>
          <w:u w:val="single"/>
        </w:rPr>
        <w:t>Inserting a single row into a table:</w:t>
      </w:r>
    </w:p>
    <w:p w:rsidR="00A36BF1" w:rsidRPr="004043AC" w:rsidRDefault="00D217E3" w:rsidP="004043AC">
      <w:pPr>
        <w:spacing w:line="312" w:lineRule="auto"/>
        <w:jc w:val="both"/>
      </w:pPr>
      <w:r w:rsidRPr="004043AC">
        <w:t>insert into &lt;table name&gt; values(fieldvalue-1,fieldvalue-2,…,fieldvalue-n);</w:t>
      </w:r>
    </w:p>
    <w:p w:rsidR="00A36BF1" w:rsidRPr="004043AC" w:rsidRDefault="00D217E3" w:rsidP="004043AC">
      <w:pPr>
        <w:spacing w:line="312" w:lineRule="auto"/>
        <w:jc w:val="both"/>
      </w:pPr>
      <w:r w:rsidRPr="004043AC">
        <w:rPr>
          <w:u w:val="single"/>
        </w:rPr>
        <w:t>Inserting more than one record using a single insert command:</w:t>
      </w:r>
    </w:p>
    <w:p w:rsidR="00A36BF1" w:rsidRPr="004043AC" w:rsidRDefault="00D217E3" w:rsidP="004043AC">
      <w:pPr>
        <w:spacing w:line="312" w:lineRule="auto"/>
        <w:jc w:val="both"/>
      </w:pPr>
      <w:r w:rsidRPr="004043AC">
        <w:t>insert into &lt;table name&gt; values(&amp;fieldname-1,&amp;fieldname-2,…&amp;fieldname-n);</w:t>
      </w:r>
    </w:p>
    <w:p w:rsidR="00A36BF1" w:rsidRPr="004043AC" w:rsidRDefault="00A36BF1" w:rsidP="004043AC">
      <w:pPr>
        <w:spacing w:line="312" w:lineRule="auto"/>
        <w:jc w:val="both"/>
      </w:pPr>
    </w:p>
    <w:p w:rsidR="00A36BF1" w:rsidRPr="004043AC" w:rsidRDefault="00D217E3" w:rsidP="004043AC">
      <w:pPr>
        <w:spacing w:line="312" w:lineRule="auto"/>
        <w:jc w:val="both"/>
      </w:pPr>
      <w:r w:rsidRPr="004043AC">
        <w:rPr>
          <w:b/>
          <w:u w:val="single"/>
        </w:rPr>
        <w:t>SELECT:</w:t>
      </w:r>
      <w:r w:rsidRPr="004043AC">
        <w:t xml:space="preserve"> - It is used to retrieve information from the table. it is generally referred to as querying the table. We can either display all columns in a table or only specify column from the table.</w:t>
      </w:r>
    </w:p>
    <w:p w:rsidR="00A36BF1" w:rsidRPr="004043AC" w:rsidRDefault="00D217E3" w:rsidP="004043AC">
      <w:pPr>
        <w:spacing w:line="312" w:lineRule="auto"/>
        <w:jc w:val="both"/>
      </w:pPr>
      <w:r w:rsidRPr="004043AC">
        <w:t>SELECT(att_list) FROM &lt;table name&gt; [WHERE &lt;condition/expression&gt;];</w:t>
      </w:r>
    </w:p>
    <w:p w:rsidR="00A36BF1" w:rsidRPr="004043AC" w:rsidRDefault="00D217E3" w:rsidP="004043AC">
      <w:pPr>
        <w:spacing w:line="312" w:lineRule="auto"/>
        <w:jc w:val="both"/>
      </w:pPr>
      <w:r w:rsidRPr="004043AC">
        <w:rPr>
          <w:u w:val="single"/>
        </w:rPr>
        <w:t>Retrieval of all columns from a table:</w:t>
      </w:r>
    </w:p>
    <w:p w:rsidR="00A36BF1" w:rsidRPr="004043AC" w:rsidRDefault="00D217E3" w:rsidP="004043AC">
      <w:pPr>
        <w:spacing w:line="312" w:lineRule="auto"/>
        <w:jc w:val="both"/>
      </w:pPr>
      <w:r w:rsidRPr="004043AC">
        <w:t>Select * from tablename; // This query selects all rows from the table.</w:t>
      </w:r>
    </w:p>
    <w:p w:rsidR="00A36BF1" w:rsidRPr="004043AC" w:rsidRDefault="00D217E3" w:rsidP="004043AC">
      <w:pPr>
        <w:spacing w:line="312" w:lineRule="auto"/>
        <w:jc w:val="both"/>
      </w:pPr>
      <w:r w:rsidRPr="004043AC">
        <w:rPr>
          <w:u w:val="single"/>
        </w:rPr>
        <w:t>Retrieval of specific columns from a table:</w:t>
      </w:r>
    </w:p>
    <w:p w:rsidR="00A36BF1" w:rsidRPr="004043AC" w:rsidRDefault="00D217E3" w:rsidP="004043AC">
      <w:pPr>
        <w:spacing w:line="312" w:lineRule="auto"/>
        <w:jc w:val="both"/>
      </w:pPr>
      <w:r w:rsidRPr="004043AC">
        <w:t>It retrieves the specified columns from the table.</w:t>
      </w:r>
    </w:p>
    <w:p w:rsidR="00A36BF1" w:rsidRPr="004043AC" w:rsidRDefault="00D217E3" w:rsidP="004043AC">
      <w:pPr>
        <w:spacing w:line="312" w:lineRule="auto"/>
        <w:jc w:val="both"/>
      </w:pPr>
      <w:r w:rsidRPr="004043AC">
        <w:t>Syntax: Select column_name1, …..,column_namen from table name;</w:t>
      </w:r>
    </w:p>
    <w:p w:rsidR="00A36BF1" w:rsidRPr="004043AC" w:rsidRDefault="00D217E3" w:rsidP="004043AC">
      <w:pPr>
        <w:spacing w:line="312" w:lineRule="auto"/>
        <w:jc w:val="both"/>
      </w:pPr>
      <w:r w:rsidRPr="004043AC">
        <w:rPr>
          <w:u w:val="single"/>
        </w:rPr>
        <w:t>Elimination of duplicates from the select clause:</w:t>
      </w:r>
    </w:p>
    <w:p w:rsidR="00A36BF1" w:rsidRPr="004043AC" w:rsidRDefault="00D217E3" w:rsidP="004043AC">
      <w:pPr>
        <w:spacing w:line="312" w:lineRule="auto"/>
        <w:jc w:val="both"/>
      </w:pPr>
      <w:r w:rsidRPr="004043AC">
        <w:t xml:space="preserve">It prevents </w:t>
      </w:r>
      <w:r w:rsidR="004D2937" w:rsidRPr="004043AC">
        <w:t>retrieving</w:t>
      </w:r>
      <w:r w:rsidRPr="004043AC">
        <w:t xml:space="preserve"> the duplicated values .</w:t>
      </w:r>
      <w:r w:rsidRPr="004043AC">
        <w:rPr>
          <w:i/>
        </w:rPr>
        <w:t>Distinct</w:t>
      </w:r>
      <w:r w:rsidRPr="004043AC">
        <w:t>keyword is to be used.</w:t>
      </w:r>
    </w:p>
    <w:p w:rsidR="00A36BF1" w:rsidRPr="004043AC" w:rsidRDefault="00D217E3" w:rsidP="004043AC">
      <w:pPr>
        <w:spacing w:line="312" w:lineRule="auto"/>
        <w:jc w:val="both"/>
      </w:pPr>
      <w:r w:rsidRPr="004043AC">
        <w:t>Syntax: Select DISTINCT col1, col2 from table name;</w:t>
      </w:r>
    </w:p>
    <w:p w:rsidR="00A36BF1" w:rsidRPr="004043AC" w:rsidRDefault="00A36BF1" w:rsidP="004043AC">
      <w:pPr>
        <w:spacing w:line="312" w:lineRule="auto"/>
        <w:jc w:val="both"/>
      </w:pPr>
    </w:p>
    <w:p w:rsidR="00A36BF1" w:rsidRPr="004043AC" w:rsidRDefault="00D217E3" w:rsidP="004043AC">
      <w:pPr>
        <w:spacing w:line="312" w:lineRule="auto"/>
        <w:jc w:val="both"/>
      </w:pPr>
      <w:r w:rsidRPr="004043AC">
        <w:rPr>
          <w:b/>
          <w:u w:val="single"/>
        </w:rPr>
        <w:lastRenderedPageBreak/>
        <w:t>UPDATE</w:t>
      </w:r>
      <w:r w:rsidRPr="004043AC">
        <w:t xml:space="preserve"> - It is used to alter the column values in a table. A single column may be updated or more than one column could be updated.</w:t>
      </w:r>
    </w:p>
    <w:p w:rsidR="00A36BF1" w:rsidRPr="004043AC" w:rsidRDefault="00D217E3" w:rsidP="004043AC">
      <w:pPr>
        <w:spacing w:line="312" w:lineRule="auto"/>
        <w:jc w:val="both"/>
      </w:pPr>
      <w:r w:rsidRPr="004043AC">
        <w:t>update&lt;table name&gt; set(fieldname-1 = value, fieldname-2 = value,…,fieldname-n = value)</w:t>
      </w:r>
    </w:p>
    <w:p w:rsidR="00A36BF1" w:rsidRPr="004043AC" w:rsidRDefault="00D217E3" w:rsidP="004043AC">
      <w:pPr>
        <w:spacing w:line="312" w:lineRule="auto"/>
        <w:jc w:val="both"/>
      </w:pPr>
      <w:r w:rsidRPr="004043AC">
        <w:t>[WHERE &lt;condition/expression&gt;];</w:t>
      </w:r>
    </w:p>
    <w:p w:rsidR="00A36BF1" w:rsidRPr="004043AC" w:rsidRDefault="00A36BF1" w:rsidP="004043AC">
      <w:pPr>
        <w:spacing w:line="312" w:lineRule="auto"/>
        <w:jc w:val="both"/>
      </w:pPr>
    </w:p>
    <w:p w:rsidR="00A36BF1" w:rsidRPr="004043AC" w:rsidRDefault="00D217E3" w:rsidP="004043AC">
      <w:pPr>
        <w:spacing w:line="312" w:lineRule="auto"/>
        <w:jc w:val="both"/>
      </w:pPr>
      <w:r w:rsidRPr="004043AC">
        <w:rPr>
          <w:b/>
          <w:u w:val="single"/>
        </w:rPr>
        <w:t>DELETE</w:t>
      </w:r>
      <w:r w:rsidRPr="004043AC">
        <w:t xml:space="preserve"> - After inserting row in a table we can also delete them if required. The delete command consists of a from clause followed by an optional where clause.</w:t>
      </w:r>
    </w:p>
    <w:p w:rsidR="00A36BF1" w:rsidRPr="004043AC" w:rsidRDefault="00D217E3" w:rsidP="004043AC">
      <w:pPr>
        <w:spacing w:line="312" w:lineRule="auto"/>
        <w:jc w:val="both"/>
      </w:pPr>
      <w:r w:rsidRPr="004043AC">
        <w:t>delete from &lt;table name&gt; [where &lt;condition/expression&gt;];</w:t>
      </w:r>
    </w:p>
    <w:p w:rsidR="00A36BF1" w:rsidRPr="004043AC" w:rsidRDefault="00A36BF1" w:rsidP="004043AC">
      <w:pPr>
        <w:spacing w:line="312" w:lineRule="auto"/>
        <w:jc w:val="both"/>
      </w:pPr>
    </w:p>
    <w:p w:rsidR="00A36BF1" w:rsidRPr="004043AC" w:rsidRDefault="00D217E3" w:rsidP="004043AC">
      <w:pPr>
        <w:spacing w:line="312" w:lineRule="auto"/>
        <w:jc w:val="both"/>
      </w:pPr>
      <w:r w:rsidRPr="004043AC">
        <w:rPr>
          <w:b/>
        </w:rPr>
        <w:t>NESTED QUERIES:</w:t>
      </w:r>
    </w:p>
    <w:p w:rsidR="00A36BF1" w:rsidRPr="004043AC" w:rsidRDefault="00D217E3" w:rsidP="004043AC">
      <w:pPr>
        <w:spacing w:line="312" w:lineRule="auto"/>
        <w:jc w:val="both"/>
      </w:pPr>
      <w:r w:rsidRPr="004043AC">
        <w:t>A subquery is a query within a query. In Oracle, you can create subqueries within your SQL statements. These subqueries can reside in the WHERE clause, the FROM clause, or the SELECT clause.</w:t>
      </w:r>
    </w:p>
    <w:p w:rsidR="00A36BF1" w:rsidRPr="004043AC" w:rsidRDefault="00D217E3" w:rsidP="004043AC">
      <w:pPr>
        <w:spacing w:line="312" w:lineRule="auto"/>
        <w:jc w:val="both"/>
      </w:pPr>
      <w:r w:rsidRPr="004043AC">
        <w:rPr>
          <w:b/>
        </w:rPr>
        <w:t>JOINS:</w:t>
      </w:r>
    </w:p>
    <w:p w:rsidR="00A36BF1" w:rsidRPr="004043AC" w:rsidRDefault="00D217E3" w:rsidP="004043AC">
      <w:pPr>
        <w:spacing w:line="312" w:lineRule="auto"/>
        <w:jc w:val="both"/>
      </w:pPr>
      <w:r w:rsidRPr="004043AC">
        <w:t>Join is a query in which data is returned from two or more tables.</w:t>
      </w:r>
    </w:p>
    <w:p w:rsidR="00A36BF1" w:rsidRPr="004043AC" w:rsidRDefault="00D217E3" w:rsidP="004043AC">
      <w:pPr>
        <w:spacing w:line="312" w:lineRule="auto"/>
        <w:jc w:val="both"/>
      </w:pPr>
      <w:r w:rsidRPr="004043AC">
        <w:t>How the join will be performed:</w:t>
      </w:r>
    </w:p>
    <w:p w:rsidR="00A36BF1" w:rsidRPr="004043AC" w:rsidRDefault="00D217E3" w:rsidP="004043AC">
      <w:pPr>
        <w:spacing w:line="312" w:lineRule="auto"/>
        <w:jc w:val="both"/>
      </w:pPr>
      <w:r w:rsidRPr="004043AC">
        <w:t>Step 1: Make the Cartesian product of the given tables.</w:t>
      </w:r>
    </w:p>
    <w:p w:rsidR="00A36BF1" w:rsidRPr="004043AC" w:rsidRDefault="00D217E3" w:rsidP="004043AC">
      <w:pPr>
        <w:spacing w:line="312" w:lineRule="auto"/>
        <w:jc w:val="both"/>
      </w:pPr>
      <w:r w:rsidRPr="004043AC">
        <w:t>Step 2: Check for the equality on common attributes for the given tables.</w:t>
      </w:r>
    </w:p>
    <w:p w:rsidR="00A36BF1" w:rsidRPr="004043AC" w:rsidRDefault="00A36BF1" w:rsidP="004043AC">
      <w:pPr>
        <w:spacing w:line="312" w:lineRule="auto"/>
        <w:jc w:val="both"/>
      </w:pPr>
    </w:p>
    <w:p w:rsidR="00A36BF1" w:rsidRPr="004043AC" w:rsidRDefault="00D217E3" w:rsidP="004043AC">
      <w:pPr>
        <w:spacing w:line="312" w:lineRule="auto"/>
        <w:jc w:val="both"/>
      </w:pPr>
      <w:r w:rsidRPr="004043AC">
        <w:rPr>
          <w:u w:val="single"/>
        </w:rPr>
        <w:t>Natural join:</w:t>
      </w:r>
    </w:p>
    <w:p w:rsidR="00A36BF1" w:rsidRPr="004043AC" w:rsidRDefault="00D217E3" w:rsidP="004043AC">
      <w:pPr>
        <w:spacing w:line="312" w:lineRule="auto"/>
        <w:jc w:val="both"/>
      </w:pPr>
      <w:r w:rsidRPr="004043AC">
        <w:t>select&lt;attribute&gt; from TN where TN1.attribute=TN2.attribute.</w:t>
      </w:r>
    </w:p>
    <w:p w:rsidR="00A36BF1" w:rsidRPr="004043AC" w:rsidRDefault="00A36BF1" w:rsidP="004043AC">
      <w:pPr>
        <w:spacing w:line="312" w:lineRule="auto"/>
        <w:jc w:val="both"/>
      </w:pPr>
    </w:p>
    <w:p w:rsidR="00A36BF1" w:rsidRPr="004043AC" w:rsidRDefault="00D217E3" w:rsidP="004043AC">
      <w:pPr>
        <w:spacing w:line="312" w:lineRule="auto"/>
        <w:jc w:val="both"/>
      </w:pPr>
      <w:r w:rsidRPr="004043AC">
        <w:rPr>
          <w:u w:val="single"/>
        </w:rPr>
        <w:t>Inner join:</w:t>
      </w:r>
    </w:p>
    <w:p w:rsidR="00A36BF1" w:rsidRPr="004043AC" w:rsidRDefault="00D217E3" w:rsidP="004043AC">
      <w:pPr>
        <w:spacing w:line="312" w:lineRule="auto"/>
        <w:jc w:val="both"/>
      </w:pPr>
      <w:r w:rsidRPr="004043AC">
        <w:t>select&lt;attribute&gt; from TN1 innerjoin TN2 on TN1.attribute=TN2.attribute.</w:t>
      </w:r>
    </w:p>
    <w:p w:rsidR="00A36BF1" w:rsidRPr="004043AC" w:rsidRDefault="00A36BF1" w:rsidP="004043AC">
      <w:pPr>
        <w:spacing w:line="312" w:lineRule="auto"/>
        <w:jc w:val="both"/>
      </w:pPr>
    </w:p>
    <w:p w:rsidR="00A36BF1" w:rsidRPr="004043AC" w:rsidRDefault="00D217E3" w:rsidP="004043AC">
      <w:pPr>
        <w:spacing w:line="312" w:lineRule="auto"/>
        <w:jc w:val="both"/>
      </w:pPr>
      <w:r w:rsidRPr="004043AC">
        <w:rPr>
          <w:u w:val="single"/>
        </w:rPr>
        <w:t>Left outer join:</w:t>
      </w:r>
    </w:p>
    <w:p w:rsidR="00A36BF1" w:rsidRPr="004043AC" w:rsidRDefault="00D217E3" w:rsidP="004043AC">
      <w:pPr>
        <w:spacing w:line="312" w:lineRule="auto"/>
        <w:jc w:val="both"/>
      </w:pPr>
      <w:r w:rsidRPr="004043AC">
        <w:t>select&lt;attribute&gt; from TN1 left outer join TN2 on TN1.attribute=TN2.attribute.</w:t>
      </w:r>
    </w:p>
    <w:p w:rsidR="00A36BF1" w:rsidRPr="004043AC" w:rsidRDefault="00D217E3" w:rsidP="004043AC">
      <w:pPr>
        <w:spacing w:line="312" w:lineRule="auto"/>
        <w:jc w:val="both"/>
      </w:pPr>
      <w:r w:rsidRPr="004043AC">
        <w:t>select&lt;attribute&gt; from TN where TN1.attribute(+)=TN2.attribute.</w:t>
      </w:r>
    </w:p>
    <w:p w:rsidR="00A36BF1" w:rsidRPr="004043AC" w:rsidRDefault="00D217E3" w:rsidP="004043AC">
      <w:pPr>
        <w:spacing w:line="312" w:lineRule="auto"/>
        <w:jc w:val="both"/>
      </w:pPr>
      <w:r w:rsidRPr="004043AC">
        <w:rPr>
          <w:u w:val="single"/>
        </w:rPr>
        <w:t>Right outer join:</w:t>
      </w:r>
    </w:p>
    <w:p w:rsidR="00A36BF1" w:rsidRPr="004043AC" w:rsidRDefault="00D217E3" w:rsidP="004043AC">
      <w:pPr>
        <w:spacing w:line="312" w:lineRule="auto"/>
        <w:jc w:val="both"/>
      </w:pPr>
      <w:r w:rsidRPr="004043AC">
        <w:t>select&lt;attribute&gt; from TN1 right outer join TN2 on TN1.attribute=TN2.attribute.</w:t>
      </w:r>
    </w:p>
    <w:p w:rsidR="00A36BF1" w:rsidRPr="004043AC" w:rsidRDefault="00D217E3" w:rsidP="004043AC">
      <w:pPr>
        <w:spacing w:line="312" w:lineRule="auto"/>
        <w:jc w:val="both"/>
      </w:pPr>
      <w:r w:rsidRPr="004043AC">
        <w:t>select&lt;attribute&gt; from TN where TN1.attribute=(+)TN2.attribute.</w:t>
      </w:r>
    </w:p>
    <w:p w:rsidR="00A36BF1" w:rsidRPr="004043AC" w:rsidRDefault="00A36BF1" w:rsidP="004043AC">
      <w:pPr>
        <w:spacing w:line="312" w:lineRule="auto"/>
        <w:jc w:val="both"/>
      </w:pPr>
    </w:p>
    <w:p w:rsidR="00A36BF1" w:rsidRPr="004043AC" w:rsidRDefault="00D217E3" w:rsidP="004043AC">
      <w:pPr>
        <w:spacing w:line="312" w:lineRule="auto"/>
        <w:jc w:val="both"/>
      </w:pPr>
      <w:r w:rsidRPr="004043AC">
        <w:rPr>
          <w:u w:val="single"/>
        </w:rPr>
        <w:t>Full join:</w:t>
      </w:r>
    </w:p>
    <w:p w:rsidR="00A36BF1" w:rsidRPr="004043AC" w:rsidRDefault="00D217E3" w:rsidP="004043AC">
      <w:pPr>
        <w:spacing w:line="312" w:lineRule="auto"/>
        <w:jc w:val="both"/>
      </w:pPr>
      <w:r w:rsidRPr="004043AC">
        <w:t>Syntax:</w:t>
      </w:r>
    </w:p>
    <w:p w:rsidR="00A36BF1" w:rsidRPr="004043AC" w:rsidRDefault="00D217E3" w:rsidP="004043AC">
      <w:pPr>
        <w:spacing w:line="312" w:lineRule="auto"/>
        <w:jc w:val="center"/>
      </w:pPr>
      <w:r w:rsidRPr="004043AC">
        <w:t>select&lt;attribute&gt; from TN1 full join TN2 on TN1.attribute=TN2.attribute.</w:t>
      </w:r>
    </w:p>
    <w:p w:rsidR="00A36BF1" w:rsidRPr="004043AC" w:rsidRDefault="00A36BF1" w:rsidP="004043AC">
      <w:pPr>
        <w:spacing w:line="312" w:lineRule="auto"/>
        <w:jc w:val="both"/>
      </w:pPr>
    </w:p>
    <w:p w:rsidR="00A36BF1" w:rsidRPr="004043AC" w:rsidRDefault="00D217E3" w:rsidP="004043AC">
      <w:pPr>
        <w:spacing w:line="312" w:lineRule="auto"/>
        <w:jc w:val="both"/>
      </w:pPr>
      <w:r w:rsidRPr="004043AC">
        <w:rPr>
          <w:b/>
        </w:rPr>
        <w:t>VIEWS:</w:t>
      </w:r>
    </w:p>
    <w:p w:rsidR="00A36BF1" w:rsidRPr="004043AC" w:rsidRDefault="00D217E3" w:rsidP="004043AC">
      <w:pPr>
        <w:spacing w:line="312" w:lineRule="auto"/>
        <w:jc w:val="both"/>
      </w:pPr>
      <w:r w:rsidRPr="004043AC">
        <w:lastRenderedPageBreak/>
        <w:t>In SQL, a view is a virtual table based on the result-set of an SQL statement. A view contains rows and columns, just like a real table. The fields in a view are fields from one or more real tables in the database.</w:t>
      </w:r>
    </w:p>
    <w:p w:rsidR="00A36BF1" w:rsidRPr="004043AC" w:rsidRDefault="00D217E3" w:rsidP="004043AC">
      <w:pPr>
        <w:spacing w:line="312" w:lineRule="auto"/>
        <w:jc w:val="both"/>
      </w:pPr>
      <w:r w:rsidRPr="004043AC">
        <w:rPr>
          <w:u w:val="single"/>
        </w:rPr>
        <w:t>SQL CREATE VIEW Statement:</w:t>
      </w:r>
    </w:p>
    <w:p w:rsidR="00A36BF1" w:rsidRPr="004043AC" w:rsidRDefault="00D217E3" w:rsidP="004043AC">
      <w:pPr>
        <w:spacing w:line="312" w:lineRule="auto"/>
        <w:jc w:val="both"/>
      </w:pPr>
      <w:r w:rsidRPr="004043AC">
        <w:t>In SQL, a view is a virtual table based on the result-set of an SQL statement.</w:t>
      </w:r>
    </w:p>
    <w:p w:rsidR="00A36BF1" w:rsidRPr="004043AC" w:rsidRDefault="00A36BF1" w:rsidP="004043AC">
      <w:pPr>
        <w:spacing w:line="312" w:lineRule="auto"/>
        <w:jc w:val="both"/>
      </w:pPr>
    </w:p>
    <w:p w:rsidR="00A36BF1" w:rsidRPr="004043AC" w:rsidRDefault="00D217E3" w:rsidP="004043AC">
      <w:pPr>
        <w:spacing w:line="312" w:lineRule="auto"/>
        <w:jc w:val="both"/>
      </w:pPr>
      <w:r w:rsidRPr="004043AC">
        <w:t>You can delete a view with the DROP VIEW command.</w:t>
      </w:r>
    </w:p>
    <w:p w:rsidR="00A36BF1" w:rsidRPr="004043AC" w:rsidRDefault="00D217E3" w:rsidP="004043AC">
      <w:pPr>
        <w:spacing w:line="312" w:lineRule="auto"/>
        <w:jc w:val="both"/>
      </w:pPr>
      <w:r w:rsidRPr="004043AC">
        <w:rPr>
          <w:u w:val="single"/>
        </w:rPr>
        <w:t>SQL DROP VIEW Syntax</w:t>
      </w:r>
    </w:p>
    <w:p w:rsidR="00A36BF1" w:rsidRPr="004043AC" w:rsidRDefault="00D217E3" w:rsidP="004043AC">
      <w:pPr>
        <w:spacing w:line="312" w:lineRule="auto"/>
        <w:jc w:val="both"/>
      </w:pPr>
      <w:r w:rsidRPr="004043AC">
        <w:t>DROP VIEW view_name</w:t>
      </w:r>
    </w:p>
    <w:p w:rsidR="00A36BF1" w:rsidRPr="004043AC" w:rsidRDefault="00A36BF1" w:rsidP="004043AC">
      <w:pPr>
        <w:spacing w:line="312" w:lineRule="auto"/>
        <w:jc w:val="both"/>
      </w:pPr>
    </w:p>
    <w:p w:rsidR="00A36BF1" w:rsidRPr="004043AC" w:rsidRDefault="00D217E3" w:rsidP="004043AC">
      <w:pPr>
        <w:spacing w:line="312" w:lineRule="auto"/>
      </w:pPr>
      <w:r w:rsidRPr="004043AC">
        <w:rPr>
          <w:b/>
        </w:rPr>
        <w:t>Aggregate Functions in SQL:</w:t>
      </w:r>
    </w:p>
    <w:p w:rsidR="00A36BF1" w:rsidRPr="004043AC" w:rsidRDefault="00D217E3" w:rsidP="004043AC">
      <w:pPr>
        <w:spacing w:line="312" w:lineRule="auto"/>
        <w:jc w:val="both"/>
      </w:pPr>
      <w:r w:rsidRPr="004043AC">
        <w:t>Aggregate functions perform a calculation on a set of values and return a single value. Except for COUNT, aggregate functions ignore null values. Aggregate functions are frequently used with the GROUP BY clause of the SELECT statement.</w:t>
      </w:r>
    </w:p>
    <w:p w:rsidR="00A36BF1" w:rsidRPr="004043AC" w:rsidRDefault="00A36BF1" w:rsidP="004043AC">
      <w:pPr>
        <w:spacing w:line="312" w:lineRule="auto"/>
        <w:jc w:val="both"/>
      </w:pPr>
    </w:p>
    <w:p w:rsidR="00A36BF1" w:rsidRPr="004043AC" w:rsidRDefault="00D217E3" w:rsidP="004043AC">
      <w:pPr>
        <w:spacing w:line="312" w:lineRule="auto"/>
        <w:jc w:val="both"/>
      </w:pPr>
      <w:r w:rsidRPr="004043AC">
        <w:t>Different Aggregate functions are as follows:</w:t>
      </w:r>
    </w:p>
    <w:p w:rsidR="00A36BF1" w:rsidRPr="004043AC" w:rsidRDefault="00D217E3" w:rsidP="004043AC">
      <w:pPr>
        <w:pStyle w:val="ListParagraph"/>
        <w:numPr>
          <w:ilvl w:val="0"/>
          <w:numId w:val="7"/>
        </w:numPr>
        <w:spacing w:line="312" w:lineRule="auto"/>
        <w:jc w:val="both"/>
      </w:pPr>
      <w:r w:rsidRPr="004043AC">
        <w:rPr>
          <w:rFonts w:eastAsia="Times New Roman"/>
        </w:rPr>
        <w:t>AVG() - Returns the average value from the given table</w:t>
      </w:r>
    </w:p>
    <w:p w:rsidR="00A36BF1" w:rsidRPr="004043AC" w:rsidRDefault="00D217E3" w:rsidP="004043AC">
      <w:pPr>
        <w:pStyle w:val="ListParagraph"/>
        <w:spacing w:line="312" w:lineRule="auto"/>
        <w:jc w:val="both"/>
      </w:pPr>
      <w:r w:rsidRPr="004043AC">
        <w:rPr>
          <w:rFonts w:eastAsia="Times New Roman"/>
        </w:rPr>
        <w:t xml:space="preserve">Syntax: </w:t>
      </w:r>
      <w:r w:rsidRPr="004043AC">
        <w:t>SELECT AVG(column_name) FROM table_name</w:t>
      </w:r>
    </w:p>
    <w:p w:rsidR="00A36BF1" w:rsidRPr="004043AC" w:rsidRDefault="00A36BF1" w:rsidP="004043AC">
      <w:pPr>
        <w:pStyle w:val="ListParagraph"/>
        <w:spacing w:line="312" w:lineRule="auto"/>
        <w:jc w:val="both"/>
      </w:pPr>
    </w:p>
    <w:p w:rsidR="00A36BF1" w:rsidRPr="004043AC" w:rsidRDefault="00D217E3" w:rsidP="004043AC">
      <w:pPr>
        <w:pStyle w:val="ListParagraph"/>
        <w:numPr>
          <w:ilvl w:val="0"/>
          <w:numId w:val="7"/>
        </w:numPr>
        <w:spacing w:line="312" w:lineRule="auto"/>
        <w:jc w:val="both"/>
      </w:pPr>
      <w:r w:rsidRPr="004043AC">
        <w:rPr>
          <w:rFonts w:eastAsia="Times New Roman"/>
        </w:rPr>
        <w:t>COUNT() - Returns the number of rows</w:t>
      </w:r>
    </w:p>
    <w:p w:rsidR="00A36BF1" w:rsidRPr="004043AC" w:rsidRDefault="00D217E3" w:rsidP="004043AC">
      <w:pPr>
        <w:pStyle w:val="ListParagraph"/>
        <w:spacing w:line="312" w:lineRule="auto"/>
        <w:jc w:val="both"/>
      </w:pPr>
      <w:r w:rsidRPr="004043AC">
        <w:rPr>
          <w:rFonts w:eastAsia="Times New Roman"/>
        </w:rPr>
        <w:t>Syntax:</w:t>
      </w:r>
    </w:p>
    <w:p w:rsidR="00A36BF1" w:rsidRPr="004043AC" w:rsidRDefault="00D217E3" w:rsidP="00E7207D">
      <w:pPr>
        <w:pStyle w:val="ListParagraph"/>
        <w:spacing w:line="312" w:lineRule="auto"/>
        <w:jc w:val="both"/>
      </w:pPr>
      <w:r w:rsidRPr="004043AC">
        <w:t>SELECT COUNT(column_name) FROM table_name;</w:t>
      </w:r>
    </w:p>
    <w:p w:rsidR="00A36BF1" w:rsidRPr="004043AC" w:rsidRDefault="00D217E3" w:rsidP="004043AC">
      <w:pPr>
        <w:pStyle w:val="ListParagraph"/>
        <w:numPr>
          <w:ilvl w:val="0"/>
          <w:numId w:val="7"/>
        </w:numPr>
        <w:spacing w:line="312" w:lineRule="auto"/>
        <w:jc w:val="both"/>
      </w:pPr>
      <w:r w:rsidRPr="004043AC">
        <w:rPr>
          <w:rFonts w:eastAsia="Times New Roman"/>
        </w:rPr>
        <w:t>FIRST() - Returns the first value</w:t>
      </w:r>
    </w:p>
    <w:p w:rsidR="00A36BF1" w:rsidRPr="004043AC" w:rsidRDefault="00D217E3" w:rsidP="00F601CA">
      <w:pPr>
        <w:pStyle w:val="ListParagraph"/>
        <w:spacing w:line="312" w:lineRule="auto"/>
        <w:jc w:val="both"/>
      </w:pPr>
      <w:r w:rsidRPr="004043AC">
        <w:t>Syntax: SELECT FIRST(column_name) FROM table_name;</w:t>
      </w:r>
    </w:p>
    <w:p w:rsidR="00A36BF1" w:rsidRPr="004043AC" w:rsidRDefault="00D217E3" w:rsidP="004043AC">
      <w:pPr>
        <w:pStyle w:val="ListParagraph"/>
        <w:numPr>
          <w:ilvl w:val="0"/>
          <w:numId w:val="7"/>
        </w:numPr>
        <w:spacing w:line="312" w:lineRule="auto"/>
        <w:jc w:val="both"/>
      </w:pPr>
      <w:r w:rsidRPr="004043AC">
        <w:rPr>
          <w:rFonts w:eastAsia="Times New Roman"/>
        </w:rPr>
        <w:t>SUM() - Returns the sum</w:t>
      </w:r>
    </w:p>
    <w:p w:rsidR="00A36BF1" w:rsidRPr="004043AC" w:rsidRDefault="00D217E3" w:rsidP="004043AC">
      <w:pPr>
        <w:pStyle w:val="ListParagraph"/>
        <w:spacing w:line="312" w:lineRule="auto"/>
        <w:jc w:val="both"/>
      </w:pPr>
      <w:r w:rsidRPr="004043AC">
        <w:t>SELECT SUM(column_name) FROM table_name;</w:t>
      </w:r>
    </w:p>
    <w:p w:rsidR="00A36BF1" w:rsidRPr="004043AC" w:rsidRDefault="00A36BF1" w:rsidP="004043AC">
      <w:pPr>
        <w:spacing w:line="312" w:lineRule="auto"/>
      </w:pPr>
    </w:p>
    <w:p w:rsidR="00A36BF1" w:rsidRPr="004043AC" w:rsidRDefault="00D217E3" w:rsidP="004043AC">
      <w:pPr>
        <w:spacing w:line="312" w:lineRule="auto"/>
        <w:jc w:val="both"/>
      </w:pPr>
      <w:r w:rsidRPr="004043AC">
        <w:rPr>
          <w:b/>
        </w:rPr>
        <w:t>SQL Scalar functions:</w:t>
      </w:r>
    </w:p>
    <w:p w:rsidR="00A36BF1" w:rsidRPr="004043AC" w:rsidRDefault="00D217E3" w:rsidP="004043AC">
      <w:pPr>
        <w:spacing w:line="312" w:lineRule="auto"/>
        <w:jc w:val="both"/>
      </w:pPr>
      <w:r w:rsidRPr="004043AC">
        <w:t>SQL scalar functions return a single value, based on the input value.</w:t>
      </w:r>
    </w:p>
    <w:p w:rsidR="00A36BF1" w:rsidRPr="004043AC" w:rsidRDefault="00D217E3" w:rsidP="004043AC">
      <w:pPr>
        <w:spacing w:line="312" w:lineRule="auto"/>
        <w:jc w:val="both"/>
      </w:pPr>
      <w:r w:rsidRPr="004043AC">
        <w:t>Different scalar functions are as follows:</w:t>
      </w:r>
    </w:p>
    <w:p w:rsidR="00A36BF1" w:rsidRPr="004043AC" w:rsidRDefault="00D217E3" w:rsidP="004043AC">
      <w:pPr>
        <w:pStyle w:val="ListParagraph"/>
        <w:numPr>
          <w:ilvl w:val="0"/>
          <w:numId w:val="7"/>
        </w:numPr>
        <w:spacing w:line="312" w:lineRule="auto"/>
        <w:jc w:val="both"/>
      </w:pPr>
      <w:r w:rsidRPr="004043AC">
        <w:t>UCASE() - Converts a field to upper case</w:t>
      </w:r>
    </w:p>
    <w:p w:rsidR="00A36BF1" w:rsidRPr="004043AC" w:rsidRDefault="00D217E3" w:rsidP="004043AC">
      <w:pPr>
        <w:pStyle w:val="ListParagraph"/>
        <w:spacing w:line="312" w:lineRule="auto"/>
        <w:jc w:val="both"/>
      </w:pPr>
      <w:r w:rsidRPr="004043AC">
        <w:t>Syntax: SELECT UCASE(column_name) FROM table_name;</w:t>
      </w:r>
    </w:p>
    <w:p w:rsidR="00A36BF1" w:rsidRPr="004043AC" w:rsidRDefault="00A36BF1" w:rsidP="004043AC">
      <w:pPr>
        <w:pStyle w:val="ListParagraph"/>
        <w:spacing w:line="312" w:lineRule="auto"/>
        <w:jc w:val="both"/>
      </w:pPr>
    </w:p>
    <w:p w:rsidR="00A36BF1" w:rsidRPr="004043AC" w:rsidRDefault="00D217E3" w:rsidP="004043AC">
      <w:pPr>
        <w:pStyle w:val="ListParagraph"/>
        <w:numPr>
          <w:ilvl w:val="0"/>
          <w:numId w:val="7"/>
        </w:numPr>
        <w:spacing w:line="312" w:lineRule="auto"/>
        <w:jc w:val="both"/>
      </w:pPr>
      <w:r w:rsidRPr="004043AC">
        <w:t>LCASE() - Converts a field to lower case</w:t>
      </w:r>
    </w:p>
    <w:p w:rsidR="00A36BF1" w:rsidRPr="004043AC" w:rsidRDefault="00D217E3" w:rsidP="004043AC">
      <w:pPr>
        <w:pStyle w:val="ListParagraph"/>
        <w:spacing w:line="312" w:lineRule="auto"/>
        <w:jc w:val="both"/>
      </w:pPr>
      <w:r w:rsidRPr="004043AC">
        <w:t>Syntax: SELECT LCASE(column_name) FROM table_name;</w:t>
      </w:r>
    </w:p>
    <w:p w:rsidR="00A36BF1" w:rsidRPr="004043AC" w:rsidRDefault="00A36BF1" w:rsidP="004043AC">
      <w:pPr>
        <w:pStyle w:val="ListParagraph"/>
        <w:spacing w:line="312" w:lineRule="auto"/>
        <w:jc w:val="both"/>
      </w:pPr>
    </w:p>
    <w:p w:rsidR="00E7207D" w:rsidRDefault="00D217E3" w:rsidP="004043AC">
      <w:pPr>
        <w:pStyle w:val="ListParagraph"/>
        <w:numPr>
          <w:ilvl w:val="0"/>
          <w:numId w:val="7"/>
        </w:numPr>
        <w:spacing w:line="312" w:lineRule="auto"/>
        <w:jc w:val="both"/>
      </w:pPr>
      <w:r w:rsidRPr="004043AC">
        <w:t>MID() - Extract middle characters from a text field</w:t>
      </w:r>
    </w:p>
    <w:p w:rsidR="00E7207D" w:rsidRPr="00E7207D" w:rsidRDefault="00E7207D" w:rsidP="004043AC">
      <w:pPr>
        <w:pStyle w:val="ListParagraph"/>
        <w:numPr>
          <w:ilvl w:val="0"/>
          <w:numId w:val="7"/>
        </w:numPr>
        <w:spacing w:line="312" w:lineRule="auto"/>
        <w:jc w:val="both"/>
      </w:pPr>
    </w:p>
    <w:p w:rsidR="00E7207D" w:rsidRDefault="00E7207D" w:rsidP="00E7207D">
      <w:pPr>
        <w:pStyle w:val="ListParagraph"/>
        <w:spacing w:line="312" w:lineRule="auto"/>
        <w:jc w:val="both"/>
        <w:rPr>
          <w:b/>
          <w:u w:val="single"/>
        </w:rPr>
      </w:pPr>
    </w:p>
    <w:p w:rsidR="00E7207D" w:rsidRDefault="00E7207D" w:rsidP="00E7207D">
      <w:pPr>
        <w:pStyle w:val="ListParagraph"/>
        <w:spacing w:line="312" w:lineRule="auto"/>
        <w:jc w:val="both"/>
        <w:rPr>
          <w:b/>
          <w:u w:val="single"/>
        </w:rPr>
      </w:pPr>
    </w:p>
    <w:p w:rsidR="00A36BF1" w:rsidRPr="00E7207D" w:rsidRDefault="00D217E3" w:rsidP="00E7207D">
      <w:pPr>
        <w:pStyle w:val="ListParagraph"/>
        <w:spacing w:line="312" w:lineRule="auto"/>
        <w:jc w:val="both"/>
      </w:pPr>
      <w:r w:rsidRPr="00E7207D">
        <w:rPr>
          <w:b/>
          <w:u w:val="single"/>
        </w:rPr>
        <w:t>Implementation:</w:t>
      </w:r>
    </w:p>
    <w:p w:rsidR="00B079B3" w:rsidRDefault="00B079B3" w:rsidP="00B079B3">
      <w:pPr>
        <w:pStyle w:val="ListParagraph"/>
      </w:pPr>
      <w:r>
        <w:t>SELECT hallname</w:t>
      </w:r>
    </w:p>
    <w:p w:rsidR="00B079B3" w:rsidRDefault="00B079B3" w:rsidP="00B079B3">
      <w:pPr>
        <w:pStyle w:val="ListParagraph"/>
      </w:pPr>
      <w:r>
        <w:t>FROM hall h, security s</w:t>
      </w:r>
    </w:p>
    <w:p w:rsidR="00B079B3" w:rsidRDefault="00B079B3" w:rsidP="00B079B3">
      <w:pPr>
        <w:pStyle w:val="ListParagraph"/>
      </w:pPr>
      <w:r>
        <w:t>WHERE h.hallid NOT IN</w:t>
      </w:r>
    </w:p>
    <w:p w:rsidR="00B079B3" w:rsidRDefault="00B079B3" w:rsidP="00B079B3">
      <w:pPr>
        <w:pStyle w:val="ListParagraph"/>
      </w:pPr>
      <w:r>
        <w:tab/>
      </w:r>
      <w:r>
        <w:tab/>
        <w:t>{</w:t>
      </w:r>
      <w:r w:rsidRPr="00E7176C">
        <w:t xml:space="preserve"> </w:t>
      </w:r>
      <w:r>
        <w:t>SELECT hallname</w:t>
      </w:r>
    </w:p>
    <w:p w:rsidR="00B079B3" w:rsidRDefault="00B079B3" w:rsidP="00B079B3">
      <w:pPr>
        <w:pStyle w:val="ListParagraph"/>
        <w:ind w:left="2160"/>
      </w:pPr>
      <w:r>
        <w:t xml:space="preserve">  FROM hall h, security s</w:t>
      </w:r>
    </w:p>
    <w:p w:rsidR="00B079B3" w:rsidRDefault="00B079B3" w:rsidP="00B079B3">
      <w:pPr>
        <w:pStyle w:val="ListParagraph"/>
        <w:ind w:left="1440" w:firstLine="720"/>
      </w:pPr>
      <w:r>
        <w:t xml:space="preserve">  WHERE h.hallid=s.hallid</w:t>
      </w:r>
    </w:p>
    <w:p w:rsidR="00B079B3" w:rsidRDefault="00B079B3" w:rsidP="00B079B3">
      <w:pPr>
        <w:pStyle w:val="ListParagraph"/>
        <w:ind w:left="1440" w:firstLine="720"/>
      </w:pPr>
      <w:r>
        <w:t>}</w:t>
      </w:r>
    </w:p>
    <w:p w:rsidR="00B079B3" w:rsidRDefault="00B079B3" w:rsidP="00B079B3">
      <w:pPr>
        <w:pStyle w:val="ListParagraph"/>
      </w:pPr>
      <w:r>
        <w:t>SELECT  catererfname AND catererlname AND catererno</w:t>
      </w:r>
    </w:p>
    <w:p w:rsidR="00B079B3" w:rsidRDefault="00B079B3" w:rsidP="00B079B3">
      <w:pPr>
        <w:pStyle w:val="ListParagraph"/>
      </w:pPr>
      <w:r>
        <w:t>FROM caterer c, caterercontact k</w:t>
      </w:r>
    </w:p>
    <w:p w:rsidR="00B079B3" w:rsidRDefault="00B079B3" w:rsidP="00B079B3">
      <w:pPr>
        <w:pStyle w:val="ListParagraph"/>
      </w:pPr>
      <w:r>
        <w:t>WHERE c.catererid=k.catererid</w:t>
      </w:r>
    </w:p>
    <w:p w:rsidR="00E7207D" w:rsidRDefault="00E7207D" w:rsidP="00B079B3">
      <w:pPr>
        <w:pStyle w:val="ListParagraph"/>
      </w:pPr>
    </w:p>
    <w:p w:rsidR="00E7207D" w:rsidRDefault="00E7207D" w:rsidP="00E7207D">
      <w:pPr>
        <w:pStyle w:val="ListParagraph"/>
      </w:pPr>
      <w:r>
        <w:t>SELECT hallname AND rentperday</w:t>
      </w:r>
    </w:p>
    <w:p w:rsidR="00E7207D" w:rsidRDefault="00E7207D" w:rsidP="00E7207D">
      <w:pPr>
        <w:pStyle w:val="ListParagraph"/>
      </w:pPr>
      <w:r>
        <w:t>FROM hall h, rent r</w:t>
      </w:r>
    </w:p>
    <w:p w:rsidR="00E7207D" w:rsidRDefault="00E7207D" w:rsidP="00E7207D">
      <w:pPr>
        <w:pStyle w:val="ListParagraph"/>
      </w:pPr>
      <w:r>
        <w:t>WHERE h.hallid=r.hallid</w:t>
      </w:r>
    </w:p>
    <w:p w:rsidR="00E7207D" w:rsidRDefault="00E7207D" w:rsidP="00E7207D">
      <w:pPr>
        <w:pStyle w:val="ListParagraph"/>
      </w:pPr>
      <w:r>
        <w:t>ORDER BY rent ASC</w:t>
      </w:r>
    </w:p>
    <w:p w:rsidR="00E7207D" w:rsidRDefault="00E7207D" w:rsidP="00E7207D">
      <w:pPr>
        <w:spacing w:line="312" w:lineRule="auto"/>
      </w:pPr>
      <w:r>
        <w:t>insert into user values("Sanket","Dhabale","sanket22@gmail.com");</w:t>
      </w:r>
    </w:p>
    <w:p w:rsidR="00E7207D" w:rsidRDefault="00E7207D" w:rsidP="00E7207D">
      <w:pPr>
        <w:spacing w:line="312" w:lineRule="auto"/>
      </w:pPr>
    </w:p>
    <w:p w:rsidR="00E7207D" w:rsidRDefault="00E7207D" w:rsidP="00E7207D">
      <w:pPr>
        <w:spacing w:line="312" w:lineRule="auto"/>
      </w:pPr>
      <w:r>
        <w:t>insert into user values("Gajendra","Devkate","gpatil@gmail.com");</w:t>
      </w:r>
    </w:p>
    <w:p w:rsidR="00E7207D" w:rsidRDefault="00E7207D" w:rsidP="00E7207D">
      <w:pPr>
        <w:spacing w:line="312" w:lineRule="auto"/>
      </w:pPr>
    </w:p>
    <w:p w:rsidR="00E7207D" w:rsidRDefault="00E7207D" w:rsidP="00E7207D">
      <w:pPr>
        <w:spacing w:line="312" w:lineRule="auto"/>
      </w:pPr>
      <w:r>
        <w:t>insert into user values("Pranay","Manthanwar","pranay@gmail.com");</w:t>
      </w:r>
    </w:p>
    <w:p w:rsidR="00E7207D" w:rsidRDefault="00E7207D" w:rsidP="00E7207D">
      <w:pPr>
        <w:spacing w:line="312" w:lineRule="auto"/>
      </w:pPr>
    </w:p>
    <w:p w:rsidR="00E7207D" w:rsidRDefault="00E7207D" w:rsidP="00E7207D">
      <w:pPr>
        <w:spacing w:line="312" w:lineRule="auto"/>
      </w:pPr>
      <w:r>
        <w:t>insert into owner values(15001,"Sandesh","Nagrale",15233,65,04061978,27);</w:t>
      </w:r>
    </w:p>
    <w:p w:rsidR="00E7207D" w:rsidRDefault="00E7207D" w:rsidP="00E7207D">
      <w:pPr>
        <w:spacing w:line="312" w:lineRule="auto"/>
      </w:pPr>
    </w:p>
    <w:p w:rsidR="00E7207D" w:rsidRDefault="00E7207D" w:rsidP="00E7207D">
      <w:pPr>
        <w:spacing w:line="312" w:lineRule="auto"/>
      </w:pPr>
      <w:r>
        <w:t>insert into owner values(15002,"pranay","manthanwar",15933,55,01111978,27);</w:t>
      </w:r>
    </w:p>
    <w:p w:rsidR="00A36BF1" w:rsidRPr="004043AC" w:rsidRDefault="00A36BF1" w:rsidP="004043AC">
      <w:pPr>
        <w:spacing w:line="312" w:lineRule="auto"/>
      </w:pPr>
    </w:p>
    <w:p w:rsidR="00A36BF1" w:rsidRPr="00E7207D" w:rsidRDefault="00D217E3" w:rsidP="004043AC">
      <w:pPr>
        <w:spacing w:line="312" w:lineRule="auto"/>
      </w:pPr>
      <w:r w:rsidRPr="004043AC">
        <w:rPr>
          <w:b/>
          <w:u w:val="single"/>
        </w:rPr>
        <w:t>Results:</w:t>
      </w:r>
      <w:r w:rsidR="00E7207D">
        <w:rPr>
          <w:b/>
          <w:u w:val="single"/>
        </w:rPr>
        <w:t xml:space="preserve"> </w:t>
      </w:r>
      <w:r w:rsidR="00E7207D">
        <w:t>The DML queries have been successfully created and performed on the database.</w:t>
      </w:r>
    </w:p>
    <w:p w:rsidR="00001439" w:rsidRPr="004043AC" w:rsidRDefault="00001439" w:rsidP="004043AC">
      <w:pPr>
        <w:spacing w:line="312" w:lineRule="auto"/>
        <w:rPr>
          <w:b/>
          <w:u w:val="single"/>
        </w:rPr>
      </w:pPr>
    </w:p>
    <w:p w:rsidR="00001439" w:rsidRPr="004043AC" w:rsidRDefault="00001439" w:rsidP="004043AC">
      <w:pPr>
        <w:spacing w:line="312" w:lineRule="auto"/>
        <w:rPr>
          <w:b/>
          <w:u w:val="single"/>
        </w:rPr>
      </w:pPr>
    </w:p>
    <w:p w:rsidR="00001439" w:rsidRPr="004043AC" w:rsidRDefault="00001439" w:rsidP="004043AC">
      <w:pPr>
        <w:spacing w:line="312" w:lineRule="auto"/>
        <w:rPr>
          <w:b/>
          <w:u w:val="single"/>
        </w:rPr>
      </w:pPr>
    </w:p>
    <w:p w:rsidR="00001439" w:rsidRPr="004043AC" w:rsidRDefault="00001439" w:rsidP="004043AC">
      <w:pPr>
        <w:tabs>
          <w:tab w:val="clear" w:pos="720"/>
        </w:tabs>
        <w:suppressAutoHyphens w:val="0"/>
        <w:spacing w:after="200" w:line="312" w:lineRule="auto"/>
        <w:rPr>
          <w:b/>
          <w:u w:val="single"/>
        </w:rPr>
      </w:pPr>
      <w:r w:rsidRPr="004043AC">
        <w:rPr>
          <w:b/>
          <w:u w:val="single"/>
        </w:rPr>
        <w:br w:type="page"/>
      </w:r>
    </w:p>
    <w:p w:rsidR="00A36BF1" w:rsidRPr="004043AC" w:rsidRDefault="00D217E3" w:rsidP="004043AC">
      <w:pPr>
        <w:pageBreakBefore/>
        <w:spacing w:line="312" w:lineRule="auto"/>
      </w:pPr>
      <w:r w:rsidRPr="004043AC">
        <w:rPr>
          <w:b/>
          <w:sz w:val="28"/>
          <w:szCs w:val="28"/>
        </w:rPr>
        <w:lastRenderedPageBreak/>
        <w:t>Experiment 6: Performing Query Operations using SQL statements</w:t>
      </w:r>
    </w:p>
    <w:p w:rsidR="00A36BF1" w:rsidRPr="004043AC" w:rsidRDefault="00A36BF1" w:rsidP="004043AC">
      <w:pPr>
        <w:spacing w:line="312" w:lineRule="auto"/>
        <w:jc w:val="center"/>
      </w:pPr>
    </w:p>
    <w:p w:rsidR="00A36BF1" w:rsidRPr="004043AC" w:rsidRDefault="00D217E3" w:rsidP="004043AC">
      <w:pPr>
        <w:spacing w:line="312" w:lineRule="auto"/>
      </w:pPr>
      <w:r w:rsidRPr="004043AC">
        <w:rPr>
          <w:b/>
          <w:u w:val="single"/>
        </w:rPr>
        <w:t>Objective</w:t>
      </w:r>
      <w:r w:rsidRPr="004043AC">
        <w:rPr>
          <w:b/>
        </w:rPr>
        <w:t xml:space="preserve">: </w:t>
      </w:r>
      <w:r w:rsidRPr="004043AC">
        <w:rPr>
          <w:szCs w:val="23"/>
        </w:rPr>
        <w:t xml:space="preserve">Write and execute </w:t>
      </w:r>
      <w:r w:rsidR="00C81D7D" w:rsidRPr="004043AC">
        <w:rPr>
          <w:szCs w:val="23"/>
        </w:rPr>
        <w:t>complex</w:t>
      </w:r>
      <w:r w:rsidRPr="004043AC">
        <w:rPr>
          <w:szCs w:val="23"/>
        </w:rPr>
        <w:t xml:space="preserve"> SQL query. </w:t>
      </w:r>
    </w:p>
    <w:p w:rsidR="00A36BF1" w:rsidRPr="004043AC" w:rsidRDefault="00A36BF1" w:rsidP="004043AC">
      <w:pPr>
        <w:spacing w:line="312" w:lineRule="auto"/>
      </w:pPr>
    </w:p>
    <w:p w:rsidR="00A36BF1" w:rsidRPr="004043AC" w:rsidRDefault="00D217E3" w:rsidP="004043AC">
      <w:pPr>
        <w:spacing w:line="312" w:lineRule="auto"/>
      </w:pPr>
      <w:r w:rsidRPr="004043AC">
        <w:rPr>
          <w:b/>
          <w:u w:val="single"/>
        </w:rPr>
        <w:t>Theory &amp; Concepts:</w:t>
      </w:r>
    </w:p>
    <w:p w:rsidR="00A36BF1" w:rsidRPr="004043AC" w:rsidRDefault="00A36BF1" w:rsidP="004043AC">
      <w:pPr>
        <w:spacing w:line="312" w:lineRule="auto"/>
      </w:pPr>
    </w:p>
    <w:p w:rsidR="00A36BF1" w:rsidRPr="004043AC" w:rsidRDefault="00D217E3" w:rsidP="004043AC">
      <w:pPr>
        <w:spacing w:line="312" w:lineRule="auto"/>
      </w:pPr>
      <w:r w:rsidRPr="004043AC">
        <w:t xml:space="preserve">SQL is a database computer language designed for the retrieval and management of data in relational database.  SQL stands for Structured Query Language. SQL is used to communicate with a database. It is the standard language for relational database management systems. SQL statements are used to perform tasks such as update data on a database, or retrieve data from a database. the standard SQL commands such as "Select", "Insert", "Update", "Delete", "Create", and "Drop" can be used to accomplish almost everything that one needs to do with a database. </w:t>
      </w:r>
    </w:p>
    <w:p w:rsidR="00A36BF1" w:rsidRPr="004043AC" w:rsidRDefault="00A36BF1" w:rsidP="004043AC">
      <w:pPr>
        <w:spacing w:line="312" w:lineRule="auto"/>
      </w:pPr>
    </w:p>
    <w:p w:rsidR="00A36BF1" w:rsidRPr="004043AC" w:rsidRDefault="00A36BF1" w:rsidP="004043AC">
      <w:pPr>
        <w:spacing w:line="312" w:lineRule="auto"/>
      </w:pPr>
    </w:p>
    <w:p w:rsidR="00A36BF1" w:rsidRDefault="00D217E3" w:rsidP="004043AC">
      <w:pPr>
        <w:spacing w:line="312" w:lineRule="auto"/>
        <w:rPr>
          <w:b/>
          <w:u w:val="single"/>
        </w:rPr>
      </w:pPr>
      <w:r w:rsidRPr="004043AC">
        <w:rPr>
          <w:b/>
          <w:u w:val="single"/>
        </w:rPr>
        <w:t>Implementation:</w:t>
      </w:r>
    </w:p>
    <w:p w:rsidR="00010F6F" w:rsidRDefault="00010F6F" w:rsidP="00010F6F">
      <w:pPr>
        <w:pStyle w:val="ListParagraph"/>
      </w:pPr>
      <w:r>
        <w:t>SELECT hallname</w:t>
      </w:r>
    </w:p>
    <w:p w:rsidR="00010F6F" w:rsidRDefault="00010F6F" w:rsidP="00010F6F">
      <w:pPr>
        <w:pStyle w:val="ListParagraph"/>
      </w:pPr>
      <w:r>
        <w:t>FROM hall h, security s</w:t>
      </w:r>
    </w:p>
    <w:p w:rsidR="00010F6F" w:rsidRDefault="00010F6F" w:rsidP="00010F6F">
      <w:pPr>
        <w:pStyle w:val="ListParagraph"/>
      </w:pPr>
      <w:r>
        <w:t>WHERE h.hallid NOT IN</w:t>
      </w:r>
    </w:p>
    <w:p w:rsidR="00010F6F" w:rsidRDefault="00010F6F" w:rsidP="00010F6F">
      <w:pPr>
        <w:pStyle w:val="ListParagraph"/>
      </w:pPr>
      <w:r>
        <w:tab/>
      </w:r>
      <w:r>
        <w:tab/>
        <w:t>{</w:t>
      </w:r>
      <w:r w:rsidRPr="00E7176C">
        <w:t xml:space="preserve"> </w:t>
      </w:r>
      <w:r>
        <w:t>SELECT hallname</w:t>
      </w:r>
    </w:p>
    <w:p w:rsidR="00010F6F" w:rsidRDefault="00010F6F" w:rsidP="00010F6F">
      <w:pPr>
        <w:pStyle w:val="ListParagraph"/>
        <w:ind w:left="2160"/>
      </w:pPr>
      <w:r>
        <w:t xml:space="preserve">  FROM hall h, security s</w:t>
      </w:r>
    </w:p>
    <w:p w:rsidR="00010F6F" w:rsidRDefault="00010F6F" w:rsidP="00010F6F">
      <w:pPr>
        <w:pStyle w:val="ListParagraph"/>
        <w:ind w:left="1440" w:firstLine="720"/>
      </w:pPr>
      <w:r>
        <w:t xml:space="preserve">  WHERE h.hallid=s.hallid</w:t>
      </w:r>
    </w:p>
    <w:p w:rsidR="00010F6F" w:rsidRDefault="00010F6F" w:rsidP="00010F6F">
      <w:pPr>
        <w:pStyle w:val="ListParagraph"/>
        <w:ind w:left="1440" w:firstLine="720"/>
      </w:pPr>
      <w:r>
        <w:t>}</w:t>
      </w:r>
    </w:p>
    <w:p w:rsidR="00010F6F" w:rsidRDefault="00010F6F" w:rsidP="00010F6F">
      <w:pPr>
        <w:pStyle w:val="ListParagraph"/>
      </w:pPr>
      <w:r>
        <w:t>SELECT  catererfname AND catererlname AND catererno</w:t>
      </w:r>
    </w:p>
    <w:p w:rsidR="00010F6F" w:rsidRDefault="00010F6F" w:rsidP="00010F6F">
      <w:pPr>
        <w:pStyle w:val="ListParagraph"/>
      </w:pPr>
      <w:r>
        <w:t>FROM caterer c, caterercontact k</w:t>
      </w:r>
    </w:p>
    <w:p w:rsidR="00010F6F" w:rsidRDefault="00010F6F" w:rsidP="00010F6F">
      <w:pPr>
        <w:pStyle w:val="ListParagraph"/>
      </w:pPr>
      <w:r>
        <w:t>WHERE c.catererid=k.catererid</w:t>
      </w:r>
    </w:p>
    <w:p w:rsidR="00010F6F" w:rsidRDefault="00010F6F" w:rsidP="00010F6F">
      <w:pPr>
        <w:pStyle w:val="ListParagraph"/>
      </w:pPr>
    </w:p>
    <w:p w:rsidR="00010F6F" w:rsidRDefault="00010F6F" w:rsidP="00010F6F">
      <w:pPr>
        <w:pStyle w:val="ListParagraph"/>
      </w:pPr>
      <w:r>
        <w:t>SELECT hallname</w:t>
      </w:r>
      <w:r>
        <w:t>, flowers, chairs</w:t>
      </w:r>
    </w:p>
    <w:p w:rsidR="00010F6F" w:rsidRDefault="00010F6F" w:rsidP="00010F6F">
      <w:pPr>
        <w:pStyle w:val="ListParagraph"/>
      </w:pPr>
      <w:r>
        <w:t xml:space="preserve">FROM hall h, </w:t>
      </w:r>
      <w:r>
        <w:t>decoration d</w:t>
      </w:r>
    </w:p>
    <w:p w:rsidR="00010F6F" w:rsidRDefault="00010F6F" w:rsidP="00010F6F">
      <w:pPr>
        <w:pStyle w:val="ListParagraph"/>
      </w:pPr>
      <w:r>
        <w:t xml:space="preserve">WHERE h.hallid </w:t>
      </w:r>
      <w:r>
        <w:t>IN</w:t>
      </w:r>
    </w:p>
    <w:p w:rsidR="00010F6F" w:rsidRDefault="00010F6F" w:rsidP="00010F6F">
      <w:pPr>
        <w:pStyle w:val="ListParagraph"/>
      </w:pPr>
      <w:r>
        <w:tab/>
      </w:r>
      <w:r>
        <w:tab/>
        <w:t>{</w:t>
      </w:r>
      <w:r w:rsidRPr="00E7176C">
        <w:t xml:space="preserve"> </w:t>
      </w:r>
      <w:r>
        <w:t>SELECT hallname</w:t>
      </w:r>
      <w:r>
        <w:t>, Rent</w:t>
      </w:r>
    </w:p>
    <w:p w:rsidR="00010F6F" w:rsidRDefault="00010F6F" w:rsidP="00010F6F">
      <w:pPr>
        <w:pStyle w:val="ListParagraph"/>
        <w:ind w:left="2160"/>
      </w:pPr>
      <w:r>
        <w:t xml:space="preserve">  FROM hall </w:t>
      </w:r>
    </w:p>
    <w:p w:rsidR="00010F6F" w:rsidRDefault="00010F6F" w:rsidP="00010F6F">
      <w:pPr>
        <w:pStyle w:val="ListParagraph"/>
        <w:ind w:left="1440" w:firstLine="720"/>
      </w:pPr>
      <w:r>
        <w:t xml:space="preserve">  WHERE </w:t>
      </w:r>
      <w:r>
        <w:t>Rent&lt;2000</w:t>
      </w:r>
    </w:p>
    <w:p w:rsidR="00010F6F" w:rsidRDefault="00010F6F" w:rsidP="00010F6F">
      <w:pPr>
        <w:pStyle w:val="ListParagraph"/>
        <w:ind w:left="1440" w:firstLine="720"/>
      </w:pPr>
      <w:r>
        <w:t>}</w:t>
      </w:r>
    </w:p>
    <w:p w:rsidR="00010F6F" w:rsidRDefault="008F7CF0" w:rsidP="004043AC">
      <w:pPr>
        <w:spacing w:line="312" w:lineRule="auto"/>
      </w:pPr>
      <w:r>
        <w:tab/>
        <w:t>SELECT hallname, Address, contactno, Rent</w:t>
      </w:r>
    </w:p>
    <w:p w:rsidR="008F7CF0" w:rsidRDefault="008F7CF0" w:rsidP="004043AC">
      <w:pPr>
        <w:spacing w:line="312" w:lineRule="auto"/>
      </w:pPr>
      <w:r>
        <w:tab/>
        <w:t>FROM hall</w:t>
      </w:r>
    </w:p>
    <w:p w:rsidR="008F7CF0" w:rsidRDefault="008F7CF0" w:rsidP="004043AC">
      <w:pPr>
        <w:spacing w:line="312" w:lineRule="auto"/>
      </w:pPr>
      <w:r>
        <w:tab/>
        <w:t>WHERE Rent&lt;1500</w:t>
      </w:r>
      <w:r w:rsidR="00BB0474">
        <w:t>0</w:t>
      </w:r>
      <w:r>
        <w:t xml:space="preserve"> IN</w:t>
      </w:r>
    </w:p>
    <w:p w:rsidR="008F7CF0" w:rsidRDefault="008F7CF0" w:rsidP="004043AC">
      <w:pPr>
        <w:spacing w:line="312" w:lineRule="auto"/>
      </w:pPr>
      <w:r>
        <w:tab/>
      </w:r>
      <w:r>
        <w:tab/>
      </w:r>
      <w:r>
        <w:tab/>
        <w:t>{SELECT hallName, RequestedDayAvailability</w:t>
      </w:r>
    </w:p>
    <w:p w:rsidR="008F7CF0" w:rsidRDefault="008F7CF0" w:rsidP="004043AC">
      <w:pPr>
        <w:spacing w:line="312" w:lineRule="auto"/>
      </w:pPr>
      <w:r>
        <w:tab/>
      </w:r>
      <w:r>
        <w:tab/>
      </w:r>
      <w:r>
        <w:tab/>
        <w:t xml:space="preserve">  FROM hall h, schedule s</w:t>
      </w:r>
    </w:p>
    <w:p w:rsidR="008F7CF0" w:rsidRDefault="008F7CF0" w:rsidP="008F7CF0">
      <w:pPr>
        <w:tabs>
          <w:tab w:val="left" w:pos="1440"/>
          <w:tab w:val="left" w:pos="2160"/>
          <w:tab w:val="left" w:pos="2880"/>
          <w:tab w:val="left" w:pos="3720"/>
        </w:tabs>
        <w:spacing w:line="312" w:lineRule="auto"/>
      </w:pPr>
      <w:r>
        <w:tab/>
      </w:r>
      <w:r>
        <w:tab/>
      </w:r>
      <w:r>
        <w:tab/>
        <w:t xml:space="preserve">  WHERE </w:t>
      </w:r>
      <w:r w:rsidR="00BB0474">
        <w:t>s.</w:t>
      </w:r>
      <w:r>
        <w:t>RequestedDayAvailability</w:t>
      </w:r>
      <w:r>
        <w:t>=YES</w:t>
      </w:r>
    </w:p>
    <w:p w:rsidR="008F7CF0" w:rsidRPr="008F7CF0" w:rsidRDefault="008F7CF0" w:rsidP="004043AC">
      <w:pPr>
        <w:spacing w:line="312" w:lineRule="auto"/>
      </w:pPr>
      <w:r>
        <w:tab/>
      </w:r>
      <w:r>
        <w:tab/>
      </w:r>
      <w:r>
        <w:tab/>
      </w:r>
      <w:r>
        <w:tab/>
        <w:t>}</w:t>
      </w:r>
    </w:p>
    <w:p w:rsidR="00010F6F" w:rsidRPr="004043AC" w:rsidRDefault="00010F6F" w:rsidP="004043AC">
      <w:pPr>
        <w:spacing w:line="312" w:lineRule="auto"/>
      </w:pPr>
    </w:p>
    <w:p w:rsidR="00BB0474" w:rsidRDefault="00BB0474" w:rsidP="00BB0474">
      <w:pPr>
        <w:spacing w:line="312" w:lineRule="auto"/>
      </w:pPr>
      <w:r>
        <w:tab/>
      </w:r>
      <w:r>
        <w:t>SELECT hallname, Address, contactno, Rent</w:t>
      </w:r>
      <w:r>
        <w:t>, Catering Cost</w:t>
      </w:r>
    </w:p>
    <w:p w:rsidR="00BB0474" w:rsidRDefault="00BB0474" w:rsidP="00BB0474">
      <w:pPr>
        <w:spacing w:line="312" w:lineRule="auto"/>
      </w:pPr>
      <w:r>
        <w:lastRenderedPageBreak/>
        <w:tab/>
        <w:t>FROM hall</w:t>
      </w:r>
    </w:p>
    <w:p w:rsidR="00BB0474" w:rsidRDefault="00BB0474" w:rsidP="00BB0474">
      <w:pPr>
        <w:spacing w:line="312" w:lineRule="auto"/>
      </w:pPr>
      <w:r>
        <w:tab/>
        <w:t>WHERE Rent&lt;20000</w:t>
      </w:r>
      <w:r>
        <w:t xml:space="preserve"> IN</w:t>
      </w:r>
    </w:p>
    <w:p w:rsidR="00BB0474" w:rsidRDefault="00BB0474" w:rsidP="00BB0474">
      <w:pPr>
        <w:spacing w:line="312" w:lineRule="auto"/>
      </w:pPr>
      <w:r>
        <w:tab/>
      </w:r>
      <w:r>
        <w:tab/>
      </w:r>
      <w:r>
        <w:tab/>
        <w:t>{SELECT hallName, RequestedDayAvailability</w:t>
      </w:r>
    </w:p>
    <w:p w:rsidR="00BB0474" w:rsidRDefault="00BB0474" w:rsidP="00BB0474">
      <w:pPr>
        <w:spacing w:line="312" w:lineRule="auto"/>
      </w:pPr>
      <w:r>
        <w:tab/>
      </w:r>
      <w:r>
        <w:tab/>
      </w:r>
      <w:r>
        <w:tab/>
        <w:t xml:space="preserve">  FROM hall h, schedule s</w:t>
      </w:r>
    </w:p>
    <w:p w:rsidR="00BB0474" w:rsidRDefault="00BB0474" w:rsidP="00BB0474">
      <w:pPr>
        <w:tabs>
          <w:tab w:val="left" w:pos="1440"/>
          <w:tab w:val="left" w:pos="2160"/>
          <w:tab w:val="left" w:pos="2880"/>
          <w:tab w:val="left" w:pos="3720"/>
        </w:tabs>
        <w:spacing w:line="312" w:lineRule="auto"/>
      </w:pPr>
      <w:r>
        <w:tab/>
      </w:r>
      <w:r>
        <w:tab/>
      </w:r>
      <w:r>
        <w:tab/>
        <w:t xml:space="preserve">  WHERE </w:t>
      </w:r>
      <w:r>
        <w:t>s.</w:t>
      </w:r>
      <w:r>
        <w:t>RequestedDayAvailability=YES</w:t>
      </w:r>
      <w:r>
        <w:t xml:space="preserve"> AND h.hallID=s.hallID</w:t>
      </w:r>
    </w:p>
    <w:p w:rsidR="00BB0474" w:rsidRPr="008F7CF0" w:rsidRDefault="00BB0474" w:rsidP="00BB0474">
      <w:pPr>
        <w:spacing w:line="312" w:lineRule="auto"/>
      </w:pPr>
      <w:r>
        <w:tab/>
      </w:r>
      <w:r>
        <w:tab/>
      </w:r>
      <w:r>
        <w:tab/>
      </w:r>
      <w:r>
        <w:tab/>
        <w:t>}</w:t>
      </w:r>
    </w:p>
    <w:p w:rsidR="00A36BF1" w:rsidRPr="004043AC" w:rsidRDefault="00A36BF1" w:rsidP="004043AC">
      <w:pPr>
        <w:spacing w:line="312" w:lineRule="auto"/>
      </w:pPr>
    </w:p>
    <w:p w:rsidR="00A36BF1" w:rsidRPr="00BB0474" w:rsidRDefault="00D217E3" w:rsidP="004043AC">
      <w:pPr>
        <w:spacing w:line="312" w:lineRule="auto"/>
      </w:pPr>
      <w:r w:rsidRPr="004043AC">
        <w:rPr>
          <w:b/>
          <w:u w:val="single"/>
        </w:rPr>
        <w:t>Results:</w:t>
      </w:r>
      <w:r w:rsidR="00BB0474">
        <w:t xml:space="preserve"> The above complex queries are performed on the database.</w:t>
      </w:r>
    </w:p>
    <w:p w:rsidR="00004573" w:rsidRPr="004043AC" w:rsidRDefault="00004573" w:rsidP="004043AC">
      <w:pPr>
        <w:spacing w:line="312" w:lineRule="auto"/>
      </w:pPr>
    </w:p>
    <w:p w:rsidR="00004573" w:rsidRPr="004043AC" w:rsidRDefault="00004573" w:rsidP="004043AC">
      <w:pPr>
        <w:spacing w:line="312" w:lineRule="auto"/>
      </w:pPr>
    </w:p>
    <w:p w:rsidR="00004573" w:rsidRPr="004043AC" w:rsidRDefault="00004573" w:rsidP="004043AC">
      <w:pPr>
        <w:spacing w:line="312" w:lineRule="auto"/>
      </w:pPr>
    </w:p>
    <w:p w:rsidR="00A36BF1" w:rsidRPr="004043AC" w:rsidRDefault="00BB0474" w:rsidP="004043AC">
      <w:pPr>
        <w:pageBreakBefore/>
        <w:spacing w:line="312" w:lineRule="auto"/>
      </w:pPr>
      <w:r>
        <w:rPr>
          <w:b/>
          <w:sz w:val="28"/>
          <w:szCs w:val="28"/>
        </w:rPr>
        <w:lastRenderedPageBreak/>
        <w:t>Experiment 7</w:t>
      </w:r>
      <w:r w:rsidR="00D217E3" w:rsidRPr="004043AC">
        <w:rPr>
          <w:b/>
          <w:sz w:val="28"/>
          <w:szCs w:val="28"/>
        </w:rPr>
        <w:t>: Development of GUI for implementing the Case Study and perform operations through database connection string</w:t>
      </w:r>
    </w:p>
    <w:p w:rsidR="00A36BF1" w:rsidRPr="004043AC" w:rsidRDefault="00A36BF1" w:rsidP="004043AC">
      <w:pPr>
        <w:spacing w:line="312" w:lineRule="auto"/>
        <w:jc w:val="center"/>
      </w:pPr>
    </w:p>
    <w:p w:rsidR="00A36BF1" w:rsidRPr="004043AC" w:rsidRDefault="00D217E3" w:rsidP="004043AC">
      <w:pPr>
        <w:spacing w:line="312" w:lineRule="auto"/>
      </w:pPr>
      <w:r w:rsidRPr="004043AC">
        <w:rPr>
          <w:b/>
          <w:u w:val="single"/>
        </w:rPr>
        <w:t>Objective:</w:t>
      </w:r>
      <w:r w:rsidRPr="004043AC">
        <w:rPr>
          <w:b/>
        </w:rPr>
        <w:t xml:space="preserve"> </w:t>
      </w:r>
      <w:r w:rsidRPr="004043AC">
        <w:t>Create and perform Database operations using ODBC.</w:t>
      </w:r>
    </w:p>
    <w:p w:rsidR="00A36BF1" w:rsidRPr="004043AC" w:rsidRDefault="00A36BF1" w:rsidP="004043AC">
      <w:pPr>
        <w:spacing w:line="312" w:lineRule="auto"/>
      </w:pPr>
    </w:p>
    <w:p w:rsidR="00A36BF1" w:rsidRPr="004043AC" w:rsidRDefault="00D217E3" w:rsidP="004043AC">
      <w:pPr>
        <w:spacing w:line="312" w:lineRule="auto"/>
      </w:pPr>
      <w:r w:rsidRPr="004043AC">
        <w:rPr>
          <w:b/>
          <w:u w:val="single"/>
        </w:rPr>
        <w:t>Theory &amp; Concepts:</w:t>
      </w:r>
    </w:p>
    <w:p w:rsidR="00A36BF1" w:rsidRPr="004043AC" w:rsidRDefault="00D217E3" w:rsidP="004043AC">
      <w:pPr>
        <w:spacing w:line="312" w:lineRule="auto"/>
        <w:jc w:val="both"/>
      </w:pPr>
      <w:r w:rsidRPr="004043AC">
        <w:rPr>
          <w:b/>
          <w:bCs/>
        </w:rPr>
        <w:t>ODBC</w:t>
      </w:r>
      <w:r w:rsidRPr="004043AC">
        <w:t xml:space="preserve"> (</w:t>
      </w:r>
      <w:r w:rsidRPr="004043AC">
        <w:rPr>
          <w:b/>
          <w:bCs/>
        </w:rPr>
        <w:t>Open Database Connectivity</w:t>
      </w:r>
      <w:r w:rsidRPr="004043AC">
        <w:t>) is a standard programming language middleware API for accessing database management systems (DBMS). The designers of ODBC aimed to make it independent of database systems and operating systems; an application written using ODBC can be ported to other platforms, both on the client and server side, with few changes to the data access code.</w:t>
      </w:r>
    </w:p>
    <w:p w:rsidR="00A36BF1" w:rsidRPr="004043AC" w:rsidRDefault="00D217E3" w:rsidP="004043AC">
      <w:pPr>
        <w:spacing w:line="312" w:lineRule="auto"/>
        <w:jc w:val="both"/>
      </w:pPr>
      <w:r w:rsidRPr="004043AC">
        <w:t xml:space="preserve">ODBC accomplishes DBMS independence by using an </w:t>
      </w:r>
      <w:r w:rsidRPr="004043AC">
        <w:rPr>
          <w:b/>
          <w:bCs/>
        </w:rPr>
        <w:t>ODBC driver</w:t>
      </w:r>
      <w:r w:rsidRPr="004043AC">
        <w:t xml:space="preserve"> as a translation layer between the application and the DBMS. The application uses ODBC functions through an </w:t>
      </w:r>
      <w:r w:rsidRPr="004043AC">
        <w:rPr>
          <w:b/>
          <w:bCs/>
        </w:rPr>
        <w:t>ODBC driver manager</w:t>
      </w:r>
      <w:r w:rsidRPr="004043AC">
        <w:t xml:space="preserve"> with which it is linked, and the driver passes the query to the DBMS. An ODBC driver can be thought of as analogous to a printer or other driver, providing a standard set of functions for the application to use, and implementing DBMS-specific functionality.</w:t>
      </w:r>
    </w:p>
    <w:p w:rsidR="005A1D59" w:rsidRDefault="005A1D59" w:rsidP="004043AC">
      <w:pPr>
        <w:spacing w:line="312" w:lineRule="auto"/>
        <w:jc w:val="both"/>
        <w:rPr>
          <w:u w:val="single"/>
        </w:rPr>
      </w:pPr>
      <w:r>
        <w:rPr>
          <w:u w:val="single"/>
        </w:rPr>
        <w:t xml:space="preserve">e.g </w:t>
      </w:r>
    </w:p>
    <w:p w:rsidR="00A36BF1" w:rsidRPr="004043AC" w:rsidRDefault="00D217E3" w:rsidP="004043AC">
      <w:pPr>
        <w:spacing w:line="312" w:lineRule="auto"/>
        <w:jc w:val="both"/>
      </w:pPr>
      <w:r w:rsidRPr="004043AC">
        <w:rPr>
          <w:u w:val="single"/>
        </w:rPr>
        <w:t>Syntax for connecting to MySQL through java:</w:t>
      </w:r>
    </w:p>
    <w:p w:rsidR="00A36BF1" w:rsidRPr="004043AC" w:rsidRDefault="00D217E3" w:rsidP="004043AC">
      <w:pPr>
        <w:spacing w:line="312" w:lineRule="auto"/>
      </w:pPr>
      <w:r w:rsidRPr="004043AC">
        <w:t>Class.forName ("com.mysql.jdbc.Driver").newInstance ();</w:t>
      </w:r>
    </w:p>
    <w:p w:rsidR="00A36BF1" w:rsidRPr="004043AC" w:rsidRDefault="00D217E3" w:rsidP="004043AC">
      <w:pPr>
        <w:spacing w:line="312" w:lineRule="auto"/>
      </w:pPr>
      <w:r w:rsidRPr="004043AC">
        <w:t>conn = DriverManager.getConnection(url of database server,username,password);</w:t>
      </w:r>
    </w:p>
    <w:p w:rsidR="00A36BF1" w:rsidRPr="004043AC" w:rsidRDefault="00A36BF1" w:rsidP="004043AC">
      <w:pPr>
        <w:spacing w:line="312" w:lineRule="auto"/>
        <w:jc w:val="both"/>
      </w:pPr>
    </w:p>
    <w:p w:rsidR="00A36BF1" w:rsidRDefault="00D217E3" w:rsidP="004043AC">
      <w:pPr>
        <w:spacing w:line="312" w:lineRule="auto"/>
        <w:rPr>
          <w:b/>
          <w:u w:val="single"/>
        </w:rPr>
      </w:pPr>
      <w:r w:rsidRPr="004043AC">
        <w:rPr>
          <w:b/>
          <w:u w:val="single"/>
        </w:rPr>
        <w:t>Implementation:</w:t>
      </w:r>
    </w:p>
    <w:p w:rsidR="00BB0474" w:rsidRDefault="00BB0474" w:rsidP="00BB0474">
      <w:pPr>
        <w:spacing w:line="312" w:lineRule="auto"/>
      </w:pPr>
      <w:r>
        <w:t>&lt;html&gt;</w:t>
      </w:r>
    </w:p>
    <w:p w:rsidR="00BB0474" w:rsidRDefault="00BB0474" w:rsidP="00BB0474">
      <w:pPr>
        <w:spacing w:line="312" w:lineRule="auto"/>
      </w:pPr>
      <w:r>
        <w:t>&lt;body&gt;</w:t>
      </w:r>
    </w:p>
    <w:p w:rsidR="00BB0474" w:rsidRDefault="00BB0474" w:rsidP="00BB0474">
      <w:pPr>
        <w:spacing w:line="312" w:lineRule="auto"/>
      </w:pPr>
      <w:r>
        <w:t>&lt;?php</w:t>
      </w:r>
    </w:p>
    <w:p w:rsidR="00BB0474" w:rsidRDefault="00BB0474" w:rsidP="00BB0474">
      <w:pPr>
        <w:spacing w:line="312" w:lineRule="auto"/>
      </w:pPr>
      <w:r>
        <w:t>$servername = "localhost";</w:t>
      </w:r>
    </w:p>
    <w:p w:rsidR="00BB0474" w:rsidRDefault="00BB0474" w:rsidP="00BB0474">
      <w:pPr>
        <w:spacing w:line="312" w:lineRule="auto"/>
      </w:pPr>
      <w:r>
        <w:t>$username = "root";</w:t>
      </w:r>
    </w:p>
    <w:p w:rsidR="00BB0474" w:rsidRDefault="00BB0474" w:rsidP="00BB0474">
      <w:pPr>
        <w:spacing w:line="312" w:lineRule="auto"/>
      </w:pPr>
      <w:r>
        <w:t>$password = "";</w:t>
      </w:r>
    </w:p>
    <w:p w:rsidR="00BB0474" w:rsidRDefault="00BB0474" w:rsidP="00BB0474">
      <w:pPr>
        <w:spacing w:line="312" w:lineRule="auto"/>
      </w:pPr>
      <w:r>
        <w:t>$db_name="eventmanagement";</w:t>
      </w:r>
    </w:p>
    <w:p w:rsidR="00BB0474" w:rsidRDefault="00BB0474" w:rsidP="00BB0474">
      <w:pPr>
        <w:spacing w:line="312" w:lineRule="auto"/>
      </w:pPr>
      <w:r>
        <w:t>$conn = new mysqli($servername, $username, $password,$db_name);</w:t>
      </w:r>
    </w:p>
    <w:p w:rsidR="00BB0474" w:rsidRDefault="00BB0474" w:rsidP="00BB0474">
      <w:pPr>
        <w:spacing w:line="312" w:lineRule="auto"/>
      </w:pPr>
      <w:r>
        <w:t>if ($conn-&gt;connect_error) {</w:t>
      </w:r>
    </w:p>
    <w:p w:rsidR="00BB0474" w:rsidRDefault="00BB0474" w:rsidP="00BB0474">
      <w:pPr>
        <w:spacing w:line="312" w:lineRule="auto"/>
      </w:pPr>
      <w:r>
        <w:t xml:space="preserve">    die("Connection failed: " . $conn-&gt;connect_error);</w:t>
      </w:r>
    </w:p>
    <w:p w:rsidR="00BB0474" w:rsidRDefault="00BB0474" w:rsidP="00BB0474">
      <w:pPr>
        <w:spacing w:line="312" w:lineRule="auto"/>
      </w:pPr>
      <w:r>
        <w:t xml:space="preserve">} </w:t>
      </w:r>
    </w:p>
    <w:p w:rsidR="00BB0474" w:rsidRDefault="00BB0474" w:rsidP="00BB0474">
      <w:pPr>
        <w:spacing w:line="312" w:lineRule="auto"/>
      </w:pPr>
      <w:r>
        <w:t>?&gt;</w:t>
      </w:r>
    </w:p>
    <w:p w:rsidR="00BB0474" w:rsidRDefault="00BB0474" w:rsidP="00BB0474">
      <w:pPr>
        <w:spacing w:line="312" w:lineRule="auto"/>
      </w:pPr>
      <w:r>
        <w:t>&lt;</w:t>
      </w:r>
      <w:r>
        <w:t>/</w:t>
      </w:r>
      <w:r>
        <w:t>body&gt;</w:t>
      </w:r>
    </w:p>
    <w:p w:rsidR="00BB0474" w:rsidRDefault="00BB0474" w:rsidP="00BB0474">
      <w:pPr>
        <w:spacing w:line="312" w:lineRule="auto"/>
      </w:pPr>
      <w:r>
        <w:t>&lt;/html&gt;</w:t>
      </w:r>
    </w:p>
    <w:p w:rsidR="00A36BF1" w:rsidRPr="00BB0474" w:rsidRDefault="00D217E3" w:rsidP="004043AC">
      <w:pPr>
        <w:spacing w:line="312" w:lineRule="auto"/>
      </w:pPr>
      <w:bookmarkStart w:id="0" w:name="_GoBack"/>
      <w:bookmarkEnd w:id="0"/>
      <w:r w:rsidRPr="004043AC">
        <w:rPr>
          <w:b/>
          <w:u w:val="single"/>
        </w:rPr>
        <w:t>Results:</w:t>
      </w:r>
      <w:r w:rsidR="00BB0474">
        <w:t xml:space="preserve"> We have connected the database to the GUI using PHP </w:t>
      </w:r>
    </w:p>
    <w:p w:rsidR="00A36BF1" w:rsidRPr="004043AC" w:rsidRDefault="00A36BF1" w:rsidP="004043AC">
      <w:pPr>
        <w:spacing w:line="312" w:lineRule="auto"/>
      </w:pPr>
    </w:p>
    <w:p w:rsidR="00A36BF1" w:rsidRPr="004043AC" w:rsidRDefault="00A36BF1" w:rsidP="004043AC">
      <w:pPr>
        <w:spacing w:line="312" w:lineRule="auto"/>
      </w:pPr>
    </w:p>
    <w:p w:rsidR="00A36BF1" w:rsidRPr="004043AC" w:rsidRDefault="00A36BF1" w:rsidP="004043AC">
      <w:pPr>
        <w:spacing w:line="312" w:lineRule="auto"/>
      </w:pPr>
    </w:p>
    <w:p w:rsidR="00001439" w:rsidRPr="004043AC" w:rsidRDefault="00001439" w:rsidP="004043AC">
      <w:pPr>
        <w:spacing w:line="312" w:lineRule="auto"/>
      </w:pPr>
    </w:p>
    <w:p w:rsidR="00001439" w:rsidRPr="004043AC" w:rsidRDefault="00001439" w:rsidP="004043AC">
      <w:pPr>
        <w:tabs>
          <w:tab w:val="clear" w:pos="720"/>
        </w:tabs>
        <w:suppressAutoHyphens w:val="0"/>
        <w:spacing w:after="200" w:line="312" w:lineRule="auto"/>
      </w:pPr>
      <w:r w:rsidRPr="004043AC">
        <w:br w:type="page"/>
      </w:r>
    </w:p>
    <w:p w:rsidR="00A36BF1" w:rsidRPr="004043AC" w:rsidRDefault="00D217E3" w:rsidP="004043AC">
      <w:pPr>
        <w:pageBreakBefore/>
        <w:spacing w:line="312" w:lineRule="auto"/>
      </w:pPr>
      <w:r w:rsidRPr="004043AC">
        <w:rPr>
          <w:b/>
          <w:sz w:val="28"/>
          <w:szCs w:val="28"/>
        </w:rPr>
        <w:lastRenderedPageBreak/>
        <w:t>Experiment 9: Developing GUI for the Case Study &amp; interacting with database</w:t>
      </w:r>
    </w:p>
    <w:p w:rsidR="00A36BF1" w:rsidRPr="004043AC" w:rsidRDefault="00A36BF1" w:rsidP="004043AC">
      <w:pPr>
        <w:spacing w:line="312" w:lineRule="auto"/>
        <w:jc w:val="both"/>
      </w:pPr>
    </w:p>
    <w:p w:rsidR="00A36BF1" w:rsidRPr="004043AC" w:rsidRDefault="00D217E3" w:rsidP="004043AC">
      <w:pPr>
        <w:spacing w:line="312" w:lineRule="auto"/>
        <w:jc w:val="both"/>
      </w:pPr>
      <w:r w:rsidRPr="004043AC">
        <w:rPr>
          <w:b/>
          <w:u w:val="single"/>
        </w:rPr>
        <w:t>Objective:</w:t>
      </w:r>
      <w:r w:rsidRPr="004043AC">
        <w:rPr>
          <w:b/>
        </w:rPr>
        <w:t xml:space="preserve"> </w:t>
      </w:r>
      <w:r w:rsidRPr="004043AC">
        <w:t xml:space="preserve">Develop forms required to take data input from user. These forms should implement different </w:t>
      </w:r>
      <w:r w:rsidR="00C81D7D" w:rsidRPr="004043AC">
        <w:t xml:space="preserve">input </w:t>
      </w:r>
      <w:r w:rsidRPr="004043AC">
        <w:t>functionalities described in the problem statement.</w:t>
      </w:r>
    </w:p>
    <w:p w:rsidR="00A36BF1" w:rsidRPr="004043AC" w:rsidRDefault="00A36BF1" w:rsidP="004043AC">
      <w:pPr>
        <w:spacing w:line="312" w:lineRule="auto"/>
        <w:jc w:val="both"/>
      </w:pPr>
    </w:p>
    <w:p w:rsidR="00A36BF1" w:rsidRPr="004043AC" w:rsidRDefault="00D217E3" w:rsidP="004043AC">
      <w:pPr>
        <w:spacing w:line="312" w:lineRule="auto"/>
      </w:pPr>
      <w:r w:rsidRPr="004043AC">
        <w:rPr>
          <w:b/>
          <w:u w:val="single"/>
        </w:rPr>
        <w:t>Theory &amp; Concepts:</w:t>
      </w:r>
    </w:p>
    <w:p w:rsidR="00A36BF1" w:rsidRPr="004043AC" w:rsidRDefault="00D217E3" w:rsidP="004043AC">
      <w:pPr>
        <w:spacing w:line="312" w:lineRule="auto"/>
        <w:jc w:val="both"/>
      </w:pPr>
      <w:r w:rsidRPr="004043AC">
        <w:t xml:space="preserve">Include the theory part related to the technology you have chosen for implementation.  </w:t>
      </w:r>
    </w:p>
    <w:p w:rsidR="00A36BF1" w:rsidRPr="004043AC" w:rsidRDefault="00A36BF1" w:rsidP="004043AC">
      <w:pPr>
        <w:spacing w:line="312" w:lineRule="auto"/>
      </w:pPr>
    </w:p>
    <w:p w:rsidR="00A36BF1" w:rsidRDefault="00D217E3" w:rsidP="004043AC">
      <w:pPr>
        <w:spacing w:line="312" w:lineRule="auto"/>
        <w:rPr>
          <w:b/>
          <w:u w:val="single"/>
        </w:rPr>
      </w:pPr>
      <w:r w:rsidRPr="004043AC">
        <w:rPr>
          <w:b/>
          <w:u w:val="single"/>
        </w:rPr>
        <w:t>Implementation:</w:t>
      </w:r>
    </w:p>
    <w:p w:rsidR="004133C8" w:rsidRDefault="004133C8" w:rsidP="004133C8">
      <w:pPr>
        <w:spacing w:line="312" w:lineRule="auto"/>
      </w:pPr>
      <w:r>
        <w:t xml:space="preserve">&lt;form method="post" action="searchhall.php"&gt; </w:t>
      </w:r>
    </w:p>
    <w:p w:rsidR="004133C8" w:rsidRDefault="004133C8" w:rsidP="004133C8">
      <w:pPr>
        <w:spacing w:line="312" w:lineRule="auto"/>
      </w:pPr>
      <w:r>
        <w:t xml:space="preserve">   </w:t>
      </w:r>
      <w:r>
        <w:tab/>
      </w:r>
      <w:r>
        <w:tab/>
      </w:r>
      <w:r>
        <w:tab/>
      </w:r>
      <w:r>
        <w:tab/>
      </w:r>
    </w:p>
    <w:p w:rsidR="004133C8" w:rsidRDefault="004133C8" w:rsidP="004133C8">
      <w:pPr>
        <w:spacing w:line="312" w:lineRule="auto"/>
      </w:pPr>
      <w:r>
        <w:t xml:space="preserve">   </w:t>
      </w:r>
      <w:r>
        <w:tab/>
      </w:r>
      <w:r>
        <w:tab/>
      </w:r>
      <w:r>
        <w:tab/>
      </w:r>
      <w:r>
        <w:tab/>
        <w:t>&lt;b&gt;First Name : &lt;/b&gt;&lt;input type="text" name="name" id="name" placeholder="Your First Name"&gt;&lt;br&gt;</w:t>
      </w:r>
    </w:p>
    <w:p w:rsidR="004133C8" w:rsidRDefault="004133C8" w:rsidP="004133C8">
      <w:pPr>
        <w:spacing w:line="312" w:lineRule="auto"/>
      </w:pPr>
      <w:r>
        <w:t xml:space="preserve">   </w:t>
      </w:r>
      <w:r>
        <w:tab/>
      </w:r>
      <w:r>
        <w:tab/>
      </w:r>
      <w:r>
        <w:tab/>
      </w:r>
      <w:r>
        <w:tab/>
        <w:t>&lt;br&gt;&lt;b&gt;Last Name  : &lt;/b&gt;&lt;input type="text" name="lastname" id="lastname" placeholder="Last name"&gt;&lt;br&gt;</w:t>
      </w:r>
    </w:p>
    <w:p w:rsidR="004133C8" w:rsidRDefault="004133C8" w:rsidP="004133C8">
      <w:pPr>
        <w:spacing w:line="312" w:lineRule="auto"/>
      </w:pPr>
      <w:r>
        <w:t xml:space="preserve">                &lt;br&gt;&lt;b&gt;Email ID  : &lt;/b&gt;&lt;input type="text" name="contact" id="contact" placeholder="Email Id"&gt;&lt;br&gt;</w:t>
      </w:r>
    </w:p>
    <w:p w:rsidR="004133C8" w:rsidRDefault="004133C8" w:rsidP="004133C8">
      <w:pPr>
        <w:spacing w:line="312" w:lineRule="auto"/>
      </w:pPr>
      <w:r>
        <w:t xml:space="preserve">                </w:t>
      </w:r>
    </w:p>
    <w:p w:rsidR="004133C8" w:rsidRDefault="004133C8" w:rsidP="004133C8">
      <w:pPr>
        <w:spacing w:line="312" w:lineRule="auto"/>
      </w:pPr>
      <w:r>
        <w:t xml:space="preserve">                &lt;br&gt;&lt;b&gt;Hall : &lt;/b&gt;&lt;select name="search"&gt;</w:t>
      </w:r>
    </w:p>
    <w:p w:rsidR="004133C8" w:rsidRDefault="004133C8" w:rsidP="004133C8">
      <w:pPr>
        <w:spacing w:line="312" w:lineRule="auto"/>
      </w:pPr>
      <w:r>
        <w:t xml:space="preserve">                </w:t>
      </w:r>
      <w:r>
        <w:tab/>
      </w:r>
      <w:r>
        <w:tab/>
      </w:r>
      <w:r>
        <w:tab/>
        <w:t>&lt;option value="Andheri"&gt;Andheri&lt;/option&gt;</w:t>
      </w:r>
    </w:p>
    <w:p w:rsidR="004133C8" w:rsidRDefault="004133C8" w:rsidP="004133C8">
      <w:pPr>
        <w:spacing w:line="312" w:lineRule="auto"/>
      </w:pPr>
      <w:r>
        <w:t xml:space="preserve">                      &lt;option value="Bandra"&gt;Bandra&lt;/option&gt;</w:t>
      </w:r>
    </w:p>
    <w:p w:rsidR="004133C8" w:rsidRDefault="004133C8" w:rsidP="004133C8">
      <w:pPr>
        <w:spacing w:line="312" w:lineRule="auto"/>
      </w:pPr>
      <w:r>
        <w:t xml:space="preserve">                      &lt;option value="Bhandup"&gt;Bhandup&lt;/option&gt;</w:t>
      </w:r>
    </w:p>
    <w:p w:rsidR="004133C8" w:rsidRDefault="004133C8" w:rsidP="004133C8">
      <w:pPr>
        <w:spacing w:line="312" w:lineRule="auto"/>
      </w:pPr>
      <w:r>
        <w:t>&lt;/select&gt;</w:t>
      </w:r>
    </w:p>
    <w:p w:rsidR="004133C8" w:rsidRPr="004043AC" w:rsidRDefault="004133C8" w:rsidP="004133C8">
      <w:pPr>
        <w:spacing w:line="312" w:lineRule="auto"/>
      </w:pPr>
      <w:r>
        <w:t>&lt;input type="Submit" name="submit-cat" value="GO!!"&gt;</w:t>
      </w:r>
      <w:r>
        <w:tab/>
      </w:r>
      <w:r>
        <w:tab/>
      </w:r>
    </w:p>
    <w:p w:rsidR="004133C8" w:rsidRPr="004043AC" w:rsidRDefault="004133C8" w:rsidP="004043AC">
      <w:pPr>
        <w:spacing w:line="312" w:lineRule="auto"/>
      </w:pPr>
    </w:p>
    <w:p w:rsidR="004133C8" w:rsidRDefault="00D217E3" w:rsidP="004133C8">
      <w:pPr>
        <w:spacing w:line="312" w:lineRule="auto"/>
      </w:pPr>
      <w:r w:rsidRPr="004043AC">
        <w:rPr>
          <w:b/>
          <w:u w:val="single"/>
        </w:rPr>
        <w:t>Results:</w:t>
      </w:r>
      <w:r w:rsidR="004133C8" w:rsidRPr="004133C8">
        <w:t xml:space="preserve"> </w:t>
      </w:r>
      <w:r w:rsidR="004133C8">
        <w:t>We have used HTML+CSS to make the GUI for the database. We’ve used HTML forms and used CSS to style the page and give some graphics to the user interface.</w:t>
      </w:r>
    </w:p>
    <w:p w:rsidR="00A36BF1" w:rsidRPr="004043AC" w:rsidRDefault="00A36BF1" w:rsidP="004043AC">
      <w:pPr>
        <w:spacing w:line="312" w:lineRule="auto"/>
      </w:pPr>
    </w:p>
    <w:p w:rsidR="00A36BF1" w:rsidRPr="004043AC" w:rsidRDefault="00A36BF1" w:rsidP="004043AC">
      <w:pPr>
        <w:spacing w:line="312" w:lineRule="auto"/>
      </w:pPr>
    </w:p>
    <w:p w:rsidR="00001439" w:rsidRPr="004043AC" w:rsidRDefault="00001439" w:rsidP="004043AC">
      <w:pPr>
        <w:spacing w:line="312" w:lineRule="auto"/>
      </w:pPr>
    </w:p>
    <w:p w:rsidR="00001439" w:rsidRPr="004043AC" w:rsidRDefault="00001439" w:rsidP="004043AC">
      <w:pPr>
        <w:spacing w:line="312" w:lineRule="auto"/>
      </w:pPr>
    </w:p>
    <w:p w:rsidR="00001439" w:rsidRPr="004043AC" w:rsidRDefault="00001439" w:rsidP="004043AC">
      <w:pPr>
        <w:tabs>
          <w:tab w:val="clear" w:pos="720"/>
        </w:tabs>
        <w:suppressAutoHyphens w:val="0"/>
        <w:spacing w:after="200" w:line="312" w:lineRule="auto"/>
      </w:pPr>
      <w:r w:rsidRPr="004043AC">
        <w:br w:type="page"/>
      </w:r>
    </w:p>
    <w:p w:rsidR="00A36BF1" w:rsidRPr="004043AC" w:rsidRDefault="00D217E3" w:rsidP="004043AC">
      <w:pPr>
        <w:pageBreakBefore/>
        <w:spacing w:line="312" w:lineRule="auto"/>
      </w:pPr>
      <w:r w:rsidRPr="004043AC">
        <w:rPr>
          <w:b/>
          <w:sz w:val="28"/>
          <w:szCs w:val="28"/>
        </w:rPr>
        <w:lastRenderedPageBreak/>
        <w:t>Experiment 10: Generating Reports</w:t>
      </w:r>
    </w:p>
    <w:p w:rsidR="00A36BF1" w:rsidRPr="004043AC" w:rsidRDefault="00A36BF1" w:rsidP="004043AC">
      <w:pPr>
        <w:spacing w:line="312" w:lineRule="auto"/>
      </w:pPr>
    </w:p>
    <w:p w:rsidR="00A36BF1" w:rsidRPr="004043AC" w:rsidRDefault="00D217E3" w:rsidP="004043AC">
      <w:pPr>
        <w:spacing w:line="312" w:lineRule="auto"/>
      </w:pPr>
      <w:r w:rsidRPr="004043AC">
        <w:rPr>
          <w:b/>
          <w:u w:val="single"/>
        </w:rPr>
        <w:t>Objective:</w:t>
      </w:r>
      <w:r w:rsidRPr="004043AC">
        <w:rPr>
          <w:b/>
        </w:rPr>
        <w:t xml:space="preserve"> </w:t>
      </w:r>
      <w:r w:rsidR="00BB05C6" w:rsidRPr="004043AC">
        <w:t>Generating information reports for data in database</w:t>
      </w:r>
      <w:r w:rsidRPr="004043AC">
        <w:t>.</w:t>
      </w:r>
      <w:r w:rsidR="00BB05C6" w:rsidRPr="004043AC">
        <w:t xml:space="preserve"> This reports will be used for storing and presenting the information related to problem process and data flow.</w:t>
      </w:r>
    </w:p>
    <w:p w:rsidR="00A36BF1" w:rsidRPr="004043AC" w:rsidRDefault="00A36BF1" w:rsidP="004043AC">
      <w:pPr>
        <w:spacing w:line="312" w:lineRule="auto"/>
      </w:pPr>
    </w:p>
    <w:p w:rsidR="00A36BF1" w:rsidRPr="004043AC" w:rsidRDefault="00D217E3" w:rsidP="004043AC">
      <w:pPr>
        <w:spacing w:line="312" w:lineRule="auto"/>
      </w:pPr>
      <w:r w:rsidRPr="004043AC">
        <w:rPr>
          <w:b/>
          <w:u w:val="single"/>
        </w:rPr>
        <w:t>Theory &amp; Concepts:</w:t>
      </w:r>
    </w:p>
    <w:p w:rsidR="00A36BF1" w:rsidRPr="004043AC" w:rsidRDefault="00D217E3" w:rsidP="004043AC">
      <w:pPr>
        <w:spacing w:line="312" w:lineRule="auto"/>
        <w:jc w:val="both"/>
      </w:pPr>
      <w:r w:rsidRPr="004043AC">
        <w:t>Database reports are the formatted result of database queries and contain useful data for decision-making and analysis. Most good business applications contain a built-in reporting tool; this is simply a front-end interface that calls or runs back-end database queries that are formatted for easy application usage.</w:t>
      </w:r>
    </w:p>
    <w:p w:rsidR="00A36BF1" w:rsidRPr="004043AC" w:rsidRDefault="00D217E3" w:rsidP="004043AC">
      <w:pPr>
        <w:spacing w:line="312" w:lineRule="auto"/>
        <w:jc w:val="both"/>
      </w:pPr>
      <w:r w:rsidRPr="004043AC">
        <w:t xml:space="preserve">//Include theory regarding the reporting tool you </w:t>
      </w:r>
      <w:r w:rsidR="00F62D42">
        <w:t>are</w:t>
      </w:r>
      <w:r w:rsidRPr="004043AC">
        <w:t xml:space="preserve"> using</w:t>
      </w:r>
    </w:p>
    <w:p w:rsidR="00A36BF1" w:rsidRPr="004043AC" w:rsidRDefault="00A36BF1" w:rsidP="004043AC">
      <w:pPr>
        <w:spacing w:line="312" w:lineRule="auto"/>
      </w:pPr>
    </w:p>
    <w:p w:rsidR="00A36BF1" w:rsidRPr="004043AC" w:rsidRDefault="00D217E3" w:rsidP="004043AC">
      <w:pPr>
        <w:spacing w:line="312" w:lineRule="auto"/>
      </w:pPr>
      <w:r w:rsidRPr="004043AC">
        <w:rPr>
          <w:b/>
          <w:u w:val="single"/>
        </w:rPr>
        <w:t>Implementation:</w:t>
      </w:r>
    </w:p>
    <w:p w:rsidR="00A36BF1" w:rsidRPr="004043AC" w:rsidRDefault="00A36BF1" w:rsidP="004043AC">
      <w:pPr>
        <w:spacing w:line="312" w:lineRule="auto"/>
      </w:pPr>
    </w:p>
    <w:p w:rsidR="00A36BF1" w:rsidRPr="004043AC" w:rsidRDefault="00D217E3" w:rsidP="004043AC">
      <w:pPr>
        <w:spacing w:line="312" w:lineRule="auto"/>
      </w:pPr>
      <w:r w:rsidRPr="004043AC">
        <w:rPr>
          <w:b/>
          <w:u w:val="single"/>
        </w:rPr>
        <w:t>Results:</w:t>
      </w:r>
    </w:p>
    <w:p w:rsidR="00A36BF1" w:rsidRPr="004043AC" w:rsidRDefault="00A36BF1" w:rsidP="004043AC">
      <w:pPr>
        <w:spacing w:line="312" w:lineRule="auto"/>
      </w:pPr>
    </w:p>
    <w:p w:rsidR="00001439" w:rsidRPr="004043AC" w:rsidRDefault="00001439" w:rsidP="004043AC">
      <w:pPr>
        <w:spacing w:line="312" w:lineRule="auto"/>
      </w:pPr>
    </w:p>
    <w:p w:rsidR="00001439" w:rsidRPr="004043AC" w:rsidRDefault="00001439" w:rsidP="004043AC">
      <w:pPr>
        <w:tabs>
          <w:tab w:val="clear" w:pos="720"/>
        </w:tabs>
        <w:suppressAutoHyphens w:val="0"/>
        <w:spacing w:after="200" w:line="312" w:lineRule="auto"/>
      </w:pPr>
    </w:p>
    <w:sectPr w:rsidR="00001439" w:rsidRPr="004043AC" w:rsidSect="00E21BB8">
      <w:pgSz w:w="11906" w:h="16838"/>
      <w:pgMar w:top="1440" w:right="1440" w:bottom="1440" w:left="1440" w:header="0" w:footer="708"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F60EA" w:rsidRDefault="00DF60EA">
      <w:pPr>
        <w:spacing w:line="240" w:lineRule="auto"/>
      </w:pPr>
      <w:r>
        <w:separator/>
      </w:r>
    </w:p>
  </w:endnote>
  <w:endnote w:type="continuationSeparator" w:id="0">
    <w:p w:rsidR="00DF60EA" w:rsidRDefault="00DF60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WenQuanYi Micro Hei">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MSY10">
    <w:panose1 w:val="00000000000000000000"/>
    <w:charset w:val="00"/>
    <w:family w:val="roman"/>
    <w:notTrueType/>
    <w:pitch w:val="default"/>
  </w:font>
  <w:font w:name="Liberation Sans">
    <w:panose1 w:val="00000000000000000000"/>
    <w:charset w:val="00"/>
    <w:family w:val="roman"/>
    <w:notTrueType/>
    <w:pitch w:val="default"/>
  </w:font>
  <w:font w:name="Lohit Hindi">
    <w:panose1 w:val="00000000000000000000"/>
    <w:charset w:val="00"/>
    <w:family w:val="roman"/>
    <w:notTrueType/>
    <w:pitch w:val="default"/>
  </w:font>
  <w:font w:name="Liberation Serif">
    <w:altName w:val="MS PMincho"/>
    <w:charset w:val="80"/>
    <w:family w:val="roman"/>
    <w:pitch w:val="variable"/>
  </w:font>
  <w:font w:name="Droid Sans Fallback">
    <w:altName w:val="Times New Roman"/>
    <w:charset w:val="01"/>
    <w:family w:val="auto"/>
    <w:pitch w:val="variable"/>
  </w:font>
  <w:font w:name="FreeSans">
    <w:altName w:val="Times New Roman"/>
    <w:charset w:val="01"/>
    <w:family w:val="auto"/>
    <w:pitch w:val="variable"/>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F60EA" w:rsidRDefault="00DF60EA">
      <w:pPr>
        <w:spacing w:line="240" w:lineRule="auto"/>
      </w:pPr>
      <w:r>
        <w:separator/>
      </w:r>
    </w:p>
  </w:footnote>
  <w:footnote w:type="continuationSeparator" w:id="0">
    <w:p w:rsidR="00DF60EA" w:rsidRDefault="00DF60E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110DB"/>
    <w:multiLevelType w:val="multilevel"/>
    <w:tmpl w:val="8BEECD52"/>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53E3AAC"/>
    <w:multiLevelType w:val="multilevel"/>
    <w:tmpl w:val="27F0AB7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146F2573"/>
    <w:multiLevelType w:val="hybridMultilevel"/>
    <w:tmpl w:val="CF8CE190"/>
    <w:lvl w:ilvl="0" w:tplc="40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F0604D"/>
    <w:multiLevelType w:val="multilevel"/>
    <w:tmpl w:val="4B1285E2"/>
    <w:lvl w:ilvl="0">
      <w:start w:val="4"/>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26A24635"/>
    <w:multiLevelType w:val="multilevel"/>
    <w:tmpl w:val="5CEE960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2A746E45"/>
    <w:multiLevelType w:val="hybridMultilevel"/>
    <w:tmpl w:val="D7F8DD0E"/>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2AF12350"/>
    <w:multiLevelType w:val="hybridMultilevel"/>
    <w:tmpl w:val="6EE0241C"/>
    <w:lvl w:ilvl="0" w:tplc="40090001">
      <w:start w:val="1"/>
      <w:numFmt w:val="bullet"/>
      <w:lvlText w:val=""/>
      <w:lvlJc w:val="left"/>
      <w:pPr>
        <w:ind w:left="890" w:hanging="360"/>
      </w:pPr>
      <w:rPr>
        <w:rFonts w:ascii="Symbol" w:hAnsi="Symbol" w:hint="default"/>
      </w:rPr>
    </w:lvl>
    <w:lvl w:ilvl="1" w:tplc="04090019" w:tentative="1">
      <w:start w:val="1"/>
      <w:numFmt w:val="lowerLetter"/>
      <w:lvlText w:val="%2."/>
      <w:lvlJc w:val="left"/>
      <w:pPr>
        <w:ind w:left="1610" w:hanging="360"/>
      </w:pPr>
    </w:lvl>
    <w:lvl w:ilvl="2" w:tplc="0409001B" w:tentative="1">
      <w:start w:val="1"/>
      <w:numFmt w:val="lowerRoman"/>
      <w:lvlText w:val="%3."/>
      <w:lvlJc w:val="right"/>
      <w:pPr>
        <w:ind w:left="2330" w:hanging="180"/>
      </w:pPr>
    </w:lvl>
    <w:lvl w:ilvl="3" w:tplc="0409000F" w:tentative="1">
      <w:start w:val="1"/>
      <w:numFmt w:val="decimal"/>
      <w:lvlText w:val="%4."/>
      <w:lvlJc w:val="left"/>
      <w:pPr>
        <w:ind w:left="3050" w:hanging="360"/>
      </w:pPr>
    </w:lvl>
    <w:lvl w:ilvl="4" w:tplc="04090019" w:tentative="1">
      <w:start w:val="1"/>
      <w:numFmt w:val="lowerLetter"/>
      <w:lvlText w:val="%5."/>
      <w:lvlJc w:val="left"/>
      <w:pPr>
        <w:ind w:left="3770" w:hanging="360"/>
      </w:pPr>
    </w:lvl>
    <w:lvl w:ilvl="5" w:tplc="0409001B" w:tentative="1">
      <w:start w:val="1"/>
      <w:numFmt w:val="lowerRoman"/>
      <w:lvlText w:val="%6."/>
      <w:lvlJc w:val="right"/>
      <w:pPr>
        <w:ind w:left="4490" w:hanging="180"/>
      </w:pPr>
    </w:lvl>
    <w:lvl w:ilvl="6" w:tplc="0409000F" w:tentative="1">
      <w:start w:val="1"/>
      <w:numFmt w:val="decimal"/>
      <w:lvlText w:val="%7."/>
      <w:lvlJc w:val="left"/>
      <w:pPr>
        <w:ind w:left="5210" w:hanging="360"/>
      </w:pPr>
    </w:lvl>
    <w:lvl w:ilvl="7" w:tplc="04090019" w:tentative="1">
      <w:start w:val="1"/>
      <w:numFmt w:val="lowerLetter"/>
      <w:lvlText w:val="%8."/>
      <w:lvlJc w:val="left"/>
      <w:pPr>
        <w:ind w:left="5930" w:hanging="360"/>
      </w:pPr>
    </w:lvl>
    <w:lvl w:ilvl="8" w:tplc="0409001B" w:tentative="1">
      <w:start w:val="1"/>
      <w:numFmt w:val="lowerRoman"/>
      <w:lvlText w:val="%9."/>
      <w:lvlJc w:val="right"/>
      <w:pPr>
        <w:ind w:left="6650" w:hanging="180"/>
      </w:pPr>
    </w:lvl>
  </w:abstractNum>
  <w:abstractNum w:abstractNumId="7" w15:restartNumberingAfterBreak="0">
    <w:nsid w:val="35B777B2"/>
    <w:multiLevelType w:val="multilevel"/>
    <w:tmpl w:val="5A84E266"/>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40036C47"/>
    <w:multiLevelType w:val="multilevel"/>
    <w:tmpl w:val="3BB4CD3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9D21C0"/>
    <w:multiLevelType w:val="hybridMultilevel"/>
    <w:tmpl w:val="065C50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5C22601D"/>
    <w:multiLevelType w:val="multilevel"/>
    <w:tmpl w:val="E77C259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1" w15:restartNumberingAfterBreak="0">
    <w:nsid w:val="5F0C17BC"/>
    <w:multiLevelType w:val="multilevel"/>
    <w:tmpl w:val="97145FD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612350B7"/>
    <w:multiLevelType w:val="multilevel"/>
    <w:tmpl w:val="79A06236"/>
    <w:lvl w:ilvl="0">
      <w:start w:val="4"/>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10"/>
  </w:num>
  <w:num w:numId="2">
    <w:abstractNumId w:val="7"/>
  </w:num>
  <w:num w:numId="3">
    <w:abstractNumId w:val="0"/>
  </w:num>
  <w:num w:numId="4">
    <w:abstractNumId w:val="4"/>
  </w:num>
  <w:num w:numId="5">
    <w:abstractNumId w:val="8"/>
  </w:num>
  <w:num w:numId="6">
    <w:abstractNumId w:val="12"/>
  </w:num>
  <w:num w:numId="7">
    <w:abstractNumId w:val="3"/>
  </w:num>
  <w:num w:numId="8">
    <w:abstractNumId w:val="11"/>
  </w:num>
  <w:num w:numId="9">
    <w:abstractNumId w:val="1"/>
  </w:num>
  <w:num w:numId="10">
    <w:abstractNumId w:val="2"/>
  </w:num>
  <w:num w:numId="11">
    <w:abstractNumId w:val="6"/>
  </w:num>
  <w:num w:numId="12">
    <w:abstractNumId w:val="9"/>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rA0MrQ0tzC1MDSyNDRX0lEKTi0uzszPAykwqgUAkyL3UiwAAAA="/>
  </w:docVars>
  <w:rsids>
    <w:rsidRoot w:val="00A36BF1"/>
    <w:rsid w:val="00001439"/>
    <w:rsid w:val="00004573"/>
    <w:rsid w:val="00010F6F"/>
    <w:rsid w:val="00071595"/>
    <w:rsid w:val="001104D3"/>
    <w:rsid w:val="00141B07"/>
    <w:rsid w:val="00166A23"/>
    <w:rsid w:val="00202EEB"/>
    <w:rsid w:val="002B110F"/>
    <w:rsid w:val="003449FC"/>
    <w:rsid w:val="003B6608"/>
    <w:rsid w:val="0040409E"/>
    <w:rsid w:val="004043AC"/>
    <w:rsid w:val="004133C8"/>
    <w:rsid w:val="004245D9"/>
    <w:rsid w:val="004D2937"/>
    <w:rsid w:val="004E3728"/>
    <w:rsid w:val="005A1D59"/>
    <w:rsid w:val="005D10FD"/>
    <w:rsid w:val="005E6AAE"/>
    <w:rsid w:val="0065038C"/>
    <w:rsid w:val="006A4CDE"/>
    <w:rsid w:val="00792255"/>
    <w:rsid w:val="008234A6"/>
    <w:rsid w:val="008A0C3E"/>
    <w:rsid w:val="008F7CF0"/>
    <w:rsid w:val="009A1416"/>
    <w:rsid w:val="00A36BF1"/>
    <w:rsid w:val="00B079B3"/>
    <w:rsid w:val="00BA0FE7"/>
    <w:rsid w:val="00BB0474"/>
    <w:rsid w:val="00BB05C6"/>
    <w:rsid w:val="00C56592"/>
    <w:rsid w:val="00C81D7D"/>
    <w:rsid w:val="00D217E3"/>
    <w:rsid w:val="00DF60EA"/>
    <w:rsid w:val="00E21BB8"/>
    <w:rsid w:val="00E35BEE"/>
    <w:rsid w:val="00E7207D"/>
    <w:rsid w:val="00F601CA"/>
    <w:rsid w:val="00F62D42"/>
    <w:rsid w:val="00F907A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CAF77A"/>
  <w15:docId w15:val="{EBE9DEDF-E488-4733-8096-DA422810B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E21BB8"/>
    <w:pPr>
      <w:tabs>
        <w:tab w:val="left" w:pos="720"/>
      </w:tabs>
      <w:suppressAutoHyphens/>
      <w:spacing w:after="0" w:line="100" w:lineRule="atLeast"/>
    </w:pPr>
    <w:rPr>
      <w:rFonts w:ascii="Times New Roman" w:eastAsia="WenQuanYi Micro Hei" w:hAnsi="Times New Roman" w:cs="Times New Roman"/>
      <w:color w:val="000000"/>
      <w:sz w:val="24"/>
      <w:szCs w:val="24"/>
    </w:rPr>
  </w:style>
  <w:style w:type="paragraph" w:styleId="Heading1">
    <w:name w:val="heading 1"/>
    <w:basedOn w:val="Normal"/>
    <w:next w:val="Textbody"/>
    <w:rsid w:val="00E21BB8"/>
    <w:pPr>
      <w:keepNext/>
      <w:keepLines/>
      <w:spacing w:before="480"/>
      <w:outlineLvl w:val="0"/>
    </w:pPr>
    <w:rPr>
      <w:rFonts w:ascii="Cambria" w:hAnsi="Cambria"/>
      <w:b/>
      <w:bCs/>
      <w:color w:val="365F91"/>
      <w:sz w:val="28"/>
      <w:szCs w:val="28"/>
    </w:rPr>
  </w:style>
  <w:style w:type="paragraph" w:styleId="Heading2">
    <w:name w:val="heading 2"/>
    <w:basedOn w:val="Normal"/>
    <w:next w:val="Textbody"/>
    <w:rsid w:val="00E21BB8"/>
    <w:pPr>
      <w:keepNext/>
      <w:keepLines/>
      <w:tabs>
        <w:tab w:val="num" w:pos="576"/>
      </w:tabs>
      <w:spacing w:before="200"/>
      <w:ind w:left="576" w:hanging="576"/>
      <w:outlineLvl w:val="1"/>
    </w:pPr>
    <w:rPr>
      <w:rFonts w:ascii="Cambria" w:hAnsi="Cambria"/>
      <w:b/>
      <w:bCs/>
      <w:color w:val="4F81BD"/>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rsid w:val="00E21BB8"/>
    <w:rPr>
      <w:rFonts w:ascii="Cambria" w:hAnsi="Cambria"/>
      <w:b/>
      <w:bCs/>
      <w:color w:val="365F91"/>
      <w:sz w:val="28"/>
      <w:szCs w:val="28"/>
    </w:rPr>
  </w:style>
  <w:style w:type="character" w:customStyle="1" w:styleId="InternetLink">
    <w:name w:val="Internet Link"/>
    <w:basedOn w:val="DefaultParagraphFont"/>
    <w:rsid w:val="00E21BB8"/>
    <w:rPr>
      <w:color w:val="0000FF"/>
      <w:u w:val="single"/>
      <w:lang w:val="en-US" w:eastAsia="en-US" w:bidi="en-US"/>
    </w:rPr>
  </w:style>
  <w:style w:type="character" w:customStyle="1" w:styleId="BalloonTextChar">
    <w:name w:val="Balloon Text Char"/>
    <w:basedOn w:val="DefaultParagraphFont"/>
    <w:rsid w:val="00E21BB8"/>
    <w:rPr>
      <w:rFonts w:ascii="Tahoma" w:hAnsi="Tahoma" w:cs="Tahoma"/>
      <w:sz w:val="16"/>
      <w:szCs w:val="16"/>
    </w:rPr>
  </w:style>
  <w:style w:type="character" w:customStyle="1" w:styleId="HeaderChar">
    <w:name w:val="Header Char"/>
    <w:basedOn w:val="DefaultParagraphFont"/>
    <w:rsid w:val="00E21BB8"/>
  </w:style>
  <w:style w:type="character" w:customStyle="1" w:styleId="FooterChar">
    <w:name w:val="Footer Char"/>
    <w:basedOn w:val="DefaultParagraphFont"/>
    <w:rsid w:val="00E21BB8"/>
  </w:style>
  <w:style w:type="character" w:customStyle="1" w:styleId="HTMLPreformattedChar">
    <w:name w:val="HTML Preformatted Char"/>
    <w:basedOn w:val="DefaultParagraphFont"/>
    <w:rsid w:val="00E21BB8"/>
    <w:rPr>
      <w:rFonts w:ascii="Courier New" w:eastAsia="Times New Roman" w:hAnsi="Courier New" w:cs="Courier New"/>
      <w:sz w:val="20"/>
      <w:szCs w:val="20"/>
      <w:lang w:val="en-US"/>
    </w:rPr>
  </w:style>
  <w:style w:type="character" w:styleId="HTMLCode">
    <w:name w:val="HTML Code"/>
    <w:basedOn w:val="DefaultParagraphFont"/>
    <w:rsid w:val="00E21BB8"/>
    <w:rPr>
      <w:rFonts w:ascii="Courier New" w:eastAsia="Times New Roman" w:hAnsi="Courier New" w:cs="Courier New"/>
      <w:sz w:val="20"/>
      <w:szCs w:val="20"/>
    </w:rPr>
  </w:style>
  <w:style w:type="character" w:customStyle="1" w:styleId="ilad">
    <w:name w:val="il_ad"/>
    <w:basedOn w:val="DefaultParagraphFont"/>
    <w:rsid w:val="00E21BB8"/>
  </w:style>
  <w:style w:type="character" w:customStyle="1" w:styleId="crayon-h">
    <w:name w:val="crayon-h"/>
    <w:basedOn w:val="DefaultParagraphFont"/>
    <w:rsid w:val="00E21BB8"/>
  </w:style>
  <w:style w:type="character" w:customStyle="1" w:styleId="crayon-k">
    <w:name w:val="crayon-k"/>
    <w:basedOn w:val="DefaultParagraphFont"/>
    <w:rsid w:val="00E21BB8"/>
  </w:style>
  <w:style w:type="character" w:customStyle="1" w:styleId="crayon-e">
    <w:name w:val="crayon-e"/>
    <w:basedOn w:val="DefaultParagraphFont"/>
    <w:rsid w:val="00E21BB8"/>
  </w:style>
  <w:style w:type="character" w:customStyle="1" w:styleId="crayon-sy">
    <w:name w:val="crayon-sy"/>
    <w:basedOn w:val="DefaultParagraphFont"/>
    <w:rsid w:val="00E21BB8"/>
  </w:style>
  <w:style w:type="character" w:customStyle="1" w:styleId="crayon-i">
    <w:name w:val="crayon-i"/>
    <w:basedOn w:val="DefaultParagraphFont"/>
    <w:rsid w:val="00E21BB8"/>
  </w:style>
  <w:style w:type="character" w:customStyle="1" w:styleId="crayon-cn">
    <w:name w:val="crayon-cn"/>
    <w:basedOn w:val="DefaultParagraphFont"/>
    <w:rsid w:val="00E21BB8"/>
  </w:style>
  <w:style w:type="character" w:customStyle="1" w:styleId="crayon-t">
    <w:name w:val="crayon-t"/>
    <w:basedOn w:val="DefaultParagraphFont"/>
    <w:rsid w:val="00E21BB8"/>
  </w:style>
  <w:style w:type="character" w:customStyle="1" w:styleId="crayon-o">
    <w:name w:val="crayon-o"/>
    <w:basedOn w:val="DefaultParagraphFont"/>
    <w:rsid w:val="00E21BB8"/>
  </w:style>
  <w:style w:type="character" w:customStyle="1" w:styleId="crayon-s">
    <w:name w:val="crayon-s"/>
    <w:basedOn w:val="DefaultParagraphFont"/>
    <w:rsid w:val="00E21BB8"/>
  </w:style>
  <w:style w:type="character" w:customStyle="1" w:styleId="kwd">
    <w:name w:val="kwd"/>
    <w:basedOn w:val="DefaultParagraphFont"/>
    <w:rsid w:val="00E21BB8"/>
  </w:style>
  <w:style w:type="character" w:customStyle="1" w:styleId="pln">
    <w:name w:val="pln"/>
    <w:basedOn w:val="DefaultParagraphFont"/>
    <w:rsid w:val="00E21BB8"/>
  </w:style>
  <w:style w:type="character" w:customStyle="1" w:styleId="pun">
    <w:name w:val="pun"/>
    <w:basedOn w:val="DefaultParagraphFont"/>
    <w:rsid w:val="00E21BB8"/>
  </w:style>
  <w:style w:type="character" w:customStyle="1" w:styleId="lit">
    <w:name w:val="lit"/>
    <w:basedOn w:val="DefaultParagraphFont"/>
    <w:rsid w:val="00E21BB8"/>
  </w:style>
  <w:style w:type="character" w:customStyle="1" w:styleId="str">
    <w:name w:val="str"/>
    <w:basedOn w:val="DefaultParagraphFont"/>
    <w:rsid w:val="00E21BB8"/>
  </w:style>
  <w:style w:type="character" w:customStyle="1" w:styleId="Heading2Char">
    <w:name w:val="Heading 2 Char"/>
    <w:basedOn w:val="DefaultParagraphFont"/>
    <w:rsid w:val="00E21BB8"/>
    <w:rPr>
      <w:rFonts w:ascii="Cambria" w:hAnsi="Cambria"/>
      <w:b/>
      <w:bCs/>
      <w:color w:val="4F81BD"/>
      <w:sz w:val="26"/>
      <w:szCs w:val="26"/>
    </w:rPr>
  </w:style>
  <w:style w:type="character" w:styleId="Emphasis">
    <w:name w:val="Emphasis"/>
    <w:basedOn w:val="DefaultParagraphFont"/>
    <w:rsid w:val="00E21BB8"/>
    <w:rPr>
      <w:i/>
      <w:iCs/>
    </w:rPr>
  </w:style>
  <w:style w:type="character" w:customStyle="1" w:styleId="ListLabel1">
    <w:name w:val="ListLabel 1"/>
    <w:rsid w:val="00E21BB8"/>
    <w:rPr>
      <w:rFonts w:cs="Courier New"/>
    </w:rPr>
  </w:style>
  <w:style w:type="character" w:customStyle="1" w:styleId="ListLabel2">
    <w:name w:val="ListLabel 2"/>
    <w:rsid w:val="00E21BB8"/>
    <w:rPr>
      <w:rFonts w:eastAsia="CMSY10" w:cs="Arial"/>
    </w:rPr>
  </w:style>
  <w:style w:type="character" w:customStyle="1" w:styleId="ListLabel3">
    <w:name w:val="ListLabel 3"/>
    <w:rsid w:val="00E21BB8"/>
    <w:rPr>
      <w:sz w:val="20"/>
    </w:rPr>
  </w:style>
  <w:style w:type="paragraph" w:customStyle="1" w:styleId="Heading">
    <w:name w:val="Heading"/>
    <w:basedOn w:val="Normal"/>
    <w:next w:val="Textbody"/>
    <w:rsid w:val="00E21BB8"/>
    <w:pPr>
      <w:keepNext/>
      <w:spacing w:before="240" w:after="120"/>
    </w:pPr>
    <w:rPr>
      <w:rFonts w:ascii="Liberation Sans" w:hAnsi="Liberation Sans" w:cs="Lohit Hindi"/>
      <w:sz w:val="28"/>
      <w:szCs w:val="28"/>
    </w:rPr>
  </w:style>
  <w:style w:type="paragraph" w:customStyle="1" w:styleId="Textbody">
    <w:name w:val="Text body"/>
    <w:basedOn w:val="Normal"/>
    <w:rsid w:val="00E21BB8"/>
    <w:pPr>
      <w:spacing w:after="120"/>
    </w:pPr>
  </w:style>
  <w:style w:type="paragraph" w:styleId="List">
    <w:name w:val="List"/>
    <w:basedOn w:val="Textbody"/>
    <w:rsid w:val="00E21BB8"/>
    <w:rPr>
      <w:rFonts w:cs="Lohit Hindi"/>
    </w:rPr>
  </w:style>
  <w:style w:type="paragraph" w:styleId="Caption">
    <w:name w:val="caption"/>
    <w:basedOn w:val="Normal"/>
    <w:rsid w:val="00E21BB8"/>
    <w:rPr>
      <w:b/>
      <w:bCs/>
      <w:color w:val="4F81BD"/>
      <w:sz w:val="18"/>
      <w:szCs w:val="18"/>
    </w:rPr>
  </w:style>
  <w:style w:type="paragraph" w:customStyle="1" w:styleId="Index">
    <w:name w:val="Index"/>
    <w:basedOn w:val="Normal"/>
    <w:rsid w:val="00E21BB8"/>
    <w:pPr>
      <w:suppressLineNumbers/>
    </w:pPr>
    <w:rPr>
      <w:rFonts w:cs="Lohit Hindi"/>
    </w:rPr>
  </w:style>
  <w:style w:type="paragraph" w:customStyle="1" w:styleId="PreformattedText">
    <w:name w:val="Preformatted Text"/>
    <w:basedOn w:val="Normal"/>
    <w:rsid w:val="00E21BB8"/>
    <w:pPr>
      <w:widowControl w:val="0"/>
    </w:pPr>
    <w:rPr>
      <w:rFonts w:eastAsia="Times New Roman"/>
      <w:sz w:val="20"/>
      <w:szCs w:val="20"/>
      <w:lang w:val="en-GB" w:eastAsia="hi-IN" w:bidi="hi-IN"/>
    </w:rPr>
  </w:style>
  <w:style w:type="paragraph" w:styleId="ListParagraph">
    <w:name w:val="List Paragraph"/>
    <w:basedOn w:val="Normal"/>
    <w:uiPriority w:val="34"/>
    <w:qFormat/>
    <w:rsid w:val="00E21BB8"/>
    <w:pPr>
      <w:ind w:left="720"/>
    </w:pPr>
  </w:style>
  <w:style w:type="paragraph" w:styleId="BalloonText">
    <w:name w:val="Balloon Text"/>
    <w:basedOn w:val="Normal"/>
    <w:rsid w:val="00E21BB8"/>
    <w:rPr>
      <w:rFonts w:ascii="Tahoma" w:hAnsi="Tahoma" w:cs="Tahoma"/>
      <w:sz w:val="16"/>
      <w:szCs w:val="16"/>
    </w:rPr>
  </w:style>
  <w:style w:type="paragraph" w:styleId="NormalWeb">
    <w:name w:val="Normal (Web)"/>
    <w:basedOn w:val="Normal"/>
    <w:rsid w:val="00E21BB8"/>
    <w:pPr>
      <w:spacing w:before="28" w:after="28"/>
    </w:pPr>
    <w:rPr>
      <w:rFonts w:eastAsia="Times New Roman"/>
    </w:rPr>
  </w:style>
  <w:style w:type="paragraph" w:styleId="Header">
    <w:name w:val="header"/>
    <w:basedOn w:val="Normal"/>
    <w:rsid w:val="00E21BB8"/>
    <w:pPr>
      <w:suppressLineNumbers/>
      <w:tabs>
        <w:tab w:val="center" w:pos="4680"/>
        <w:tab w:val="right" w:pos="9360"/>
      </w:tabs>
    </w:pPr>
  </w:style>
  <w:style w:type="paragraph" w:styleId="Footer">
    <w:name w:val="footer"/>
    <w:basedOn w:val="Normal"/>
    <w:rsid w:val="00E21BB8"/>
    <w:pPr>
      <w:suppressLineNumbers/>
      <w:tabs>
        <w:tab w:val="center" w:pos="4680"/>
        <w:tab w:val="right" w:pos="9360"/>
      </w:tabs>
    </w:pPr>
  </w:style>
  <w:style w:type="paragraph" w:styleId="NoSpacing">
    <w:name w:val="No Spacing"/>
    <w:rsid w:val="00E21BB8"/>
    <w:pPr>
      <w:tabs>
        <w:tab w:val="left" w:pos="720"/>
      </w:tabs>
      <w:suppressAutoHyphens/>
      <w:spacing w:after="0" w:line="100" w:lineRule="atLeast"/>
    </w:pPr>
    <w:rPr>
      <w:rFonts w:ascii="Calibri" w:eastAsia="WenQuanYi Micro Hei" w:hAnsi="Calibri"/>
    </w:rPr>
  </w:style>
  <w:style w:type="paragraph" w:styleId="HTMLPreformatted">
    <w:name w:val="HTML Preformatted"/>
    <w:basedOn w:val="Normal"/>
    <w:rsid w:val="00E21B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paragraph" w:customStyle="1" w:styleId="TableContents">
    <w:name w:val="Table Contents"/>
    <w:basedOn w:val="Normal"/>
    <w:rsid w:val="00E21BB8"/>
    <w:pPr>
      <w:suppressLineNumbers/>
    </w:pPr>
  </w:style>
  <w:style w:type="paragraph" w:customStyle="1" w:styleId="TableHeading">
    <w:name w:val="Table Heading"/>
    <w:basedOn w:val="TableContents"/>
    <w:rsid w:val="00E21BB8"/>
    <w:pPr>
      <w:jc w:val="center"/>
    </w:pPr>
    <w:rPr>
      <w:b/>
      <w:bCs/>
    </w:rPr>
  </w:style>
  <w:style w:type="paragraph" w:customStyle="1" w:styleId="Standard">
    <w:name w:val="Standard"/>
    <w:rsid w:val="00004573"/>
    <w:pPr>
      <w:widowControl w:val="0"/>
      <w:suppressAutoHyphens/>
      <w:autoSpaceDN w:val="0"/>
      <w:spacing w:after="0" w:line="240" w:lineRule="auto"/>
      <w:textAlignment w:val="baseline"/>
    </w:pPr>
    <w:rPr>
      <w:rFonts w:ascii="Liberation Serif" w:eastAsia="Droid Sans Fallback" w:hAnsi="Liberation Serif" w:cs="FreeSans"/>
      <w:kern w:val="3"/>
      <w:sz w:val="24"/>
      <w:szCs w:val="24"/>
      <w:lang w:val="en-IN" w:eastAsia="zh-CN" w:bidi="hi-IN"/>
    </w:rPr>
  </w:style>
  <w:style w:type="character" w:customStyle="1" w:styleId="apple-converted-space">
    <w:name w:val="apple-converted-space"/>
    <w:basedOn w:val="DefaultParagraphFont"/>
    <w:rsid w:val="006A4CDE"/>
  </w:style>
  <w:style w:type="character" w:styleId="Hyperlink">
    <w:name w:val="Hyperlink"/>
    <w:basedOn w:val="DefaultParagraphFont"/>
    <w:uiPriority w:val="99"/>
    <w:semiHidden/>
    <w:unhideWhenUsed/>
    <w:rsid w:val="006A4CDE"/>
    <w:rPr>
      <w:color w:val="0000FF"/>
      <w:u w:val="single"/>
    </w:rPr>
  </w:style>
  <w:style w:type="table" w:styleId="TableGrid">
    <w:name w:val="Table Grid"/>
    <w:basedOn w:val="TableNormal"/>
    <w:uiPriority w:val="59"/>
    <w:rsid w:val="004E3728"/>
    <w:pPr>
      <w:spacing w:after="0" w:line="240" w:lineRule="auto"/>
    </w:pPr>
    <w:rPr>
      <w:rFonts w:eastAsiaTheme="minorHAnsi"/>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en.wikipedia.org/wiki/Target_audie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70ECB02-89EE-40D5-8A8F-D9E47CB684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23</Pages>
  <Words>4011</Words>
  <Characters>22869</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Sandesh Nagrale</cp:lastModifiedBy>
  <cp:revision>13</cp:revision>
  <dcterms:created xsi:type="dcterms:W3CDTF">2017-02-07T09:13:00Z</dcterms:created>
  <dcterms:modified xsi:type="dcterms:W3CDTF">2017-04-17T07:41:00Z</dcterms:modified>
</cp:coreProperties>
</file>